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4720D0">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764443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14381370" w14:textId="0B73DB5F" w:rsidR="002E09B3"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7644439" w:history="1">
            <w:r w:rsidR="002E09B3" w:rsidRPr="00942EC2">
              <w:rPr>
                <w:rStyle w:val="Hyperlink"/>
                <w:rFonts w:cstheme="minorHAnsi"/>
                <w:noProof/>
              </w:rPr>
              <w:t>Abstract</w:t>
            </w:r>
            <w:r w:rsidR="002E09B3">
              <w:rPr>
                <w:noProof/>
                <w:webHidden/>
              </w:rPr>
              <w:tab/>
            </w:r>
            <w:r w:rsidR="002E09B3">
              <w:rPr>
                <w:noProof/>
                <w:webHidden/>
              </w:rPr>
              <w:fldChar w:fldCharType="begin"/>
            </w:r>
            <w:r w:rsidR="002E09B3">
              <w:rPr>
                <w:noProof/>
                <w:webHidden/>
              </w:rPr>
              <w:instrText xml:space="preserve"> PAGEREF _Toc517644439 \h </w:instrText>
            </w:r>
            <w:r w:rsidR="002E09B3">
              <w:rPr>
                <w:noProof/>
                <w:webHidden/>
              </w:rPr>
            </w:r>
            <w:r w:rsidR="002E09B3">
              <w:rPr>
                <w:noProof/>
                <w:webHidden/>
              </w:rPr>
              <w:fldChar w:fldCharType="separate"/>
            </w:r>
            <w:r w:rsidR="002E09B3">
              <w:rPr>
                <w:noProof/>
                <w:webHidden/>
              </w:rPr>
              <w:t>2</w:t>
            </w:r>
            <w:r w:rsidR="002E09B3">
              <w:rPr>
                <w:noProof/>
                <w:webHidden/>
              </w:rPr>
              <w:fldChar w:fldCharType="end"/>
            </w:r>
          </w:hyperlink>
        </w:p>
        <w:p w14:paraId="464E7BBD" w14:textId="46CFDB52" w:rsidR="002E09B3" w:rsidRDefault="004720D0">
          <w:pPr>
            <w:pStyle w:val="TOC1"/>
            <w:tabs>
              <w:tab w:val="right" w:leader="dot" w:pos="9350"/>
            </w:tabs>
            <w:rPr>
              <w:noProof/>
              <w:kern w:val="0"/>
              <w:sz w:val="22"/>
              <w:szCs w:val="22"/>
              <w:lang w:eastAsia="en-US"/>
            </w:rPr>
          </w:pPr>
          <w:hyperlink w:anchor="_Toc517644440" w:history="1">
            <w:r w:rsidR="002E09B3" w:rsidRPr="00942EC2">
              <w:rPr>
                <w:rStyle w:val="Hyperlink"/>
                <w:rFonts w:cstheme="minorHAnsi"/>
                <w:noProof/>
              </w:rPr>
              <w:t xml:space="preserve">The Accuracy of Body Fat Percentage </w:t>
            </w:r>
            <w:r w:rsidR="002E09B3">
              <w:rPr>
                <w:noProof/>
                <w:webHidden/>
              </w:rPr>
              <w:tab/>
            </w:r>
            <w:r w:rsidR="002E09B3">
              <w:rPr>
                <w:noProof/>
                <w:webHidden/>
              </w:rPr>
              <w:fldChar w:fldCharType="begin"/>
            </w:r>
            <w:r w:rsidR="002E09B3">
              <w:rPr>
                <w:noProof/>
                <w:webHidden/>
              </w:rPr>
              <w:instrText xml:space="preserve"> PAGEREF _Toc517644440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4BEDE983" w14:textId="450A317D" w:rsidR="002E09B3" w:rsidRDefault="004720D0">
          <w:pPr>
            <w:pStyle w:val="TOC1"/>
            <w:tabs>
              <w:tab w:val="right" w:leader="dot" w:pos="9350"/>
            </w:tabs>
            <w:rPr>
              <w:noProof/>
              <w:kern w:val="0"/>
              <w:sz w:val="22"/>
              <w:szCs w:val="22"/>
              <w:lang w:eastAsia="en-US"/>
            </w:rPr>
          </w:pPr>
          <w:hyperlink w:anchor="_Toc517644441" w:history="1">
            <w:r w:rsidR="002E09B3" w:rsidRPr="00942EC2">
              <w:rPr>
                <w:rStyle w:val="Hyperlink"/>
                <w:noProof/>
              </w:rPr>
              <w:t>Prior Research</w:t>
            </w:r>
            <w:r w:rsidR="002E09B3">
              <w:rPr>
                <w:noProof/>
                <w:webHidden/>
              </w:rPr>
              <w:tab/>
            </w:r>
            <w:r w:rsidR="002E09B3">
              <w:rPr>
                <w:noProof/>
                <w:webHidden/>
              </w:rPr>
              <w:fldChar w:fldCharType="begin"/>
            </w:r>
            <w:r w:rsidR="002E09B3">
              <w:rPr>
                <w:noProof/>
                <w:webHidden/>
              </w:rPr>
              <w:instrText xml:space="preserve"> PAGEREF _Toc517644441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012416FE" w14:textId="74FBCC2D" w:rsidR="002E09B3" w:rsidRDefault="004720D0">
          <w:pPr>
            <w:pStyle w:val="TOC1"/>
            <w:tabs>
              <w:tab w:val="right" w:leader="dot" w:pos="9350"/>
            </w:tabs>
            <w:rPr>
              <w:noProof/>
              <w:kern w:val="0"/>
              <w:sz w:val="22"/>
              <w:szCs w:val="22"/>
              <w:lang w:eastAsia="en-US"/>
            </w:rPr>
          </w:pPr>
          <w:hyperlink w:anchor="_Toc517644442" w:history="1">
            <w:r w:rsidR="002E09B3" w:rsidRPr="00942EC2">
              <w:rPr>
                <w:rStyle w:val="Hyperlink"/>
                <w:rFonts w:cstheme="minorHAnsi"/>
                <w:noProof/>
              </w:rPr>
              <w:t>Research Methodology</w:t>
            </w:r>
            <w:r w:rsidR="002E09B3">
              <w:rPr>
                <w:noProof/>
                <w:webHidden/>
              </w:rPr>
              <w:tab/>
            </w:r>
            <w:r w:rsidR="002E09B3">
              <w:rPr>
                <w:noProof/>
                <w:webHidden/>
              </w:rPr>
              <w:fldChar w:fldCharType="begin"/>
            </w:r>
            <w:r w:rsidR="002E09B3">
              <w:rPr>
                <w:noProof/>
                <w:webHidden/>
              </w:rPr>
              <w:instrText xml:space="preserve"> PAGEREF _Toc517644442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6092BDED" w14:textId="59249C0B" w:rsidR="002E09B3" w:rsidRDefault="004720D0">
          <w:pPr>
            <w:pStyle w:val="TOC2"/>
            <w:tabs>
              <w:tab w:val="right" w:leader="dot" w:pos="9350"/>
            </w:tabs>
            <w:rPr>
              <w:noProof/>
              <w:kern w:val="0"/>
              <w:sz w:val="22"/>
              <w:szCs w:val="22"/>
              <w:lang w:eastAsia="en-US"/>
            </w:rPr>
          </w:pPr>
          <w:hyperlink w:anchor="_Toc517644443" w:history="1">
            <w:r w:rsidR="002E09B3" w:rsidRPr="00942EC2">
              <w:rPr>
                <w:rStyle w:val="Hyperlink"/>
                <w:rFonts w:cstheme="minorHAnsi"/>
                <w:noProof/>
              </w:rPr>
              <w:t>Data</w:t>
            </w:r>
            <w:r w:rsidR="002E09B3">
              <w:rPr>
                <w:noProof/>
                <w:webHidden/>
              </w:rPr>
              <w:tab/>
            </w:r>
            <w:r w:rsidR="002E09B3">
              <w:rPr>
                <w:noProof/>
                <w:webHidden/>
              </w:rPr>
              <w:fldChar w:fldCharType="begin"/>
            </w:r>
            <w:r w:rsidR="002E09B3">
              <w:rPr>
                <w:noProof/>
                <w:webHidden/>
              </w:rPr>
              <w:instrText xml:space="preserve"> PAGEREF _Toc517644443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788D1B04" w14:textId="39212E5D" w:rsidR="002E09B3" w:rsidRDefault="004720D0">
          <w:pPr>
            <w:pStyle w:val="TOC3"/>
            <w:tabs>
              <w:tab w:val="right" w:leader="dot" w:pos="9350"/>
            </w:tabs>
            <w:rPr>
              <w:noProof/>
              <w:kern w:val="0"/>
              <w:sz w:val="22"/>
              <w:szCs w:val="22"/>
              <w:lang w:eastAsia="en-US"/>
            </w:rPr>
          </w:pPr>
          <w:hyperlink w:anchor="_Toc517644444" w:history="1">
            <w:r w:rsidR="002E09B3" w:rsidRPr="00942EC2">
              <w:rPr>
                <w:rStyle w:val="Hyperlink"/>
                <w:noProof/>
              </w:rPr>
              <w:t>Description.</w:t>
            </w:r>
            <w:r w:rsidR="002E09B3">
              <w:rPr>
                <w:noProof/>
                <w:webHidden/>
              </w:rPr>
              <w:tab/>
            </w:r>
            <w:r w:rsidR="002E09B3">
              <w:rPr>
                <w:noProof/>
                <w:webHidden/>
              </w:rPr>
              <w:fldChar w:fldCharType="begin"/>
            </w:r>
            <w:r w:rsidR="002E09B3">
              <w:rPr>
                <w:noProof/>
                <w:webHidden/>
              </w:rPr>
              <w:instrText xml:space="preserve"> PAGEREF _Toc517644444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58525FAA" w14:textId="16D37F1C" w:rsidR="002E09B3" w:rsidRDefault="004720D0">
          <w:pPr>
            <w:pStyle w:val="TOC3"/>
            <w:tabs>
              <w:tab w:val="right" w:leader="dot" w:pos="9350"/>
            </w:tabs>
            <w:rPr>
              <w:noProof/>
              <w:kern w:val="0"/>
              <w:sz w:val="22"/>
              <w:szCs w:val="22"/>
              <w:lang w:eastAsia="en-US"/>
            </w:rPr>
          </w:pPr>
          <w:hyperlink w:anchor="_Toc517644445" w:history="1">
            <w:r w:rsidR="002E09B3" w:rsidRPr="00942EC2">
              <w:rPr>
                <w:rStyle w:val="Hyperlink"/>
                <w:noProof/>
              </w:rPr>
              <w:t>Preparation.</w:t>
            </w:r>
            <w:r w:rsidR="002E09B3">
              <w:rPr>
                <w:noProof/>
                <w:webHidden/>
              </w:rPr>
              <w:tab/>
            </w:r>
            <w:r w:rsidR="002E09B3">
              <w:rPr>
                <w:noProof/>
                <w:webHidden/>
              </w:rPr>
              <w:fldChar w:fldCharType="begin"/>
            </w:r>
            <w:r w:rsidR="002E09B3">
              <w:rPr>
                <w:noProof/>
                <w:webHidden/>
              </w:rPr>
              <w:instrText xml:space="preserve"> PAGEREF _Toc517644445 \h </w:instrText>
            </w:r>
            <w:r w:rsidR="002E09B3">
              <w:rPr>
                <w:noProof/>
                <w:webHidden/>
              </w:rPr>
            </w:r>
            <w:r w:rsidR="002E09B3">
              <w:rPr>
                <w:noProof/>
                <w:webHidden/>
              </w:rPr>
              <w:fldChar w:fldCharType="separate"/>
            </w:r>
            <w:r w:rsidR="002E09B3">
              <w:rPr>
                <w:noProof/>
                <w:webHidden/>
              </w:rPr>
              <w:t>8</w:t>
            </w:r>
            <w:r w:rsidR="002E09B3">
              <w:rPr>
                <w:noProof/>
                <w:webHidden/>
              </w:rPr>
              <w:fldChar w:fldCharType="end"/>
            </w:r>
          </w:hyperlink>
        </w:p>
        <w:p w14:paraId="6B2CD64B" w14:textId="76A979BA" w:rsidR="002E09B3" w:rsidRDefault="004720D0">
          <w:pPr>
            <w:pStyle w:val="TOC2"/>
            <w:tabs>
              <w:tab w:val="right" w:leader="dot" w:pos="9350"/>
            </w:tabs>
            <w:rPr>
              <w:noProof/>
              <w:kern w:val="0"/>
              <w:sz w:val="22"/>
              <w:szCs w:val="22"/>
              <w:lang w:eastAsia="en-US"/>
            </w:rPr>
          </w:pPr>
          <w:hyperlink w:anchor="_Toc517644446" w:history="1">
            <w:r w:rsidR="002E09B3" w:rsidRPr="00942EC2">
              <w:rPr>
                <w:rStyle w:val="Hyperlink"/>
                <w:noProof/>
              </w:rPr>
              <w:t>Methods</w:t>
            </w:r>
            <w:r w:rsidR="002E09B3">
              <w:rPr>
                <w:noProof/>
                <w:webHidden/>
              </w:rPr>
              <w:tab/>
            </w:r>
            <w:r w:rsidR="002E09B3">
              <w:rPr>
                <w:noProof/>
                <w:webHidden/>
              </w:rPr>
              <w:fldChar w:fldCharType="begin"/>
            </w:r>
            <w:r w:rsidR="002E09B3">
              <w:rPr>
                <w:noProof/>
                <w:webHidden/>
              </w:rPr>
              <w:instrText xml:space="preserve"> PAGEREF _Toc517644446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3225FDC6" w14:textId="135326F0" w:rsidR="002E09B3" w:rsidRDefault="004720D0">
          <w:pPr>
            <w:pStyle w:val="TOC3"/>
            <w:tabs>
              <w:tab w:val="right" w:leader="dot" w:pos="9350"/>
            </w:tabs>
            <w:rPr>
              <w:noProof/>
              <w:kern w:val="0"/>
              <w:sz w:val="22"/>
              <w:szCs w:val="22"/>
              <w:lang w:eastAsia="en-US"/>
            </w:rPr>
          </w:pPr>
          <w:hyperlink w:anchor="_Toc517644447" w:history="1">
            <w:r w:rsidR="002E09B3" w:rsidRPr="00942EC2">
              <w:rPr>
                <w:rStyle w:val="Hyperlink"/>
                <w:noProof/>
              </w:rPr>
              <w:t>Model Selection.</w:t>
            </w:r>
            <w:r w:rsidR="002E09B3">
              <w:rPr>
                <w:noProof/>
                <w:webHidden/>
              </w:rPr>
              <w:tab/>
            </w:r>
            <w:r w:rsidR="002E09B3">
              <w:rPr>
                <w:noProof/>
                <w:webHidden/>
              </w:rPr>
              <w:fldChar w:fldCharType="begin"/>
            </w:r>
            <w:r w:rsidR="002E09B3">
              <w:rPr>
                <w:noProof/>
                <w:webHidden/>
              </w:rPr>
              <w:instrText xml:space="preserve"> PAGEREF _Toc517644447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76855896" w14:textId="116B35F5" w:rsidR="002E09B3" w:rsidRDefault="004720D0">
          <w:pPr>
            <w:pStyle w:val="TOC3"/>
            <w:tabs>
              <w:tab w:val="right" w:leader="dot" w:pos="9350"/>
            </w:tabs>
            <w:rPr>
              <w:noProof/>
              <w:kern w:val="0"/>
              <w:sz w:val="22"/>
              <w:szCs w:val="22"/>
              <w:lang w:eastAsia="en-US"/>
            </w:rPr>
          </w:pPr>
          <w:hyperlink w:anchor="_Toc517644448"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48 \h </w:instrText>
            </w:r>
            <w:r w:rsidR="002E09B3">
              <w:rPr>
                <w:noProof/>
                <w:webHidden/>
              </w:rPr>
            </w:r>
            <w:r w:rsidR="002E09B3">
              <w:rPr>
                <w:noProof/>
                <w:webHidden/>
              </w:rPr>
              <w:fldChar w:fldCharType="separate"/>
            </w:r>
            <w:r w:rsidR="002E09B3">
              <w:rPr>
                <w:noProof/>
                <w:webHidden/>
              </w:rPr>
              <w:t>11</w:t>
            </w:r>
            <w:r w:rsidR="002E09B3">
              <w:rPr>
                <w:noProof/>
                <w:webHidden/>
              </w:rPr>
              <w:fldChar w:fldCharType="end"/>
            </w:r>
          </w:hyperlink>
        </w:p>
        <w:p w14:paraId="74A47384" w14:textId="3627887A" w:rsidR="002E09B3" w:rsidRDefault="004720D0">
          <w:pPr>
            <w:pStyle w:val="TOC3"/>
            <w:tabs>
              <w:tab w:val="right" w:leader="dot" w:pos="9350"/>
            </w:tabs>
            <w:rPr>
              <w:noProof/>
              <w:kern w:val="0"/>
              <w:sz w:val="22"/>
              <w:szCs w:val="22"/>
              <w:lang w:eastAsia="en-US"/>
            </w:rPr>
          </w:pPr>
          <w:hyperlink w:anchor="_Toc517644449"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49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63F08710" w14:textId="5C513B36" w:rsidR="002E09B3" w:rsidRDefault="004720D0">
          <w:pPr>
            <w:pStyle w:val="TOC3"/>
            <w:tabs>
              <w:tab w:val="right" w:leader="dot" w:pos="9350"/>
            </w:tabs>
            <w:rPr>
              <w:noProof/>
              <w:kern w:val="0"/>
              <w:sz w:val="22"/>
              <w:szCs w:val="22"/>
              <w:lang w:eastAsia="en-US"/>
            </w:rPr>
          </w:pPr>
          <w:hyperlink w:anchor="_Toc517644450"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0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1D7A513F" w14:textId="5FF2C4B7" w:rsidR="002E09B3" w:rsidRDefault="004720D0">
          <w:pPr>
            <w:pStyle w:val="TOC1"/>
            <w:tabs>
              <w:tab w:val="right" w:leader="dot" w:pos="9350"/>
            </w:tabs>
            <w:rPr>
              <w:noProof/>
              <w:kern w:val="0"/>
              <w:sz w:val="22"/>
              <w:szCs w:val="22"/>
              <w:lang w:eastAsia="en-US"/>
            </w:rPr>
          </w:pPr>
          <w:hyperlink w:anchor="_Toc517644451" w:history="1">
            <w:r w:rsidR="002E09B3" w:rsidRPr="00942EC2">
              <w:rPr>
                <w:rStyle w:val="Hyperlink"/>
                <w:rFonts w:cstheme="minorHAnsi"/>
                <w:noProof/>
              </w:rPr>
              <w:t>Experiments and Results Analysis</w:t>
            </w:r>
            <w:r w:rsidR="002E09B3">
              <w:rPr>
                <w:noProof/>
                <w:webHidden/>
              </w:rPr>
              <w:tab/>
            </w:r>
            <w:r w:rsidR="002E09B3">
              <w:rPr>
                <w:noProof/>
                <w:webHidden/>
              </w:rPr>
              <w:fldChar w:fldCharType="begin"/>
            </w:r>
            <w:r w:rsidR="002E09B3">
              <w:rPr>
                <w:noProof/>
                <w:webHidden/>
              </w:rPr>
              <w:instrText xml:space="preserve"> PAGEREF _Toc517644451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788BAEF5" w14:textId="2B4B97DF" w:rsidR="002E09B3" w:rsidRDefault="004720D0">
          <w:pPr>
            <w:pStyle w:val="TOC3"/>
            <w:tabs>
              <w:tab w:val="right" w:leader="dot" w:pos="9350"/>
            </w:tabs>
            <w:rPr>
              <w:noProof/>
              <w:kern w:val="0"/>
              <w:sz w:val="22"/>
              <w:szCs w:val="22"/>
              <w:lang w:eastAsia="en-US"/>
            </w:rPr>
          </w:pPr>
          <w:hyperlink w:anchor="_Toc517644452"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52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21C3DB60" w14:textId="3B0D977F" w:rsidR="002E09B3" w:rsidRDefault="004720D0">
          <w:pPr>
            <w:pStyle w:val="TOC3"/>
            <w:tabs>
              <w:tab w:val="right" w:leader="dot" w:pos="9350"/>
            </w:tabs>
            <w:rPr>
              <w:noProof/>
              <w:kern w:val="0"/>
              <w:sz w:val="22"/>
              <w:szCs w:val="22"/>
              <w:lang w:eastAsia="en-US"/>
            </w:rPr>
          </w:pPr>
          <w:hyperlink w:anchor="_Toc517644453"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53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1C3BAC7" w14:textId="0F5C2056" w:rsidR="002E09B3" w:rsidRDefault="004720D0">
          <w:pPr>
            <w:pStyle w:val="TOC3"/>
            <w:tabs>
              <w:tab w:val="right" w:leader="dot" w:pos="9350"/>
            </w:tabs>
            <w:rPr>
              <w:noProof/>
              <w:kern w:val="0"/>
              <w:sz w:val="22"/>
              <w:szCs w:val="22"/>
              <w:lang w:eastAsia="en-US"/>
            </w:rPr>
          </w:pPr>
          <w:hyperlink w:anchor="_Toc517644454"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4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CE15A60" w14:textId="4FAC6962" w:rsidR="002E09B3" w:rsidRDefault="004720D0">
          <w:pPr>
            <w:pStyle w:val="TOC1"/>
            <w:tabs>
              <w:tab w:val="right" w:leader="dot" w:pos="9350"/>
            </w:tabs>
            <w:rPr>
              <w:noProof/>
              <w:kern w:val="0"/>
              <w:sz w:val="22"/>
              <w:szCs w:val="22"/>
              <w:lang w:eastAsia="en-US"/>
            </w:rPr>
          </w:pPr>
          <w:hyperlink w:anchor="_Toc517644455" w:history="1">
            <w:r w:rsidR="002E09B3" w:rsidRPr="00942EC2">
              <w:rPr>
                <w:rStyle w:val="Hyperlink"/>
                <w:rFonts w:cstheme="minorHAnsi"/>
                <w:noProof/>
              </w:rPr>
              <w:t>Conclusion</w:t>
            </w:r>
            <w:r w:rsidR="002E09B3">
              <w:rPr>
                <w:noProof/>
                <w:webHidden/>
              </w:rPr>
              <w:tab/>
            </w:r>
            <w:r w:rsidR="002E09B3">
              <w:rPr>
                <w:noProof/>
                <w:webHidden/>
              </w:rPr>
              <w:fldChar w:fldCharType="begin"/>
            </w:r>
            <w:r w:rsidR="002E09B3">
              <w:rPr>
                <w:noProof/>
                <w:webHidden/>
              </w:rPr>
              <w:instrText xml:space="preserve"> PAGEREF _Toc517644455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6C551F44" w14:textId="10652BF7" w:rsidR="002E09B3" w:rsidRDefault="004720D0">
          <w:pPr>
            <w:pStyle w:val="TOC1"/>
            <w:tabs>
              <w:tab w:val="right" w:leader="dot" w:pos="9350"/>
            </w:tabs>
            <w:rPr>
              <w:noProof/>
              <w:kern w:val="0"/>
              <w:sz w:val="22"/>
              <w:szCs w:val="22"/>
              <w:lang w:eastAsia="en-US"/>
            </w:rPr>
          </w:pPr>
          <w:hyperlink w:anchor="_Toc517644456" w:history="1">
            <w:r w:rsidR="002E09B3" w:rsidRPr="00942EC2">
              <w:rPr>
                <w:rStyle w:val="Hyperlink"/>
                <w:rFonts w:cstheme="minorHAnsi"/>
                <w:noProof/>
              </w:rPr>
              <w:t>References</w:t>
            </w:r>
            <w:r w:rsidR="002E09B3">
              <w:rPr>
                <w:noProof/>
                <w:webHidden/>
              </w:rPr>
              <w:tab/>
            </w:r>
            <w:r w:rsidR="002E09B3">
              <w:rPr>
                <w:noProof/>
                <w:webHidden/>
              </w:rPr>
              <w:fldChar w:fldCharType="begin"/>
            </w:r>
            <w:r w:rsidR="002E09B3">
              <w:rPr>
                <w:noProof/>
                <w:webHidden/>
              </w:rPr>
              <w:instrText xml:space="preserve"> PAGEREF _Toc517644456 \h </w:instrText>
            </w:r>
            <w:r w:rsidR="002E09B3">
              <w:rPr>
                <w:noProof/>
                <w:webHidden/>
              </w:rPr>
            </w:r>
            <w:r w:rsidR="002E09B3">
              <w:rPr>
                <w:noProof/>
                <w:webHidden/>
              </w:rPr>
              <w:fldChar w:fldCharType="separate"/>
            </w:r>
            <w:r w:rsidR="002E09B3">
              <w:rPr>
                <w:noProof/>
                <w:webHidden/>
              </w:rPr>
              <w:t>20</w:t>
            </w:r>
            <w:r w:rsidR="002E09B3">
              <w:rPr>
                <w:noProof/>
                <w:webHidden/>
              </w:rPr>
              <w:fldChar w:fldCharType="end"/>
            </w:r>
          </w:hyperlink>
        </w:p>
        <w:p w14:paraId="6120427A" w14:textId="0B23E74B" w:rsidR="00DD359B" w:rsidRPr="00AE062C" w:rsidRDefault="00A61888" w:rsidP="00AE062C">
          <w:r>
            <w:rPr>
              <w:b/>
              <w:bCs/>
              <w:noProof/>
            </w:rPr>
            <w:fldChar w:fldCharType="end"/>
          </w:r>
        </w:p>
      </w:sdtContent>
    </w:sdt>
    <w:bookmarkStart w:id="1" w:name="_Toc517644440"/>
    <w:p w14:paraId="41E2C861" w14:textId="09B8FBBD" w:rsidR="00E81978" w:rsidRPr="000E2B3E" w:rsidRDefault="004720D0">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764444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764444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7644443"/>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7644444"/>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7644445"/>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6B01BDED"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0DA3CF0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872764">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0DA3CF07"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872764">
                        <w:rPr>
                          <w:noProof/>
                        </w:rPr>
                        <w:t>1</w:t>
                      </w:r>
                      <w:r w:rsidR="00796D6C">
                        <w:rPr>
                          <w:noProof/>
                        </w:rP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6C324FCC" w14:textId="612C31D4" w:rsidR="0093757E" w:rsidRDefault="00AB0A35" w:rsidP="0093757E">
      <w:pPr>
        <w:pStyle w:val="Heading2"/>
      </w:pPr>
      <w:bookmarkStart w:id="7" w:name="_Toc517644446"/>
      <w:r>
        <w:t>Methods</w:t>
      </w:r>
      <w:bookmarkEnd w:id="7"/>
    </w:p>
    <w:p w14:paraId="4C1E503D" w14:textId="6AD4439A" w:rsidR="00947604" w:rsidRPr="0093757E" w:rsidRDefault="009B262B" w:rsidP="0093757E">
      <w:pPr>
        <w:rPr>
          <w:rFonts w:asciiTheme="majorHAnsi" w:eastAsiaTheme="majorEastAsia" w:hAnsiTheme="majorHAnsi" w:cstheme="majorBidi"/>
          <w:bCs/>
        </w:rPr>
      </w:pPr>
      <w:bookmarkStart w:id="8" w:name="_Toc517644447"/>
      <w:r w:rsidRPr="0093757E">
        <w:rPr>
          <w:rStyle w:val="Heading3Char"/>
        </w:rPr>
        <w:t>Model Selection.</w:t>
      </w:r>
      <w:bookmarkEnd w:id="8"/>
      <w:r>
        <w:t xml:space="preserve"> </w:t>
      </w:r>
      <w:r w:rsidR="004E2EF2">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 xml:space="preserve">sive Partitioning Decision Trees, Naïve Bayes Classification, and Multiple </w:t>
      </w:r>
      <w:r w:rsidR="005B570A">
        <w:lastRenderedPageBreak/>
        <w:t>Linear Regression</w:t>
      </w:r>
      <w:r w:rsidR="005B570A" w:rsidRPr="00582FC0">
        <w:t xml:space="preserve">. I </w:t>
      </w:r>
      <w:r w:rsidR="007C37DF" w:rsidRPr="00582FC0">
        <w:t xml:space="preserve">focused on </w:t>
      </w:r>
      <w:r w:rsidR="005B570A" w:rsidRPr="00582FC0">
        <w:t>the</w:t>
      </w:r>
      <w:r w:rsidR="005B570A">
        <w:t xml:space="preserve"> latter </w:t>
      </w:r>
      <w:r w:rsidR="0065548C">
        <w:t>three to remain within a reasonable scope of this paper, and because they provided the most interesting results when</w:t>
      </w:r>
      <w:r w:rsidR="004E2EF2">
        <w:t xml:space="preserve"> conducting my initial analysis.</w:t>
      </w:r>
    </w:p>
    <w:p w14:paraId="46A22697" w14:textId="760DB731" w:rsidR="00A64BC0" w:rsidRDefault="001A4C66" w:rsidP="007C3242">
      <w:pPr>
        <w:pStyle w:val="Heading3"/>
        <w:rPr>
          <w:b w:val="0"/>
        </w:rPr>
      </w:pPr>
      <w:bookmarkStart w:id="9" w:name="_Toc517644448"/>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7A86983C" w14:textId="77777777" w:rsidR="000C6DC3" w:rsidRDefault="0000006F" w:rsidP="000C6DC3">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bookmarkStart w:id="10" w:name="_Toc517644449"/>
    </w:p>
    <w:p w14:paraId="774E1E86" w14:textId="045636F2" w:rsidR="00370DF8" w:rsidRDefault="00DF0EDC" w:rsidP="000C6DC3">
      <w:pPr>
        <w:spacing w:after="200"/>
        <w:rPr>
          <w:b/>
        </w:rPr>
      </w:pPr>
      <w:r w:rsidRPr="000C6DC3">
        <w:rPr>
          <w:rStyle w:val="Heading3Char"/>
        </w:rPr>
        <w:t xml:space="preserve">Recursive Partitioning </w:t>
      </w:r>
      <w:r w:rsidR="00370DF8" w:rsidRPr="000C6DC3">
        <w:rPr>
          <w:rStyle w:val="Heading3Char"/>
        </w:rPr>
        <w:t>Decision Tree</w:t>
      </w:r>
      <w:r w:rsidR="00A70599" w:rsidRPr="000C6DC3">
        <w:rPr>
          <w:rStyle w:val="Heading3Char"/>
        </w:rPr>
        <w:t xml:space="preserve"> (rpart)</w:t>
      </w:r>
      <w:r w:rsidR="00370DF8" w:rsidRPr="000C6DC3">
        <w:rPr>
          <w:rStyle w:val="Heading3Char"/>
        </w:rPr>
        <w:t>.</w:t>
      </w:r>
      <w:r w:rsidR="00A70599">
        <w:t xml:space="preserve"> </w:t>
      </w:r>
      <w:r w:rsidR="00836A65">
        <w:t xml:space="preserve">Decision trees are a </w:t>
      </w:r>
      <w:r w:rsidR="00D2142C">
        <w:t>greed</w:t>
      </w:r>
      <w:r w:rsidR="00310CDD">
        <w:t xml:space="preserve">y </w:t>
      </w:r>
      <w:r w:rsidR="00836A65">
        <w:t xml:space="preserve">type of algorithm </w:t>
      </w:r>
      <w:r w:rsidR="00310CDD">
        <w:t>which takes a top</w:t>
      </w:r>
      <w:r w:rsidR="004B326B">
        <w:t xml:space="preserve">-down approach of constructing a tree, making recursive decisions on how to best split and categorize data. </w:t>
      </w:r>
      <w:r w:rsidR="005B46AB">
        <w:t>The basic elements of the decision tree are internal nodes which ho</w:t>
      </w:r>
      <w:r w:rsidR="00465208">
        <w:t>lds a test, a branch which is the outcome of the test, and terminal nodes which have a class label.</w:t>
      </w:r>
      <w:r w:rsidR="00CE2A5B">
        <w:t xml:space="preserve"> They are popular because of their accuracy, </w:t>
      </w:r>
      <w:r w:rsidR="00E31F22">
        <w:t>ability to handle multidimen</w:t>
      </w:r>
      <w:r w:rsidR="00E31F22" w:rsidRPr="00C631E2">
        <w:t>sional data, and they are generally easy for humans to understand</w:t>
      </w:r>
      <w:sdt>
        <w:sdtPr>
          <w:rPr>
            <w:b/>
          </w:rPr>
          <w:id w:val="-279492350"/>
          <w:citation/>
        </w:sdtPr>
        <w:sdtEndPr/>
        <w:sdtContent>
          <w:r w:rsidR="00C631E2" w:rsidRPr="00C631E2">
            <w:rPr>
              <w:b/>
            </w:rPr>
            <w:fldChar w:fldCharType="begin"/>
          </w:r>
          <w:r w:rsidR="00C631E2" w:rsidRPr="00C631E2">
            <w:instrText xml:space="preserve"> CITATION Han111 \l 1033 </w:instrText>
          </w:r>
          <w:r w:rsidR="00C631E2" w:rsidRPr="00C631E2">
            <w:rPr>
              <w:b/>
            </w:rPr>
            <w:fldChar w:fldCharType="separate"/>
          </w:r>
          <w:r w:rsidR="00C631E2" w:rsidRPr="00C631E2">
            <w:rPr>
              <w:noProof/>
            </w:rPr>
            <w:t xml:space="preserve"> (Han, Kamber, &amp; Pei, 2011)</w:t>
          </w:r>
          <w:r w:rsidR="00C631E2" w:rsidRPr="00C631E2">
            <w:rPr>
              <w:b/>
            </w:rPr>
            <w:fldChar w:fldCharType="end"/>
          </w:r>
        </w:sdtContent>
      </w:sdt>
      <w:r w:rsidR="00E31F22" w:rsidRPr="00C631E2">
        <w:t>.</w:t>
      </w:r>
      <w:r w:rsidR="00B77768">
        <w:t xml:space="preserve"> Rpart is a form of decision tree, </w:t>
      </w:r>
      <w:r w:rsidR="005A31EE">
        <w:t>like</w:t>
      </w:r>
      <w:r w:rsidR="00B77768">
        <w:t xml:space="preserve"> the Classification and Regression Trees (CART). </w:t>
      </w:r>
      <w:r w:rsidR="00514139">
        <w:t xml:space="preserve">It uses a </w:t>
      </w:r>
      <w:r w:rsidR="005A31EE">
        <w:t>two-stage</w:t>
      </w:r>
      <w:r w:rsidR="00514139">
        <w:t xml:space="preserve"> </w:t>
      </w:r>
      <w:r w:rsidR="00514139">
        <w:lastRenderedPageBreak/>
        <w:t>procedure and is represented as a binary tree.</w:t>
      </w:r>
      <w:r w:rsidR="00542C6C">
        <w:t xml:space="preserve"> The splitting decision is a critical component of a decision </w:t>
      </w:r>
      <w:r w:rsidR="003E3371">
        <w:t>tree and</w:t>
      </w:r>
      <w:r w:rsidR="00542C6C">
        <w:t xml:space="preserve"> is responsible for measuring the </w:t>
      </w:r>
      <w:r w:rsidR="00FE1FC5">
        <w:t xml:space="preserve">impurity of data to determine the best pace to split to achieve </w:t>
      </w:r>
      <w:r w:rsidR="006A2BA7">
        <w:t xml:space="preserve">a reduction in heterogeneity. </w:t>
      </w:r>
      <w:r w:rsidR="007F5CFF">
        <w:t xml:space="preserve">Equation </w:t>
      </w:r>
      <w:r w:rsidR="004C08B6">
        <w:t>2</w:t>
      </w:r>
      <w:r w:rsidR="007F5CFF">
        <w:t xml:space="preserve"> represents how we can calculate impurity, where </w:t>
      </w:r>
      <w:r w:rsidR="00D37D31">
        <w:t xml:space="preserve">A is the node being measured and </w:t>
      </w:r>
      <w:r w:rsidR="00D37D31" w:rsidRPr="00D37D31">
        <w:rPr>
          <w:i/>
        </w:rPr>
        <w:t>f</w:t>
      </w:r>
      <w:r w:rsidR="00D37D31">
        <w:rPr>
          <w:i/>
        </w:rPr>
        <w:t xml:space="preserve"> </w:t>
      </w:r>
      <w:r w:rsidR="00D37D31" w:rsidRPr="00D37D31">
        <w:t>is the chosen impurity function</w:t>
      </w:r>
      <w:r w:rsidR="0024752C">
        <w:t>, for example the Gini index</w:t>
      </w:r>
      <w:r w:rsidR="00D37D31" w:rsidRPr="00D37D31">
        <w:t>.</w:t>
      </w:r>
      <w:r w:rsidR="002402CC">
        <w:t xml:space="preserve"> Rpart also offers ways to prune th</w:t>
      </w:r>
      <w:r w:rsidR="002402CC" w:rsidRPr="00A224E8">
        <w:t>e tree for unneeded data</w:t>
      </w:r>
      <w:r w:rsidR="00A224E8" w:rsidRPr="00A224E8">
        <w:t xml:space="preserve"> and cross-validation methods</w:t>
      </w:r>
      <w:sdt>
        <w:sdtPr>
          <w:rPr>
            <w:b/>
          </w:rPr>
          <w:id w:val="-517776955"/>
          <w:citation/>
        </w:sdtPr>
        <w:sdtEndPr/>
        <w:sdtContent>
          <w:r w:rsidR="00A224E8" w:rsidRPr="00A224E8">
            <w:rPr>
              <w:b/>
            </w:rPr>
            <w:fldChar w:fldCharType="begin"/>
          </w:r>
          <w:r w:rsidR="00A224E8" w:rsidRPr="00A224E8">
            <w:instrText xml:space="preserve"> CITATION therneau2018introduction \l 1033 </w:instrText>
          </w:r>
          <w:r w:rsidR="00A224E8" w:rsidRPr="00A224E8">
            <w:rPr>
              <w:b/>
            </w:rPr>
            <w:fldChar w:fldCharType="separate"/>
          </w:r>
          <w:r w:rsidR="00A224E8" w:rsidRPr="00A224E8">
            <w:rPr>
              <w:noProof/>
            </w:rPr>
            <w:t xml:space="preserve"> (Therneau, Atkinson, &amp; others, 2018)</w:t>
          </w:r>
          <w:r w:rsidR="00A224E8" w:rsidRPr="00A224E8">
            <w:rPr>
              <w:b/>
            </w:rPr>
            <w:fldChar w:fldCharType="end"/>
          </w:r>
        </w:sdtContent>
      </w:sdt>
      <w:r w:rsidR="00A224E8" w:rsidRPr="00A224E8">
        <w:t>.</w:t>
      </w:r>
      <w:bookmarkEnd w:id="10"/>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7644450"/>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7644451"/>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5AA5F3FC" w14:textId="59665BAB" w:rsidR="00D373BE" w:rsidRDefault="00EB50BA" w:rsidP="007D5902">
      <w:pPr>
        <w:pStyle w:val="Heading3"/>
        <w:rPr>
          <w:b w:val="0"/>
        </w:rPr>
      </w:pPr>
      <w:bookmarkStart w:id="13" w:name="_Toc517644452"/>
      <w:r>
        <w:lastRenderedPageBreak/>
        <w:t>Multiple Linear Regression.</w:t>
      </w:r>
      <w:r w:rsidR="00873A14">
        <w:t xml:space="preserve"> </w:t>
      </w:r>
      <w:r w:rsidR="00873A14" w:rsidRPr="00873A14">
        <w:rPr>
          <w:b w:val="0"/>
        </w:rPr>
        <w:t>For</w:t>
      </w:r>
      <w:r w:rsidR="00873A14">
        <w:rPr>
          <w:b w:val="0"/>
        </w:rPr>
        <w:t xml:space="preserve"> linear regression we first need to look at all 13 </w:t>
      </w:r>
      <w:r w:rsidR="00CC37E1">
        <w:rPr>
          <w:b w:val="0"/>
        </w:rPr>
        <w:t xml:space="preserve">independent variables compared to our </w:t>
      </w:r>
      <w:r w:rsidR="001B3441">
        <w:rPr>
          <w:b w:val="0"/>
        </w:rPr>
        <w:t>dependent</w:t>
      </w:r>
      <w:r w:rsidR="00CC37E1">
        <w:rPr>
          <w:b w:val="0"/>
        </w:rPr>
        <w:t xml:space="preserve"> variable, the Brozek BF%, to determine which </w:t>
      </w:r>
      <w:r w:rsidR="001B3441">
        <w:rPr>
          <w:b w:val="0"/>
        </w:rPr>
        <w:t>produces a linear model of interest</w:t>
      </w:r>
      <w:r w:rsidR="00725141">
        <w:rPr>
          <w:b w:val="0"/>
        </w:rPr>
        <w:t xml:space="preserve">. </w:t>
      </w:r>
      <w:r w:rsidR="00EA6EA7">
        <w:rPr>
          <w:b w:val="0"/>
        </w:rPr>
        <w:t xml:space="preserve">Before we start the analysis, the Bodyfat dataset will be split into a 70% train data set and 30% test data set. </w:t>
      </w:r>
      <w:r w:rsidR="00707C72">
        <w:rPr>
          <w:b w:val="0"/>
        </w:rPr>
        <w:t xml:space="preserve">We will work with the train data set exclusively in the first portion of this </w:t>
      </w:r>
      <w:r w:rsidR="002426AB">
        <w:rPr>
          <w:b w:val="0"/>
        </w:rPr>
        <w:t>experiment and</w:t>
      </w:r>
      <w:r w:rsidR="00707C72">
        <w:rPr>
          <w:b w:val="0"/>
        </w:rPr>
        <w:t xml:space="preserve"> will only use the test data set at the end to make predictions</w:t>
      </w:r>
      <w:r w:rsidR="002426AB">
        <w:rPr>
          <w:b w:val="0"/>
        </w:rPr>
        <w:t xml:space="preserve"> of the dependent variable. </w:t>
      </w:r>
      <w:r w:rsidR="00725141">
        <w:rPr>
          <w:b w:val="0"/>
        </w:rPr>
        <w:t xml:space="preserve">In figure 2, we first look at the </w:t>
      </w:r>
      <w:r w:rsidR="004D4646">
        <w:rPr>
          <w:b w:val="0"/>
        </w:rPr>
        <w:t>R</w:t>
      </w:r>
      <w:r w:rsidR="00725141">
        <w:rPr>
          <w:b w:val="0"/>
        </w:rPr>
        <w:t>esidual</w:t>
      </w:r>
      <w:r w:rsidR="004D4646">
        <w:rPr>
          <w:b w:val="0"/>
        </w:rPr>
        <w:t>s vs Fitted</w:t>
      </w:r>
      <w:r w:rsidR="00725141">
        <w:rPr>
          <w:b w:val="0"/>
        </w:rPr>
        <w:t xml:space="preserve">, </w:t>
      </w:r>
      <w:r w:rsidR="004D4646">
        <w:rPr>
          <w:b w:val="0"/>
        </w:rPr>
        <w:t>N</w:t>
      </w:r>
      <w:r w:rsidR="00725141">
        <w:rPr>
          <w:b w:val="0"/>
        </w:rPr>
        <w:t xml:space="preserve">ormal Q-Q plot, </w:t>
      </w:r>
      <w:r w:rsidR="004D4646">
        <w:rPr>
          <w:b w:val="0"/>
        </w:rPr>
        <w:t>Scale-Location, and Residuals vs Leverage plots.</w:t>
      </w:r>
      <w:r w:rsidR="0076729E">
        <w:rPr>
          <w:b w:val="0"/>
        </w:rPr>
        <w:t xml:space="preserve"> The first plot, Residuals vs Fitted, </w:t>
      </w:r>
      <w:r w:rsidR="00601DFB">
        <w:rPr>
          <w:b w:val="0"/>
        </w:rPr>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rPr>
          <w:b w:val="0"/>
        </w:rPr>
        <w:t xml:space="preserve">spread out across the independent variable range of values. The last plot </w:t>
      </w:r>
      <w:r w:rsidR="003F3F85">
        <w:rPr>
          <w:b w:val="0"/>
        </w:rPr>
        <w:t>show that rows 82 and 109 are above Cook’s line</w:t>
      </w:r>
      <w:r w:rsidR="009F3651">
        <w:rPr>
          <w:b w:val="0"/>
        </w:rPr>
        <w:t xml:space="preserve">, however a manual examination of these rows does not indicate any odd values which might cause issues with the </w:t>
      </w:r>
      <w:r w:rsidR="00062AEC" w:rsidRPr="00062AEC">
        <w:rPr>
          <w:b w:val="0"/>
        </w:rPr>
        <w:t>analysis</w:t>
      </w:r>
      <w:sdt>
        <w:sdtPr>
          <w:rPr>
            <w:b w:val="0"/>
          </w:rPr>
          <w:id w:val="1353919578"/>
          <w:citation/>
        </w:sdtPr>
        <w:sdtEndPr/>
        <w:sdtContent>
          <w:r w:rsidR="00062AEC" w:rsidRPr="00062AEC">
            <w:rPr>
              <w:b w:val="0"/>
            </w:rPr>
            <w:fldChar w:fldCharType="begin"/>
          </w:r>
          <w:r w:rsidR="00062AEC" w:rsidRPr="00062AEC">
            <w:rPr>
              <w:b w:val="0"/>
            </w:rPr>
            <w:instrText xml:space="preserve"> CITATION Kim151 \l 1033 </w:instrText>
          </w:r>
          <w:r w:rsidR="00062AEC" w:rsidRPr="00062AEC">
            <w:rPr>
              <w:b w:val="0"/>
            </w:rPr>
            <w:fldChar w:fldCharType="separate"/>
          </w:r>
          <w:r w:rsidR="00062AEC" w:rsidRPr="00062AEC">
            <w:rPr>
              <w:b w:val="0"/>
              <w:noProof/>
            </w:rPr>
            <w:t xml:space="preserve"> (Kim, 2015)</w:t>
          </w:r>
          <w:r w:rsidR="00062AEC" w:rsidRPr="00062AEC">
            <w:rPr>
              <w:b w:val="0"/>
            </w:rPr>
            <w:fldChar w:fldCharType="end"/>
          </w:r>
        </w:sdtContent>
      </w:sdt>
      <w:r w:rsidR="00062AEC">
        <w:rPr>
          <w:b w:val="0"/>
        </w:rPr>
        <w:t>.</w:t>
      </w:r>
      <w:bookmarkEnd w:id="13"/>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39F33D77"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872764">
        <w:rPr>
          <w:noProof/>
        </w:rPr>
        <w:t>2</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1594D1AB"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872764">
        <w:rPr>
          <w:noProof/>
        </w:rPr>
        <w:t>3</w:t>
      </w:r>
      <w:r w:rsidR="00796D6C">
        <w:rPr>
          <w:noProof/>
        </w:rP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5F33D052"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1C1FC763"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57E85CEC"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7C9C9C27" w14:textId="120DFC7F" w:rsidR="002F62A6" w:rsidRDefault="003076F4" w:rsidP="006454AE">
      <w:r>
        <w:t xml:space="preserve">After manually determining our variable selection we will not run a </w:t>
      </w:r>
      <w:r w:rsidR="00EA7444">
        <w:t>backwards</w:t>
      </w:r>
      <w:r>
        <w:t xml:space="preserve"> step</w:t>
      </w:r>
      <w:r w:rsidR="00EA7444">
        <w:t xml:space="preserve">-wise regression to see if it can perform any better. </w:t>
      </w:r>
      <w:r w:rsidR="00760E0D">
        <w:t xml:space="preserve">We can see in table 5, our residual standard error is virtually the same as </w:t>
      </w:r>
      <w:r w:rsidR="00114B11">
        <w:t>our second model, with a slightly higher Adjusted R-squared, and much higher F-statistic.</w:t>
      </w:r>
    </w:p>
    <w:p w14:paraId="55F09479" w14:textId="20450F3A" w:rsidR="0088232B" w:rsidRDefault="0088232B" w:rsidP="0088232B">
      <w:pPr>
        <w:pStyle w:val="Caption"/>
        <w:keepNext/>
      </w:pPr>
      <w:r>
        <w:t xml:space="preserve">Table </w:t>
      </w:r>
      <w:r>
        <w:fldChar w:fldCharType="begin"/>
      </w:r>
      <w:r>
        <w:instrText xml:space="preserve"> SEQ Table \* ARABIC </w:instrText>
      </w:r>
      <w:r>
        <w:fldChar w:fldCharType="separate"/>
      </w:r>
      <w:r w:rsidR="00B56260">
        <w:rPr>
          <w:noProof/>
        </w:rPr>
        <w:t>5</w:t>
      </w:r>
      <w:r>
        <w:fldChar w:fldCharType="end"/>
      </w:r>
      <w:r>
        <w:t xml:space="preserve">. </w:t>
      </w:r>
      <w:r w:rsidR="00760E0D">
        <w:t>Backwards s</w:t>
      </w:r>
      <w:r>
        <w:t>tep</w:t>
      </w:r>
      <w:r w:rsidR="00760E0D">
        <w:t>-wise regression</w:t>
      </w:r>
      <w:r>
        <w:t xml:space="preserve"> model</w:t>
      </w:r>
      <w:r w:rsidR="00760E0D">
        <w:t xml:space="preserve"> creation.</w:t>
      </w:r>
    </w:p>
    <w:tbl>
      <w:tblPr>
        <w:tblStyle w:val="TableGrid"/>
        <w:tblW w:w="0" w:type="auto"/>
        <w:tblLook w:val="04A0" w:firstRow="1" w:lastRow="0" w:firstColumn="1" w:lastColumn="0" w:noHBand="0" w:noVBand="1"/>
      </w:tblPr>
      <w:tblGrid>
        <w:gridCol w:w="9350"/>
      </w:tblGrid>
      <w:tr w:rsidR="0088232B" w:rsidRPr="00BC71F9" w14:paraId="75BF59D6" w14:textId="77777777" w:rsidTr="0038689B">
        <w:tc>
          <w:tcPr>
            <w:tcW w:w="9350" w:type="dxa"/>
          </w:tcPr>
          <w:p w14:paraId="63CACA4A" w14:textId="77777777" w:rsidR="0088232B" w:rsidRPr="00BC71F9" w:rsidRDefault="0088232B" w:rsidP="0038689B">
            <w:proofErr w:type="spellStart"/>
            <w:r w:rsidRPr="00BC71F9">
              <w:t>lm</w:t>
            </w:r>
            <w:proofErr w:type="spellEnd"/>
            <w:r w:rsidRPr="00BC71F9">
              <w:t xml:space="preserve">(formula = </w:t>
            </w:r>
            <w:proofErr w:type="spellStart"/>
            <w:r w:rsidRPr="00BC71F9">
              <w:t>Percent.body.fat.using.Brozek</w:t>
            </w:r>
            <w:proofErr w:type="spellEnd"/>
            <w:r w:rsidRPr="00BC71F9">
              <w:t xml:space="preserve"> ~ Height + </w:t>
            </w:r>
            <w:proofErr w:type="spellStart"/>
            <w:r w:rsidRPr="00BC71F9">
              <w:t>Chest.circumference</w:t>
            </w:r>
            <w:proofErr w:type="spellEnd"/>
            <w:r w:rsidRPr="00BC71F9">
              <w:t xml:space="preserve"> + </w:t>
            </w:r>
          </w:p>
        </w:tc>
      </w:tr>
      <w:tr w:rsidR="0088232B" w:rsidRPr="00BC71F9" w14:paraId="4A4760D1" w14:textId="77777777" w:rsidTr="0038689B">
        <w:tc>
          <w:tcPr>
            <w:tcW w:w="9350" w:type="dxa"/>
          </w:tcPr>
          <w:p w14:paraId="48E66898" w14:textId="77777777" w:rsidR="0088232B" w:rsidRPr="00BC71F9" w:rsidRDefault="0088232B" w:rsidP="0038689B">
            <w:r w:rsidRPr="00BC71F9">
              <w:t xml:space="preserve">    </w:t>
            </w:r>
            <w:proofErr w:type="spellStart"/>
            <w:r w:rsidRPr="00BC71F9">
              <w:t>Abdomen.circumference</w:t>
            </w:r>
            <w:proofErr w:type="spellEnd"/>
            <w:r w:rsidRPr="00BC71F9">
              <w:t xml:space="preserve"> + </w:t>
            </w:r>
            <w:proofErr w:type="spellStart"/>
            <w:r w:rsidRPr="00BC71F9">
              <w:t>Wrist.circumference</w:t>
            </w:r>
            <w:proofErr w:type="spellEnd"/>
            <w:r w:rsidRPr="00BC71F9">
              <w:t xml:space="preserve">, data = </w:t>
            </w:r>
            <w:proofErr w:type="spellStart"/>
            <w:r w:rsidRPr="00BC71F9">
              <w:t>train.data</w:t>
            </w:r>
            <w:proofErr w:type="spellEnd"/>
            <w:r w:rsidRPr="00BC71F9">
              <w:t>)</w:t>
            </w:r>
          </w:p>
        </w:tc>
      </w:tr>
      <w:tr w:rsidR="0088232B" w:rsidRPr="00BC71F9" w14:paraId="2B659CAE" w14:textId="77777777" w:rsidTr="0038689B">
        <w:tc>
          <w:tcPr>
            <w:tcW w:w="9350" w:type="dxa"/>
          </w:tcPr>
          <w:p w14:paraId="2F5A0459" w14:textId="77777777" w:rsidR="0088232B" w:rsidRPr="00BC71F9" w:rsidRDefault="0088232B" w:rsidP="0038689B">
            <w:r w:rsidRPr="00BC71F9">
              <w:t>Residuals:</w:t>
            </w:r>
          </w:p>
        </w:tc>
      </w:tr>
      <w:tr w:rsidR="0088232B" w:rsidRPr="00BC71F9" w14:paraId="3829925B" w14:textId="77777777" w:rsidTr="0038689B">
        <w:tc>
          <w:tcPr>
            <w:tcW w:w="9350" w:type="dxa"/>
          </w:tcPr>
          <w:p w14:paraId="74388A96" w14:textId="77777777" w:rsidR="0088232B" w:rsidRPr="00BC71F9" w:rsidRDefault="0088232B" w:rsidP="0038689B">
            <w:r w:rsidRPr="00BC71F9">
              <w:t xml:space="preserve">    Min      1Q  Median      3Q     Max </w:t>
            </w:r>
          </w:p>
        </w:tc>
      </w:tr>
      <w:tr w:rsidR="0088232B" w:rsidRPr="00BC71F9" w14:paraId="180BC998" w14:textId="77777777" w:rsidTr="0038689B">
        <w:tc>
          <w:tcPr>
            <w:tcW w:w="9350" w:type="dxa"/>
          </w:tcPr>
          <w:p w14:paraId="2DE07C42" w14:textId="77777777" w:rsidR="0088232B" w:rsidRPr="00BC71F9" w:rsidRDefault="0088232B" w:rsidP="0038689B">
            <w:r w:rsidRPr="00BC71F9">
              <w:t xml:space="preserve">-8.9772 -2.7684 -0.3005  2.7384  7.9712 </w:t>
            </w:r>
          </w:p>
        </w:tc>
      </w:tr>
      <w:tr w:rsidR="0088232B" w:rsidRPr="00BC71F9" w14:paraId="4831114D" w14:textId="77777777" w:rsidTr="0038689B">
        <w:tc>
          <w:tcPr>
            <w:tcW w:w="9350" w:type="dxa"/>
          </w:tcPr>
          <w:p w14:paraId="174188FD" w14:textId="77777777" w:rsidR="0088232B" w:rsidRPr="00BC71F9" w:rsidRDefault="0088232B" w:rsidP="0038689B">
            <w:r w:rsidRPr="00BC71F9">
              <w:t>Coefficients:</w:t>
            </w:r>
          </w:p>
        </w:tc>
      </w:tr>
      <w:tr w:rsidR="0088232B" w:rsidRPr="00BC71F9" w14:paraId="26E4A339" w14:textId="77777777" w:rsidTr="0038689B">
        <w:tc>
          <w:tcPr>
            <w:tcW w:w="9350" w:type="dxa"/>
          </w:tcPr>
          <w:p w14:paraId="1D718414" w14:textId="5F90CC78" w:rsidR="0088232B" w:rsidRPr="00BC71F9" w:rsidRDefault="0088232B" w:rsidP="0038689B">
            <w:r w:rsidRPr="00BC71F9">
              <w:t xml:space="preserve">                     </w:t>
            </w:r>
            <w:r w:rsidR="002D2FE6">
              <w:t xml:space="preserve">                    </w:t>
            </w:r>
            <w:r w:rsidRPr="00BC71F9">
              <w:t xml:space="preserve"> Estimate Std. Error t value </w:t>
            </w:r>
            <w:proofErr w:type="spellStart"/>
            <w:r w:rsidRPr="00BC71F9">
              <w:t>Pr</w:t>
            </w:r>
            <w:proofErr w:type="spellEnd"/>
            <w:r w:rsidRPr="00BC71F9">
              <w:t xml:space="preserve">(&gt;|t|)    </w:t>
            </w:r>
          </w:p>
        </w:tc>
      </w:tr>
      <w:tr w:rsidR="0088232B" w:rsidRPr="00BC71F9" w14:paraId="0D4A4D32" w14:textId="77777777" w:rsidTr="0038689B">
        <w:tc>
          <w:tcPr>
            <w:tcW w:w="9350" w:type="dxa"/>
          </w:tcPr>
          <w:p w14:paraId="2C567EC6" w14:textId="0C93254D" w:rsidR="0088232B" w:rsidRPr="00BC71F9" w:rsidRDefault="0088232B" w:rsidP="0038689B">
            <w:r w:rsidRPr="00BC71F9">
              <w:t xml:space="preserve">(Intercept)           </w:t>
            </w:r>
            <w:r w:rsidR="002D2FE6">
              <w:t xml:space="preserve">               </w:t>
            </w:r>
            <w:r w:rsidRPr="00BC71F9">
              <w:t xml:space="preserve">12.94890    8.47188   1.528  0.12820    </w:t>
            </w:r>
          </w:p>
        </w:tc>
      </w:tr>
      <w:tr w:rsidR="0088232B" w:rsidRPr="00BC71F9" w14:paraId="2F4F5779" w14:textId="77777777" w:rsidTr="0038689B">
        <w:tc>
          <w:tcPr>
            <w:tcW w:w="9350" w:type="dxa"/>
          </w:tcPr>
          <w:p w14:paraId="768033C7" w14:textId="45F87375" w:rsidR="0088232B" w:rsidRPr="00BC71F9" w:rsidRDefault="0088232B" w:rsidP="0038689B">
            <w:r w:rsidRPr="00BC71F9">
              <w:t xml:space="preserve">Height               </w:t>
            </w:r>
            <w:r w:rsidR="002D2FE6">
              <w:t xml:space="preserve">                </w:t>
            </w:r>
            <w:r w:rsidRPr="00BC71F9">
              <w:t xml:space="preserve"> -0.38730    0.12257  -3.160  0.00186 ** </w:t>
            </w:r>
          </w:p>
        </w:tc>
      </w:tr>
      <w:tr w:rsidR="0088232B" w:rsidRPr="00BC71F9" w14:paraId="2F88698B" w14:textId="77777777" w:rsidTr="0038689B">
        <w:tc>
          <w:tcPr>
            <w:tcW w:w="9350" w:type="dxa"/>
          </w:tcPr>
          <w:p w14:paraId="11DB924E" w14:textId="716A9F6E" w:rsidR="0088232B" w:rsidRPr="00BC71F9" w:rsidRDefault="0088232B" w:rsidP="0038689B">
            <w:proofErr w:type="spellStart"/>
            <w:r w:rsidRPr="00BC71F9">
              <w:t>Chest.circumference</w:t>
            </w:r>
            <w:proofErr w:type="spellEnd"/>
            <w:r w:rsidRPr="00BC71F9">
              <w:t xml:space="preserve">  </w:t>
            </w:r>
            <w:r w:rsidR="002D2FE6">
              <w:t xml:space="preserve">       </w:t>
            </w:r>
            <w:r w:rsidRPr="00BC71F9">
              <w:t xml:space="preserve"> -0.21157    0.09315  -2.271  0.02435 *  </w:t>
            </w:r>
          </w:p>
        </w:tc>
      </w:tr>
      <w:tr w:rsidR="0088232B" w:rsidRPr="00BC71F9" w14:paraId="5187C16B" w14:textId="77777777" w:rsidTr="0038689B">
        <w:tc>
          <w:tcPr>
            <w:tcW w:w="9350" w:type="dxa"/>
          </w:tcPr>
          <w:p w14:paraId="1F45BD9C" w14:textId="2DBF0E7B" w:rsidR="0088232B" w:rsidRPr="00BC71F9" w:rsidRDefault="0088232B" w:rsidP="0038689B">
            <w:proofErr w:type="spellStart"/>
            <w:r w:rsidRPr="00BC71F9">
              <w:t>Abdomen.circumference</w:t>
            </w:r>
            <w:proofErr w:type="spellEnd"/>
            <w:r w:rsidRPr="00BC71F9">
              <w:t xml:space="preserve">  </w:t>
            </w:r>
            <w:r w:rsidR="002D2FE6">
              <w:t xml:space="preserve">   </w:t>
            </w:r>
            <w:r w:rsidRPr="00BC71F9">
              <w:t>0.87462    0.06891  12.692  &lt; 2e-16 ***</w:t>
            </w:r>
          </w:p>
        </w:tc>
      </w:tr>
      <w:tr w:rsidR="0088232B" w:rsidRPr="00BC71F9" w14:paraId="7B14B179" w14:textId="77777777" w:rsidTr="0038689B">
        <w:tc>
          <w:tcPr>
            <w:tcW w:w="9350" w:type="dxa"/>
          </w:tcPr>
          <w:p w14:paraId="6014051A" w14:textId="6A71D865" w:rsidR="0088232B" w:rsidRPr="00BC71F9" w:rsidRDefault="0088232B" w:rsidP="0038689B">
            <w:proofErr w:type="spellStart"/>
            <w:r w:rsidRPr="00BC71F9">
              <w:t>Wrist.circumference</w:t>
            </w:r>
            <w:proofErr w:type="spellEnd"/>
            <w:r w:rsidRPr="00BC71F9">
              <w:t xml:space="preserve">  </w:t>
            </w:r>
            <w:r w:rsidR="002D2FE6">
              <w:t xml:space="preserve">        </w:t>
            </w:r>
            <w:r w:rsidRPr="00BC71F9">
              <w:t xml:space="preserve"> -1.44891    0.44669  -3.244  0.00141 ** </w:t>
            </w:r>
          </w:p>
        </w:tc>
      </w:tr>
      <w:tr w:rsidR="0088232B" w:rsidRPr="00BC71F9" w14:paraId="0ECFF8D5" w14:textId="77777777" w:rsidTr="0038689B">
        <w:tc>
          <w:tcPr>
            <w:tcW w:w="9350" w:type="dxa"/>
          </w:tcPr>
          <w:p w14:paraId="63E978E6" w14:textId="77777777" w:rsidR="0088232B" w:rsidRPr="00BC71F9" w:rsidRDefault="0088232B" w:rsidP="0038689B">
            <w:r w:rsidRPr="00BC71F9">
              <w:t>---</w:t>
            </w:r>
          </w:p>
        </w:tc>
      </w:tr>
      <w:tr w:rsidR="0088232B" w:rsidRPr="00BC71F9" w14:paraId="4E6693A7" w14:textId="77777777" w:rsidTr="0038689B">
        <w:tc>
          <w:tcPr>
            <w:tcW w:w="9350" w:type="dxa"/>
          </w:tcPr>
          <w:p w14:paraId="5B89BEB9" w14:textId="77777777" w:rsidR="0088232B" w:rsidRPr="00BC71F9" w:rsidRDefault="0088232B" w:rsidP="0038689B">
            <w:proofErr w:type="spellStart"/>
            <w:r w:rsidRPr="00BC71F9">
              <w:t>Signif</w:t>
            </w:r>
            <w:proofErr w:type="spellEnd"/>
            <w:r w:rsidRPr="00BC71F9">
              <w:t>. codes:  0 ‘***’ 0.001 ‘**’ 0.01 ‘*’ 0.05 ‘.’ 0.1 ‘ ’ 1</w:t>
            </w:r>
          </w:p>
        </w:tc>
      </w:tr>
      <w:tr w:rsidR="0088232B" w:rsidRPr="00BC71F9" w14:paraId="0B86CB2C" w14:textId="77777777" w:rsidTr="0038689B">
        <w:tc>
          <w:tcPr>
            <w:tcW w:w="9350" w:type="dxa"/>
          </w:tcPr>
          <w:p w14:paraId="503B3C58" w14:textId="77777777" w:rsidR="0088232B" w:rsidRPr="00BC71F9" w:rsidRDefault="0088232B" w:rsidP="0038689B">
            <w:r w:rsidRPr="00BC71F9">
              <w:t>Residual standard error: 3.877 on 175 degrees of freedom</w:t>
            </w:r>
          </w:p>
        </w:tc>
      </w:tr>
      <w:tr w:rsidR="0088232B" w:rsidRPr="00BC71F9" w14:paraId="53EE82ED" w14:textId="77777777" w:rsidTr="0038689B">
        <w:tc>
          <w:tcPr>
            <w:tcW w:w="9350" w:type="dxa"/>
          </w:tcPr>
          <w:p w14:paraId="4D2D0A3C" w14:textId="77777777" w:rsidR="0088232B" w:rsidRPr="00BC71F9" w:rsidRDefault="0088232B" w:rsidP="0038689B">
            <w:r w:rsidRPr="00BC71F9">
              <w:t>Multiple R-squared:  0.7465,</w:t>
            </w:r>
            <w:r w:rsidRPr="00BC71F9">
              <w:tab/>
              <w:t xml:space="preserve">Adjusted R-squared:  0.7407 </w:t>
            </w:r>
          </w:p>
        </w:tc>
      </w:tr>
      <w:tr w:rsidR="0088232B" w:rsidRPr="00BC71F9" w14:paraId="2597AF4C" w14:textId="77777777" w:rsidTr="0038689B">
        <w:tc>
          <w:tcPr>
            <w:tcW w:w="9350" w:type="dxa"/>
          </w:tcPr>
          <w:p w14:paraId="0021A3DB" w14:textId="77777777" w:rsidR="0088232B" w:rsidRPr="00BC71F9" w:rsidRDefault="0088232B" w:rsidP="0038689B">
            <w:r w:rsidRPr="00BC71F9">
              <w:lastRenderedPageBreak/>
              <w:t>F-statistic: 128.8 on 4 and 175 DF,  p-value: &lt; 2.2e-16</w:t>
            </w:r>
          </w:p>
        </w:tc>
      </w:tr>
    </w:tbl>
    <w:p w14:paraId="39D9637F" w14:textId="77777777" w:rsidR="0088232B" w:rsidRDefault="0088232B" w:rsidP="006454AE"/>
    <w:p w14:paraId="18CB1D0D" w14:textId="0841DD23" w:rsidR="000C674C" w:rsidRDefault="000C674C" w:rsidP="006454AE">
      <w:r>
        <w:t xml:space="preserve">After examining all </w:t>
      </w:r>
      <w:r w:rsidR="00EC2CCB">
        <w:t>four</w:t>
      </w:r>
      <w:r>
        <w:t xml:space="preserve"> models we can</w:t>
      </w:r>
      <w:r w:rsidR="00C27F5F">
        <w:t xml:space="preserve"> deduce the </w:t>
      </w:r>
      <w:r w:rsidR="00EC2CCB">
        <w:t>step-wise</w:t>
      </w:r>
      <w:r w:rsidR="00C27F5F">
        <w:t xml:space="preserve"> model is the preferred model with the highest Adjusted R-square value of 0.</w:t>
      </w:r>
      <w:r w:rsidR="00EC2CCB">
        <w:t>7407</w:t>
      </w:r>
      <w:r w:rsidR="00F52366">
        <w:t>, a Residual standard error of 3.88</w:t>
      </w:r>
      <w:r w:rsidR="00EC2CCB">
        <w:t>7</w:t>
      </w:r>
      <w:r w:rsidR="00F52366">
        <w:t xml:space="preserve">, and F-statistic of </w:t>
      </w:r>
      <w:r w:rsidR="00222488">
        <w:t>128.8</w:t>
      </w:r>
      <w:r w:rsidR="00F52366">
        <w:t>. The next logical step is to</w:t>
      </w:r>
      <w:r w:rsidR="000D687C">
        <w:t xml:space="preserve"> conduct cross validation of this model to ensure we have not overfit our model. </w:t>
      </w:r>
      <w:r w:rsidR="00361DDF">
        <w:t xml:space="preserve">Table </w:t>
      </w:r>
      <w:r w:rsidR="00222488">
        <w:t>6</w:t>
      </w:r>
      <w:r w:rsidR="00361DDF">
        <w:t xml:space="preserve"> holds a summary of the results of a 10-fold cross validation on the second model.</w:t>
      </w:r>
      <w:r w:rsidR="004A519D">
        <w:t xml:space="preserve"> Table </w:t>
      </w:r>
      <w:r w:rsidR="00222488">
        <w:t>6</w:t>
      </w:r>
      <w:r w:rsidR="004A519D">
        <w:t xml:space="preserve"> shows our</w:t>
      </w:r>
      <w:r w:rsidR="005158FE">
        <w:t xml:space="preserve"> variables hold true with cross validation, indicating our model is ready to conduct predictions on our test data.</w:t>
      </w:r>
    </w:p>
    <w:p w14:paraId="286DC811" w14:textId="5A13BEB3"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6</w:t>
      </w:r>
      <w:r w:rsidR="00796D6C">
        <w:rPr>
          <w:noProof/>
        </w:rPr>
        <w:fldChar w:fldCharType="end"/>
      </w:r>
      <w:r>
        <w:t xml:space="preserve">. 10-fold cross-validation results on the </w:t>
      </w:r>
      <w:r w:rsidR="008B7EDE">
        <w:t>step-wise</w:t>
      </w:r>
      <w:r>
        <w:t xml:space="preserve"> linear model.</w:t>
      </w:r>
    </w:p>
    <w:tbl>
      <w:tblPr>
        <w:tblStyle w:val="TableGrid"/>
        <w:tblW w:w="0" w:type="auto"/>
        <w:tblLook w:val="04A0" w:firstRow="1" w:lastRow="0" w:firstColumn="1" w:lastColumn="0" w:noHBand="0" w:noVBand="1"/>
      </w:tblPr>
      <w:tblGrid>
        <w:gridCol w:w="9350"/>
      </w:tblGrid>
      <w:tr w:rsidR="008B7EDE" w:rsidRPr="008B7EDE" w14:paraId="3BBB7704" w14:textId="77777777" w:rsidTr="008A76BF">
        <w:tc>
          <w:tcPr>
            <w:tcW w:w="9350" w:type="dxa"/>
          </w:tcPr>
          <w:p w14:paraId="730FAF0D" w14:textId="44CC85E9"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lm</w:t>
            </w:r>
            <w:proofErr w:type="spellEnd"/>
            <w:r w:rsidRPr="008B7EDE">
              <w:rPr>
                <w:rStyle w:val="gnkrckgcgsb"/>
                <w:rFonts w:ascii="Times New Roman" w:hAnsi="Times New Roman" w:cs="Times New Roman"/>
                <w:bdr w:val="none" w:sz="0" w:space="0" w:color="auto" w:frame="1"/>
              </w:rPr>
              <w:t xml:space="preserve">(formula = .outcome ~ ., data = </w:t>
            </w:r>
            <w:proofErr w:type="spellStart"/>
            <w:r w:rsidRPr="008B7EDE">
              <w:rPr>
                <w:rStyle w:val="gnkrckgcgsb"/>
                <w:rFonts w:ascii="Times New Roman" w:hAnsi="Times New Roman" w:cs="Times New Roman"/>
                <w:bdr w:val="none" w:sz="0" w:space="0" w:color="auto" w:frame="1"/>
              </w:rPr>
              <w:t>dat</w:t>
            </w:r>
            <w:proofErr w:type="spellEnd"/>
            <w:r w:rsidRPr="008B7EDE">
              <w:rPr>
                <w:rStyle w:val="gnkrckgcgsb"/>
                <w:rFonts w:ascii="Times New Roman" w:hAnsi="Times New Roman" w:cs="Times New Roman"/>
                <w:bdr w:val="none" w:sz="0" w:space="0" w:color="auto" w:frame="1"/>
              </w:rPr>
              <w:t>)</w:t>
            </w:r>
          </w:p>
        </w:tc>
      </w:tr>
      <w:tr w:rsidR="008B7EDE" w:rsidRPr="008B7EDE" w14:paraId="1C6795C3" w14:textId="77777777" w:rsidTr="008A76BF">
        <w:tc>
          <w:tcPr>
            <w:tcW w:w="9350" w:type="dxa"/>
          </w:tcPr>
          <w:p w14:paraId="6F7CA8E0" w14:textId="753A1FE5"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s:</w:t>
            </w:r>
          </w:p>
        </w:tc>
      </w:tr>
      <w:tr w:rsidR="008B7EDE" w:rsidRPr="008B7EDE" w14:paraId="2468A5D3" w14:textId="77777777" w:rsidTr="008A76BF">
        <w:tc>
          <w:tcPr>
            <w:tcW w:w="9350" w:type="dxa"/>
          </w:tcPr>
          <w:p w14:paraId="4CE9121C" w14:textId="51E695B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Min      1Q  Median      3Q     Max </w:t>
            </w:r>
          </w:p>
        </w:tc>
      </w:tr>
      <w:tr w:rsidR="008B7EDE" w:rsidRPr="008B7EDE" w14:paraId="01F8D32A" w14:textId="77777777" w:rsidTr="008A76BF">
        <w:tc>
          <w:tcPr>
            <w:tcW w:w="9350" w:type="dxa"/>
          </w:tcPr>
          <w:p w14:paraId="5DAE4779" w14:textId="160B761D"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8.9772 -2.7684 -0.3005  2.7384  7.9712 </w:t>
            </w:r>
          </w:p>
        </w:tc>
      </w:tr>
      <w:tr w:rsidR="008B7EDE" w:rsidRPr="008B7EDE" w14:paraId="7D07F76C" w14:textId="77777777" w:rsidTr="008A76BF">
        <w:tc>
          <w:tcPr>
            <w:tcW w:w="9350" w:type="dxa"/>
          </w:tcPr>
          <w:p w14:paraId="45AC460B" w14:textId="50BEF31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Coefficients:</w:t>
            </w:r>
          </w:p>
        </w:tc>
      </w:tr>
      <w:tr w:rsidR="008B7EDE" w:rsidRPr="008B7EDE" w14:paraId="1F843A0E" w14:textId="77777777" w:rsidTr="008A76BF">
        <w:tc>
          <w:tcPr>
            <w:tcW w:w="9350" w:type="dxa"/>
          </w:tcPr>
          <w:p w14:paraId="35ABEBDC" w14:textId="5B4DD97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Estimate Std. Error t value </w:t>
            </w:r>
            <w:proofErr w:type="spellStart"/>
            <w:r w:rsidRPr="008B7EDE">
              <w:rPr>
                <w:rStyle w:val="gnkrckgcgsb"/>
                <w:rFonts w:ascii="Times New Roman" w:hAnsi="Times New Roman" w:cs="Times New Roman"/>
                <w:bdr w:val="none" w:sz="0" w:space="0" w:color="auto" w:frame="1"/>
              </w:rPr>
              <w:t>Pr</w:t>
            </w:r>
            <w:proofErr w:type="spellEnd"/>
            <w:r w:rsidRPr="008B7EDE">
              <w:rPr>
                <w:rStyle w:val="gnkrckgcgsb"/>
                <w:rFonts w:ascii="Times New Roman" w:hAnsi="Times New Roman" w:cs="Times New Roman"/>
                <w:bdr w:val="none" w:sz="0" w:space="0" w:color="auto" w:frame="1"/>
              </w:rPr>
              <w:t xml:space="preserve">(&gt;|t|)    </w:t>
            </w:r>
          </w:p>
        </w:tc>
      </w:tr>
      <w:tr w:rsidR="008B7EDE" w:rsidRPr="008B7EDE" w14:paraId="4737176C" w14:textId="77777777" w:rsidTr="008A76BF">
        <w:tc>
          <w:tcPr>
            <w:tcW w:w="9350" w:type="dxa"/>
          </w:tcPr>
          <w:p w14:paraId="2EB3EA7A" w14:textId="1446C346"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Intercep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12.94890    8.47188   1.528  0.12820    </w:t>
            </w:r>
          </w:p>
        </w:tc>
      </w:tr>
      <w:tr w:rsidR="008B7EDE" w:rsidRPr="008B7EDE" w14:paraId="02A6E4A8" w14:textId="77777777" w:rsidTr="008A76BF">
        <w:tc>
          <w:tcPr>
            <w:tcW w:w="9350" w:type="dxa"/>
          </w:tcPr>
          <w:p w14:paraId="278A608E" w14:textId="31280B5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Heigh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38730    0.12257  -3.160  0.00186 ** </w:t>
            </w:r>
          </w:p>
        </w:tc>
      </w:tr>
      <w:tr w:rsidR="008B7EDE" w:rsidRPr="008B7EDE" w14:paraId="7EB64E71" w14:textId="77777777" w:rsidTr="008A76BF">
        <w:tc>
          <w:tcPr>
            <w:tcW w:w="9350" w:type="dxa"/>
          </w:tcPr>
          <w:p w14:paraId="579EB5EE" w14:textId="4C4B322B"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Che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21157    0.09315  -2.271  0.02435 *  </w:t>
            </w:r>
          </w:p>
        </w:tc>
      </w:tr>
      <w:tr w:rsidR="008B7EDE" w:rsidRPr="008B7EDE" w14:paraId="2A8EBE5E" w14:textId="77777777" w:rsidTr="008A76BF">
        <w:tc>
          <w:tcPr>
            <w:tcW w:w="9350" w:type="dxa"/>
          </w:tcPr>
          <w:p w14:paraId="32EC33DF" w14:textId="788FF58E"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Abdomen.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87462    0.06891  12.692  &lt; 2e-16 ***</w:t>
            </w:r>
          </w:p>
        </w:tc>
      </w:tr>
      <w:tr w:rsidR="008B7EDE" w:rsidRPr="008B7EDE" w14:paraId="7C9618B7" w14:textId="77777777" w:rsidTr="008A76BF">
        <w:tc>
          <w:tcPr>
            <w:tcW w:w="9350" w:type="dxa"/>
          </w:tcPr>
          <w:p w14:paraId="4129D325" w14:textId="27D76067"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Wri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1.44891    0.44669  -3.244  0.00141 ** </w:t>
            </w:r>
          </w:p>
        </w:tc>
      </w:tr>
      <w:tr w:rsidR="008B7EDE" w:rsidRPr="008B7EDE" w14:paraId="02160342" w14:textId="77777777" w:rsidTr="008A76BF">
        <w:tc>
          <w:tcPr>
            <w:tcW w:w="9350" w:type="dxa"/>
          </w:tcPr>
          <w:p w14:paraId="253F225D" w14:textId="5E05588C"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w:t>
            </w:r>
          </w:p>
        </w:tc>
      </w:tr>
      <w:tr w:rsidR="008B7EDE" w:rsidRPr="008B7EDE" w14:paraId="6F10F4BB" w14:textId="77777777" w:rsidTr="008A76BF">
        <w:tc>
          <w:tcPr>
            <w:tcW w:w="9350" w:type="dxa"/>
          </w:tcPr>
          <w:p w14:paraId="2187BAAB" w14:textId="0E22ED38"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Signif</w:t>
            </w:r>
            <w:proofErr w:type="spellEnd"/>
            <w:r w:rsidRPr="008B7EDE">
              <w:rPr>
                <w:rStyle w:val="gnkrckgcgsb"/>
                <w:rFonts w:ascii="Times New Roman" w:hAnsi="Times New Roman" w:cs="Times New Roman"/>
                <w:bdr w:val="none" w:sz="0" w:space="0" w:color="auto" w:frame="1"/>
              </w:rPr>
              <w:t>. codes:  0 ‘***’ 0.001 ‘**’ 0.01 ‘*’ 0.05 ‘.’ 0.1 ‘ ’ 1</w:t>
            </w:r>
          </w:p>
        </w:tc>
      </w:tr>
      <w:tr w:rsidR="008B7EDE" w:rsidRPr="008B7EDE" w14:paraId="0ED7B829" w14:textId="77777777" w:rsidTr="008A76BF">
        <w:tc>
          <w:tcPr>
            <w:tcW w:w="9350" w:type="dxa"/>
          </w:tcPr>
          <w:p w14:paraId="76A764EC" w14:textId="6CF34892"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 standard error: 3.877 on 175 degrees of freedom</w:t>
            </w:r>
          </w:p>
        </w:tc>
      </w:tr>
      <w:tr w:rsidR="008B7EDE" w:rsidRPr="008B7EDE" w14:paraId="6E7786FA" w14:textId="77777777" w:rsidTr="008A76BF">
        <w:tc>
          <w:tcPr>
            <w:tcW w:w="9350" w:type="dxa"/>
          </w:tcPr>
          <w:p w14:paraId="04C0AB47" w14:textId="4C33F0F7"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Multiple R-squared:  0.7465,</w:t>
            </w:r>
          </w:p>
        </w:tc>
      </w:tr>
      <w:tr w:rsidR="008B7EDE" w:rsidRPr="008B7EDE" w14:paraId="69C297BD" w14:textId="77777777" w:rsidTr="008A76BF">
        <w:tc>
          <w:tcPr>
            <w:tcW w:w="9350" w:type="dxa"/>
          </w:tcPr>
          <w:p w14:paraId="7A8209E5" w14:textId="7FB00B2B"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Default="008B7EDE" w:rsidP="006454AE"/>
    <w:p w14:paraId="7B2DE35C" w14:textId="16C0896E" w:rsidR="007E38F6" w:rsidRDefault="007E38F6" w:rsidP="00043423">
      <w:r>
        <w:t>After conducting a prediction on our test data set with the modified second model</w:t>
      </w:r>
      <w:r w:rsidR="000C7899">
        <w:t xml:space="preserve">, we find </w:t>
      </w:r>
      <w:r w:rsidR="00DA6477">
        <w:t xml:space="preserve">our cross-model accuracy and error rates </w:t>
      </w:r>
      <w:r w:rsidR="00B77347">
        <w:t xml:space="preserve">of our actual and predicted values </w:t>
      </w:r>
      <w:r w:rsidR="00DA6477">
        <w:t>in table 7</w:t>
      </w:r>
      <w:r w:rsidR="00043423">
        <w:t>, with t</w:t>
      </w:r>
      <w:r w:rsidR="005C0936">
        <w:t xml:space="preserve">able </w:t>
      </w:r>
      <w:r w:rsidR="00043423">
        <w:t>8</w:t>
      </w:r>
      <w:r w:rsidR="005C0936">
        <w:t xml:space="preserve"> show</w:t>
      </w:r>
      <w:r w:rsidR="00043423">
        <w:t>ing</w:t>
      </w:r>
      <w:r w:rsidR="005C0936">
        <w:t xml:space="preserve"> the first </w:t>
      </w:r>
      <w:r w:rsidR="00E74A85">
        <w:t>ten</w:t>
      </w:r>
      <w:r w:rsidR="005C0936">
        <w:t xml:space="preserve"> rows of the predicted test data</w:t>
      </w:r>
      <w:r w:rsidR="00043423">
        <w:t>.</w:t>
      </w:r>
    </w:p>
    <w:p w14:paraId="76D44FEE" w14:textId="594F9817" w:rsidR="00926C6B" w:rsidRDefault="00926C6B" w:rsidP="00926C6B">
      <w:pPr>
        <w:pStyle w:val="Caption"/>
        <w:keepNext/>
      </w:pPr>
      <w:r>
        <w:t xml:space="preserve">Table </w:t>
      </w:r>
      <w:r>
        <w:fldChar w:fldCharType="begin"/>
      </w:r>
      <w:r>
        <w:instrText xml:space="preserve"> SEQ Table \* ARABIC </w:instrText>
      </w:r>
      <w:r>
        <w:fldChar w:fldCharType="separate"/>
      </w:r>
      <w:r w:rsidR="00B56260">
        <w:rPr>
          <w:noProof/>
        </w:rPr>
        <w:t>7</w:t>
      </w:r>
      <w: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463732"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D065FA" w:rsidRDefault="005125D4"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D065FA" w:rsidRDefault="005125D4" w:rsidP="0038689B">
            <w:pPr>
              <w:rPr>
                <w:rFonts w:asciiTheme="majorHAnsi" w:hAnsiTheme="majorHAnsi" w:cstheme="majorHAnsi"/>
              </w:rPr>
            </w:pPr>
            <w:r>
              <w:rPr>
                <w:rFonts w:asciiTheme="majorHAnsi" w:hAnsiTheme="majorHAnsi" w:cstheme="majorHAnsi"/>
              </w:rPr>
              <w:t>Value</w:t>
            </w:r>
          </w:p>
        </w:tc>
      </w:tr>
      <w:tr w:rsidR="005125D4" w:rsidRPr="00463732"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D065FA" w:rsidRDefault="005125D4" w:rsidP="0038689B">
            <w:pPr>
              <w:spacing w:after="160" w:line="259" w:lineRule="auto"/>
              <w:rPr>
                <w:rFonts w:asciiTheme="majorHAnsi" w:hAnsiTheme="majorHAnsi" w:cstheme="majorHAnsi"/>
              </w:rPr>
            </w:pPr>
            <w:r>
              <w:rPr>
                <w:rFonts w:asciiTheme="majorHAnsi" w:hAnsiTheme="majorHAnsi" w:cstheme="majorHAnsi"/>
              </w:rPr>
              <w:lastRenderedPageBreak/>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1</w:t>
            </w:r>
          </w:p>
        </w:tc>
      </w:tr>
      <w:tr w:rsidR="005125D4" w:rsidRPr="00463732"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2</w:t>
            </w:r>
          </w:p>
        </w:tc>
      </w:tr>
      <w:tr w:rsidR="005125D4" w:rsidRPr="00463732"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4.84</w:t>
            </w:r>
          </w:p>
        </w:tc>
      </w:tr>
      <w:tr w:rsidR="005125D4" w:rsidRPr="00463732"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3.70</w:t>
            </w:r>
          </w:p>
        </w:tc>
      </w:tr>
      <w:tr w:rsidR="005125D4" w:rsidRPr="00463732"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0.25</w:t>
            </w:r>
          </w:p>
        </w:tc>
      </w:tr>
    </w:tbl>
    <w:p w14:paraId="28D69D0D" w14:textId="77777777" w:rsidR="00043423" w:rsidRDefault="00043423" w:rsidP="00043423"/>
    <w:p w14:paraId="412D3698" w14:textId="5EE0EA62"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8</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Predicted</w:t>
            </w:r>
          </w:p>
        </w:tc>
      </w:tr>
      <w:tr w:rsidR="00D065FA" w:rsidRPr="00463732"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6.584 </w:t>
            </w:r>
          </w:p>
        </w:tc>
      </w:tr>
      <w:tr w:rsidR="00D065FA" w:rsidRPr="00463732"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5.12584 </w:t>
            </w:r>
          </w:p>
        </w:tc>
      </w:tr>
      <w:tr w:rsidR="00D065FA" w:rsidRPr="00463732"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3.09838 </w:t>
            </w:r>
          </w:p>
        </w:tc>
      </w:tr>
      <w:tr w:rsidR="00D065FA" w:rsidRPr="00463732"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0.36149 </w:t>
            </w:r>
          </w:p>
        </w:tc>
      </w:tr>
      <w:tr w:rsidR="00D065FA" w:rsidRPr="00463732"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9.14627 </w:t>
            </w:r>
          </w:p>
        </w:tc>
      </w:tr>
      <w:tr w:rsidR="00D065FA" w:rsidRPr="00463732"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7.802323 </w:t>
            </w:r>
          </w:p>
        </w:tc>
      </w:tr>
      <w:tr w:rsidR="00D065FA" w:rsidRPr="00463732"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6.9911 </w:t>
            </w:r>
          </w:p>
        </w:tc>
      </w:tr>
      <w:tr w:rsidR="00D065FA" w:rsidRPr="00463732"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54.67484 </w:t>
            </w:r>
          </w:p>
        </w:tc>
      </w:tr>
      <w:tr w:rsidR="00D065FA" w:rsidRPr="00463732"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0.74263 </w:t>
            </w:r>
          </w:p>
        </w:tc>
      </w:tr>
      <w:tr w:rsidR="00D065FA" w:rsidRPr="00463732"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6.682976</w:t>
            </w:r>
          </w:p>
        </w:tc>
      </w:tr>
    </w:tbl>
    <w:p w14:paraId="0DFEE818" w14:textId="18379A43" w:rsidR="008C3CF7" w:rsidRDefault="008C3CF7" w:rsidP="006454AE"/>
    <w:p w14:paraId="0FBA4666" w14:textId="6D4B392F" w:rsidR="00CC4A8D" w:rsidRDefault="00CC4A8D" w:rsidP="00E74A85">
      <w:r>
        <w:t xml:space="preserve">In figure </w:t>
      </w:r>
      <w:r w:rsidR="00754010">
        <w:t>4</w:t>
      </w:r>
      <w:r>
        <w:t>, we see a plot of our actual versus predicted values, visualizing their accuracy.</w:t>
      </w:r>
    </w:p>
    <w:p w14:paraId="1F3EE594" w14:textId="77777777" w:rsidR="00B040C5" w:rsidRDefault="00B040C5" w:rsidP="00B040C5">
      <w:pPr>
        <w:keepNext/>
      </w:pPr>
      <w:r>
        <w:rPr>
          <w:noProof/>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21BCEFF4" w:rsidR="00CC4A8D" w:rsidRDefault="00B040C5" w:rsidP="00B040C5">
      <w:pPr>
        <w:pStyle w:val="Caption"/>
      </w:pPr>
      <w:r>
        <w:t xml:space="preserve">Figure </w:t>
      </w:r>
      <w:r>
        <w:fldChar w:fldCharType="begin"/>
      </w:r>
      <w:r>
        <w:instrText xml:space="preserve"> SEQ Figure \* ARABIC </w:instrText>
      </w:r>
      <w:r>
        <w:fldChar w:fldCharType="separate"/>
      </w:r>
      <w:r w:rsidR="00872764">
        <w:rPr>
          <w:noProof/>
        </w:rPr>
        <w:t>4</w:t>
      </w:r>
      <w:r>
        <w:fldChar w:fldCharType="end"/>
      </w:r>
      <w:r>
        <w:t>. Observed</w:t>
      </w:r>
      <w:r w:rsidR="00851C99">
        <w:t>/</w:t>
      </w:r>
      <w:r>
        <w:t>Predicted values</w:t>
      </w:r>
      <w:r w:rsidR="00851C99">
        <w:t xml:space="preserve"> of cross-validated step-wise linear model predictions on test data.</w:t>
      </w:r>
    </w:p>
    <w:p w14:paraId="0460E98E" w14:textId="36EBD0E9" w:rsidR="00E74A85" w:rsidRDefault="008C3CF7" w:rsidP="00E74A85">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w:t>
      </w:r>
      <w:r w:rsidR="00760AAD">
        <w:t>Height</w:t>
      </w:r>
      <w:r w:rsidR="008C1770">
        <w:t xml:space="preserve"> </w:t>
      </w:r>
      <w:r w:rsidR="003B4C66">
        <w:t xml:space="preserve">and </w:t>
      </w:r>
      <w:r w:rsidR="008C1770">
        <w:t>Chest, Abdomen</w:t>
      </w:r>
      <w:r w:rsidR="003B4C66">
        <w:t xml:space="preserve"> </w:t>
      </w:r>
      <w:r w:rsidR="008C1770">
        <w:t xml:space="preserve">and Wrist circumference </w:t>
      </w:r>
      <w:r w:rsidR="001B7D4E">
        <w:t>will provide the best accuracy</w:t>
      </w:r>
      <w:r w:rsidR="00ED6D4E">
        <w:t xml:space="preserve">. </w:t>
      </w:r>
      <w:r w:rsidR="00922F68">
        <w:t>In the next section we will apply a decision tree algorithm on the Bodyfat data set to determine its effectiveness.</w:t>
      </w:r>
      <w:bookmarkStart w:id="14" w:name="_Toc517644453"/>
    </w:p>
    <w:p w14:paraId="0FE1E7C8" w14:textId="60CE3414" w:rsidR="005E0FC3" w:rsidRDefault="007D5902" w:rsidP="005E0FC3">
      <w:bookmarkStart w:id="15" w:name="_Hlk518472684"/>
      <w:r w:rsidRPr="00E74A85">
        <w:rPr>
          <w:rStyle w:val="Heading3Char"/>
        </w:rPr>
        <w:t xml:space="preserve">Recursive Partitioning Decision Tree </w:t>
      </w:r>
      <w:bookmarkEnd w:id="15"/>
      <w:r w:rsidRPr="00E74A85">
        <w:rPr>
          <w:rStyle w:val="Heading3Char"/>
        </w:rPr>
        <w:t>(rpart).</w:t>
      </w:r>
      <w:bookmarkEnd w:id="14"/>
      <w:r w:rsidR="00351A5A">
        <w:t xml:space="preserve"> </w:t>
      </w:r>
      <w:r w:rsidR="00351A5A" w:rsidRPr="00351A5A">
        <w:t>Fo</w:t>
      </w:r>
      <w:r w:rsidR="00351A5A" w:rsidRPr="00705142">
        <w:t xml:space="preserve">r </w:t>
      </w:r>
      <w:r w:rsidR="00705142" w:rsidRPr="00705142">
        <w:t>this a</w:t>
      </w:r>
      <w:r w:rsidR="00705142">
        <w:t xml:space="preserve">lgorithm we will be employing the same data preprocessing we used in our linear regression model. </w:t>
      </w:r>
      <w:r w:rsidR="0066199D">
        <w:t>The only exception, we will discretize our dependent variable, the Brozek</w:t>
      </w:r>
      <w:r w:rsidR="008F6B22">
        <w:t xml:space="preserve"> BF%, into 6 equal frequencies </w:t>
      </w:r>
      <w:r w:rsidR="008F3942">
        <w:t>for</w:t>
      </w:r>
      <w:r w:rsidR="008F6B22">
        <w:t xml:space="preserve"> building a </w:t>
      </w:r>
      <w:r w:rsidR="008F6B22">
        <w:lastRenderedPageBreak/>
        <w:t xml:space="preserve">classification, vice regression, tree. </w:t>
      </w:r>
      <w:r w:rsidR="00952CFC">
        <w:t xml:space="preserve">Figure </w:t>
      </w:r>
      <w:r w:rsidR="00BA3936">
        <w:t>5</w:t>
      </w:r>
      <w:r w:rsidR="00952CFC">
        <w:t xml:space="preserve"> shows the levels we created for classification. </w:t>
      </w:r>
      <w:r w:rsidR="00A63978">
        <w:t xml:space="preserve">We will also split our data in the same 70%/30% training/test split. </w:t>
      </w:r>
      <w:r w:rsidR="00D50045">
        <w:t>Just as we did with our linear regression model, we will first apply all 13 independent variables to our decision tree formula to see the effecti</w:t>
      </w:r>
      <w:r w:rsidR="004B7D88">
        <w:t xml:space="preserve">veness. </w:t>
      </w:r>
      <w:r w:rsidR="00365486">
        <w:t>Fo</w:t>
      </w:r>
      <w:r w:rsidR="00652453">
        <w:t>r our first model we will employ the rpart function from the caret package.</w:t>
      </w:r>
      <w:r w:rsidR="001C36FA">
        <w:t xml:space="preserve"> The resulting tree, see figure </w:t>
      </w:r>
      <w:r w:rsidR="00BA3936">
        <w:t>6</w:t>
      </w:r>
      <w:r w:rsidR="001C36FA">
        <w:t>, is quite large and difficult to read. It is making use of the Abdomen, Thigh, Hip, Forearm, Ankle, and Chest circumferences and Height</w:t>
      </w:r>
      <w:r w:rsidR="00072A37">
        <w:t xml:space="preserve"> to make splitting decisions.</w:t>
      </w:r>
    </w:p>
    <w:p w14:paraId="085451C8" w14:textId="77777777" w:rsidR="00BA3936" w:rsidRDefault="00BA3936" w:rsidP="00BA3936">
      <w:pPr>
        <w:keepNext/>
      </w:pPr>
      <w:r>
        <w:rPr>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51CE7D45" w:rsidR="00BA3936" w:rsidRDefault="00BA3936" w:rsidP="00BA3936">
      <w:pPr>
        <w:pStyle w:val="Caption"/>
      </w:pPr>
      <w:r>
        <w:t xml:space="preserve">Figure </w:t>
      </w:r>
      <w:r>
        <w:fldChar w:fldCharType="begin"/>
      </w:r>
      <w:r>
        <w:instrText xml:space="preserve"> SEQ Figure \* ARABIC </w:instrText>
      </w:r>
      <w:r>
        <w:fldChar w:fldCharType="separate"/>
      </w:r>
      <w:r w:rsidR="00872764">
        <w:rPr>
          <w:noProof/>
        </w:rPr>
        <w:t>5</w:t>
      </w:r>
      <w:r>
        <w:fldChar w:fldCharType="end"/>
      </w:r>
      <w:r>
        <w:t xml:space="preserve">. </w:t>
      </w:r>
      <w:r>
        <w:t>Frequency bins created for classification tree.</w:t>
      </w:r>
    </w:p>
    <w:p w14:paraId="3838CED7" w14:textId="77777777" w:rsidR="00CD75AB" w:rsidRDefault="00CD75AB" w:rsidP="00CD75AB">
      <w:pPr>
        <w:keepNext/>
      </w:pPr>
      <w:r>
        <w:rPr>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4">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6AE980ED" w:rsidR="00CD75AB" w:rsidRDefault="00CD75AB" w:rsidP="00CD75AB">
      <w:pPr>
        <w:pStyle w:val="Caption"/>
      </w:pPr>
      <w:r>
        <w:t xml:space="preserve">Figure </w:t>
      </w:r>
      <w:r>
        <w:fldChar w:fldCharType="begin"/>
      </w:r>
      <w:r>
        <w:instrText xml:space="preserve"> SEQ Figure \* ARABIC </w:instrText>
      </w:r>
      <w:r>
        <w:fldChar w:fldCharType="separate"/>
      </w:r>
      <w:r w:rsidR="00872764">
        <w:rPr>
          <w:noProof/>
        </w:rPr>
        <w:t>6</w:t>
      </w:r>
      <w:r>
        <w:fldChar w:fldCharType="end"/>
      </w:r>
      <w:r>
        <w:t>. rpart decision tree for B</w:t>
      </w:r>
      <w:r w:rsidR="00E23D09">
        <w:t>F% training dataset.</w:t>
      </w:r>
    </w:p>
    <w:p w14:paraId="3147AC9B" w14:textId="181595C2" w:rsidR="004C12A0" w:rsidRDefault="003E00F2" w:rsidP="00BA3936">
      <w:r>
        <w:lastRenderedPageBreak/>
        <w:t>For th</w:t>
      </w:r>
      <w:r w:rsidR="00FC01A0">
        <w:t xml:space="preserve">e next </w:t>
      </w:r>
      <w:r>
        <w:t>test we decided to utilize the caret package version of rpart because it has cross-validation built-in</w:t>
      </w:r>
      <w:r w:rsidR="00992C44">
        <w:t xml:space="preserve">, </w:t>
      </w:r>
      <w:r w:rsidR="00FA5002">
        <w:t>and</w:t>
      </w:r>
      <w:r w:rsidR="00992C44">
        <w:t xml:space="preserve"> autotunes to the best complexity parameter negating the need to prune the tree.</w:t>
      </w:r>
      <w:r w:rsidR="00466513">
        <w:t xml:space="preserve"> For </w:t>
      </w:r>
      <w:r w:rsidR="00243266">
        <w:t xml:space="preserve">the </w:t>
      </w:r>
      <w:r w:rsidR="00466513">
        <w:t xml:space="preserve">initial </w:t>
      </w:r>
      <w:r w:rsidR="00FA5002">
        <w:t>formula</w:t>
      </w:r>
      <w:r w:rsidR="00466513">
        <w:t xml:space="preserve"> we are using a 10-fold repeated cross-validation </w:t>
      </w:r>
      <w:r w:rsidR="00FA5002">
        <w:t>procedure with a tuned length of 50.</w:t>
      </w:r>
      <w:r w:rsidR="002A677B">
        <w:t xml:space="preserve"> Figure </w:t>
      </w:r>
      <w:r w:rsidR="00610445">
        <w:t>7</w:t>
      </w:r>
      <w:r w:rsidR="002A677B">
        <w:t xml:space="preserve"> highlights the iteration of our decision tree with all independent variables specified in the formula.</w:t>
      </w:r>
    </w:p>
    <w:p w14:paraId="0DE21F31" w14:textId="77777777" w:rsidR="000A24B4" w:rsidRDefault="009C2FA7" w:rsidP="000A24B4">
      <w:pPr>
        <w:keepNext/>
      </w:pPr>
      <w:r>
        <w:rPr>
          <w:noProof/>
        </w:rPr>
        <w:drawing>
          <wp:inline distT="0" distB="0" distL="0" distR="0" wp14:anchorId="5BDC75CF" wp14:editId="63F84C82">
            <wp:extent cx="5074920" cy="50938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5">
                      <a:extLst>
                        <a:ext uri="{28A0092B-C50C-407E-A947-70E740481C1C}">
                          <a14:useLocalDpi xmlns:a14="http://schemas.microsoft.com/office/drawing/2010/main" val="0"/>
                        </a:ext>
                      </a:extLst>
                    </a:blip>
                    <a:stretch>
                      <a:fillRect/>
                    </a:stretch>
                  </pic:blipFill>
                  <pic:spPr>
                    <a:xfrm>
                      <a:off x="0" y="0"/>
                      <a:ext cx="5136171" cy="5155336"/>
                    </a:xfrm>
                    <a:prstGeom prst="rect">
                      <a:avLst/>
                    </a:prstGeom>
                  </pic:spPr>
                </pic:pic>
              </a:graphicData>
            </a:graphic>
          </wp:inline>
        </w:drawing>
      </w:r>
    </w:p>
    <w:p w14:paraId="73B41DD7" w14:textId="548FD79B" w:rsidR="009C2FA7" w:rsidRDefault="000A24B4" w:rsidP="009C2FA7">
      <w:pPr>
        <w:pStyle w:val="Caption"/>
      </w:pPr>
      <w:r>
        <w:t xml:space="preserve">Figure </w:t>
      </w:r>
      <w:r>
        <w:fldChar w:fldCharType="begin"/>
      </w:r>
      <w:r>
        <w:instrText xml:space="preserve"> SEQ Figure \* ARABIC </w:instrText>
      </w:r>
      <w:r>
        <w:fldChar w:fldCharType="separate"/>
      </w:r>
      <w:r w:rsidR="00872764">
        <w:rPr>
          <w:noProof/>
        </w:rPr>
        <w:t>7</w:t>
      </w:r>
      <w:r>
        <w:fldChar w:fldCharType="end"/>
      </w:r>
      <w:r>
        <w:t xml:space="preserve">. </w:t>
      </w:r>
      <w:r>
        <w:t>Cross-validated rpart decision tree with caret package and all variables in formula.</w:t>
      </w:r>
    </w:p>
    <w:p w14:paraId="02C1C6BF" w14:textId="61BAFB69" w:rsidR="002A677B" w:rsidRDefault="002A677B" w:rsidP="002A677B">
      <w:r>
        <w:t xml:space="preserve">Here we can see the abdomen circumference is the only variable being used to </w:t>
      </w:r>
      <w:r w:rsidR="006C7E92">
        <w:t>decide</w:t>
      </w:r>
      <w:r>
        <w:t xml:space="preserve"> on multiple levels. </w:t>
      </w:r>
      <w:r w:rsidR="00C40B05">
        <w:t xml:space="preserve">Figure </w:t>
      </w:r>
      <w:r w:rsidR="00BE4300">
        <w:t>8</w:t>
      </w:r>
      <w:r w:rsidR="00C40B05">
        <w:t xml:space="preserve"> shows the corresponding confusion matrix with an overall accuracy of </w:t>
      </w:r>
      <w:r w:rsidR="000C4EF3">
        <w:t>approximately 51% on our training dataset.</w:t>
      </w:r>
    </w:p>
    <w:p w14:paraId="172CD156" w14:textId="77777777" w:rsidR="000A24B4" w:rsidRDefault="000C4EF3" w:rsidP="000A24B4">
      <w:pPr>
        <w:keepNext/>
      </w:pPr>
      <w:r>
        <w:rPr>
          <w:noProof/>
        </w:rPr>
        <w:lastRenderedPageBreak/>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9999" cy="1078000"/>
                    </a:xfrm>
                    <a:prstGeom prst="rect">
                      <a:avLst/>
                    </a:prstGeom>
                  </pic:spPr>
                </pic:pic>
              </a:graphicData>
            </a:graphic>
          </wp:inline>
        </w:drawing>
      </w:r>
    </w:p>
    <w:p w14:paraId="6FCA27F8" w14:textId="00D2B9DA" w:rsidR="000C4EF3" w:rsidRDefault="000A24B4" w:rsidP="000C4EF3">
      <w:pPr>
        <w:pStyle w:val="Caption"/>
      </w:pPr>
      <w:r>
        <w:t xml:space="preserve">Figure </w:t>
      </w:r>
      <w:r>
        <w:fldChar w:fldCharType="begin"/>
      </w:r>
      <w:r>
        <w:instrText xml:space="preserve"> SEQ Figure \* ARABIC </w:instrText>
      </w:r>
      <w:r>
        <w:fldChar w:fldCharType="separate"/>
      </w:r>
      <w:r w:rsidR="00872764">
        <w:rPr>
          <w:noProof/>
        </w:rPr>
        <w:t>8</w:t>
      </w:r>
      <w:r>
        <w:fldChar w:fldCharType="end"/>
      </w:r>
      <w:r>
        <w:t xml:space="preserve">. </w:t>
      </w:r>
      <w:r>
        <w:t>Confusion matrix for training set with all 13 independent variables specified.</w:t>
      </w:r>
    </w:p>
    <w:p w14:paraId="233E2340" w14:textId="406EB699" w:rsidR="00961A49" w:rsidRDefault="00CE6F77" w:rsidP="00961A49">
      <w:r>
        <w:t xml:space="preserve">When applied to our test dataset we get an accuracy of 42% with a confusion table seen in figure </w:t>
      </w:r>
      <w:r w:rsidR="00BE4300">
        <w:t>9</w:t>
      </w:r>
      <w:r>
        <w:t>.</w:t>
      </w:r>
    </w:p>
    <w:p w14:paraId="67E00C59" w14:textId="77777777" w:rsidR="002110A5" w:rsidRDefault="00CE6F77" w:rsidP="002110A5">
      <w:pPr>
        <w:keepNext/>
      </w:pPr>
      <w:r>
        <w:rPr>
          <w:noProof/>
        </w:rPr>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8147" cy="1156743"/>
                    </a:xfrm>
                    <a:prstGeom prst="rect">
                      <a:avLst/>
                    </a:prstGeom>
                  </pic:spPr>
                </pic:pic>
              </a:graphicData>
            </a:graphic>
          </wp:inline>
        </w:drawing>
      </w:r>
    </w:p>
    <w:p w14:paraId="0FF6F18B" w14:textId="429E1692" w:rsidR="00CE6F77" w:rsidRDefault="002110A5" w:rsidP="00CE6F77">
      <w:pPr>
        <w:pStyle w:val="Caption"/>
      </w:pPr>
      <w:r>
        <w:t xml:space="preserve">Figure </w:t>
      </w:r>
      <w:r>
        <w:fldChar w:fldCharType="begin"/>
      </w:r>
      <w:r>
        <w:instrText xml:space="preserve"> SEQ Figure \* ARABIC </w:instrText>
      </w:r>
      <w:r>
        <w:fldChar w:fldCharType="separate"/>
      </w:r>
      <w:r w:rsidR="00872764">
        <w:rPr>
          <w:noProof/>
        </w:rPr>
        <w:t>9</w:t>
      </w:r>
      <w:r>
        <w:fldChar w:fldCharType="end"/>
      </w:r>
      <w:r>
        <w:t xml:space="preserve">. </w:t>
      </w:r>
      <w:r>
        <w:t>Confusion matrix for test set with all 13 independent variables specified.</w:t>
      </w:r>
    </w:p>
    <w:p w14:paraId="52C391CC" w14:textId="3F6AA991" w:rsidR="00902FED" w:rsidRDefault="00CD75D7" w:rsidP="00902FED">
      <w:r>
        <w:t>To</w:t>
      </w:r>
      <w:r w:rsidR="000579F7">
        <w:t xml:space="preserve"> </w:t>
      </w:r>
      <w:r>
        <w:t xml:space="preserve">attempt to </w:t>
      </w:r>
      <w:r w:rsidR="000579F7">
        <w:t xml:space="preserve">improve the accuracy of the model we will change the formula to specify </w:t>
      </w:r>
      <w:r w:rsidR="00FC1A9F">
        <w:t xml:space="preserve">the attributes discovered in the pervious linear regression section </w:t>
      </w:r>
      <w:r w:rsidR="004E3859">
        <w:t>determined to be</w:t>
      </w:r>
      <w:r w:rsidR="00FC1A9F">
        <w:t xml:space="preserve"> the best predictors: </w:t>
      </w:r>
      <w:r w:rsidR="00415016">
        <w:t>Height,</w:t>
      </w:r>
      <w:r w:rsidR="00FC1A9F">
        <w:t xml:space="preserve"> along with Chest, Abdomen</w:t>
      </w:r>
      <w:r w:rsidR="00D83118">
        <w:t xml:space="preserve"> </w:t>
      </w:r>
      <w:r w:rsidR="00FC1A9F">
        <w:t>and Wrist circumference.</w:t>
      </w:r>
      <w:r w:rsidR="004E3859">
        <w:t xml:space="preserve"> We will also alter the numbers of the cross-validation rpart train function</w:t>
      </w:r>
      <w:r w:rsidR="0034151B">
        <w:t xml:space="preserve">, changing the tune length to 100, </w:t>
      </w:r>
      <w:r>
        <w:t xml:space="preserve">remain at 10 folds, but add 5 repeats. We will also alter the datasets, changing the binning frequency from 6 to 8 to improve our classification granularity. </w:t>
      </w:r>
      <w:r w:rsidR="00102A5D">
        <w:t xml:space="preserve">Figure </w:t>
      </w:r>
      <w:r w:rsidR="00BE4300">
        <w:t>10</w:t>
      </w:r>
      <w:r w:rsidR="00102A5D">
        <w:t xml:space="preserve"> shows the new frequency bins.</w:t>
      </w:r>
    </w:p>
    <w:p w14:paraId="556F092B" w14:textId="77777777" w:rsidR="002110A5" w:rsidRDefault="00102A5D" w:rsidP="002110A5">
      <w:pPr>
        <w:keepNext/>
      </w:pPr>
      <w:r>
        <w:rPr>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18">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44A69717" w:rsidR="00102A5D" w:rsidRDefault="002110A5" w:rsidP="00102A5D">
      <w:pPr>
        <w:pStyle w:val="Caption"/>
      </w:pPr>
      <w:r>
        <w:t xml:space="preserve">Figure </w:t>
      </w:r>
      <w:r>
        <w:fldChar w:fldCharType="begin"/>
      </w:r>
      <w:r>
        <w:instrText xml:space="preserve"> SEQ Figure \* ARABIC </w:instrText>
      </w:r>
      <w:r>
        <w:fldChar w:fldCharType="separate"/>
      </w:r>
      <w:r w:rsidR="00872764">
        <w:rPr>
          <w:noProof/>
        </w:rPr>
        <w:t>10</w:t>
      </w:r>
      <w:r>
        <w:fldChar w:fldCharType="end"/>
      </w:r>
      <w:r>
        <w:t xml:space="preserve">. </w:t>
      </w:r>
      <w:r>
        <w:t>Adjusted frequency bins from 6 to 8.</w:t>
      </w:r>
    </w:p>
    <w:p w14:paraId="66D09CFF" w14:textId="44AD43C5" w:rsidR="00431DEC" w:rsidRDefault="00716902" w:rsidP="00431DEC">
      <w:r>
        <w:t xml:space="preserve">Figure </w:t>
      </w:r>
      <w:r w:rsidR="004929BA">
        <w:t>11</w:t>
      </w:r>
      <w:r>
        <w:t xml:space="preserve"> shows our second progression of our rpart decision tree.</w:t>
      </w:r>
      <w:r w:rsidR="008948FC">
        <w:t xml:space="preserve"> In this model</w:t>
      </w:r>
      <w:r w:rsidR="00051770">
        <w:t xml:space="preserve">, even though we increased the bins from 6 to 8, the training set only classified data into </w:t>
      </w:r>
      <w:r w:rsidR="00C65DC0">
        <w:t>4</w:t>
      </w:r>
      <w:r w:rsidR="00051770">
        <w:t xml:space="preserve"> of 8, </w:t>
      </w:r>
      <w:r w:rsidR="00A46F2D">
        <w:t>like</w:t>
      </w:r>
      <w:r w:rsidR="00051770">
        <w:t xml:space="preserve"> the previous model which classified data into 4 of 6. </w:t>
      </w:r>
    </w:p>
    <w:p w14:paraId="521700A0" w14:textId="77777777" w:rsidR="00716902" w:rsidRDefault="00716902" w:rsidP="00716902">
      <w:pPr>
        <w:keepNext/>
      </w:pPr>
      <w:r>
        <w:rPr>
          <w:noProof/>
        </w:rPr>
        <w:lastRenderedPageBreak/>
        <w:drawing>
          <wp:inline distT="0" distB="0" distL="0" distR="0" wp14:anchorId="2C4252B4" wp14:editId="6F691B49">
            <wp:extent cx="4067743" cy="333604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19">
                      <a:extLst>
                        <a:ext uri="{28A0092B-C50C-407E-A947-70E740481C1C}">
                          <a14:useLocalDpi xmlns:a14="http://schemas.microsoft.com/office/drawing/2010/main" val="0"/>
                        </a:ext>
                      </a:extLst>
                    </a:blip>
                    <a:stretch>
                      <a:fillRect/>
                    </a:stretch>
                  </pic:blipFill>
                  <pic:spPr>
                    <a:xfrm>
                      <a:off x="0" y="0"/>
                      <a:ext cx="4067743" cy="3336045"/>
                    </a:xfrm>
                    <a:prstGeom prst="rect">
                      <a:avLst/>
                    </a:prstGeom>
                  </pic:spPr>
                </pic:pic>
              </a:graphicData>
            </a:graphic>
          </wp:inline>
        </w:drawing>
      </w:r>
    </w:p>
    <w:p w14:paraId="3B5C44D8" w14:textId="76156B2B" w:rsidR="00716902" w:rsidRDefault="00716902" w:rsidP="0071690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1</w:t>
      </w:r>
      <w:r w:rsidR="004720D0">
        <w:rPr>
          <w:noProof/>
        </w:rPr>
        <w:fldChar w:fldCharType="end"/>
      </w:r>
      <w:r>
        <w:t xml:space="preserve">. Second iteration of </w:t>
      </w:r>
      <w:r w:rsidR="00312C47">
        <w:t xml:space="preserve">cross-validated </w:t>
      </w:r>
      <w:r>
        <w:t>rpart decision tree model.</w:t>
      </w:r>
    </w:p>
    <w:p w14:paraId="36C59944" w14:textId="1631BCBA" w:rsidR="002F5690" w:rsidRDefault="002F5690" w:rsidP="002F5690">
      <w:r>
        <w:t>Figure 1</w:t>
      </w:r>
      <w:r w:rsidR="00BA5395">
        <w:t>2</w:t>
      </w:r>
      <w:r>
        <w:t xml:space="preserve"> shows the output of our training data set confusion matrix.</w:t>
      </w:r>
    </w:p>
    <w:p w14:paraId="20C13A81" w14:textId="77777777" w:rsidR="003A3E4E" w:rsidRDefault="005C66C7" w:rsidP="003A3E4E">
      <w:pPr>
        <w:keepNext/>
      </w:pPr>
      <w:r>
        <w:rPr>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0">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507CC023" w:rsidR="005C66C7" w:rsidRDefault="003A3E4E" w:rsidP="003A3E4E">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2</w:t>
      </w:r>
      <w:r w:rsidR="004720D0">
        <w:rPr>
          <w:noProof/>
        </w:rPr>
        <w:fldChar w:fldCharType="end"/>
      </w:r>
      <w:r>
        <w:t>. Adjusted model training set confusion matrix output.</w:t>
      </w:r>
    </w:p>
    <w:p w14:paraId="1864B52D" w14:textId="337B401F" w:rsidR="003A3E4E" w:rsidRDefault="003A3E4E" w:rsidP="003A3E4E">
      <w:r>
        <w:t xml:space="preserve">The accuracy </w:t>
      </w:r>
      <w:r w:rsidR="00C361FE">
        <w:t>dropped to .</w:t>
      </w:r>
      <w:r w:rsidR="008B0A91">
        <w:t>3833</w:t>
      </w:r>
      <w:r w:rsidR="00C361FE">
        <w:t>, or approximately 3</w:t>
      </w:r>
      <w:r w:rsidR="008B0A91">
        <w:t>8</w:t>
      </w:r>
      <w:r w:rsidR="00C361FE">
        <w:t xml:space="preserve">%. </w:t>
      </w:r>
      <w:r w:rsidR="008F74CE">
        <w:t>Figure 1</w:t>
      </w:r>
      <w:r w:rsidR="00BA5395">
        <w:t>3</w:t>
      </w:r>
      <w:r w:rsidR="008F74CE">
        <w:t xml:space="preserve"> shows the confusion matrix for the modified model applied to the test data set.</w:t>
      </w:r>
    </w:p>
    <w:p w14:paraId="743DA3B0" w14:textId="77777777" w:rsidR="006C4EAC" w:rsidRDefault="006C4EAC" w:rsidP="006C4EAC">
      <w:pPr>
        <w:keepNext/>
      </w:pPr>
      <w:r>
        <w:rPr>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1">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5025B693" w:rsidR="008F74CE" w:rsidRDefault="006C4EAC" w:rsidP="006C4EAC">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3</w:t>
      </w:r>
      <w:r w:rsidR="004720D0">
        <w:rPr>
          <w:noProof/>
        </w:rPr>
        <w:fldChar w:fldCharType="end"/>
      </w:r>
      <w:r w:rsidR="00BA5395">
        <w:rPr>
          <w:noProof/>
        </w:rPr>
        <w:t>3</w:t>
      </w:r>
      <w:r>
        <w:t>. Adjusted model test set confusion matrix output.</w:t>
      </w:r>
    </w:p>
    <w:p w14:paraId="1D561B85" w14:textId="1F88376F" w:rsidR="00D04FC5" w:rsidRDefault="00D04FC5" w:rsidP="00D04FC5">
      <w:r>
        <w:lastRenderedPageBreak/>
        <w:t>The accuracy of the test set was .</w:t>
      </w:r>
      <w:r w:rsidR="008B0A91">
        <w:t>338</w:t>
      </w:r>
      <w:r>
        <w:t>, or approximately</w:t>
      </w:r>
      <w:r w:rsidR="005A6FFF">
        <w:t xml:space="preserve"> </w:t>
      </w:r>
      <w:r w:rsidR="008B0A91">
        <w:t>3</w:t>
      </w:r>
      <w:r w:rsidR="005A6FFF">
        <w:t xml:space="preserve">4%. </w:t>
      </w:r>
      <w:r w:rsidR="00683F8A">
        <w:t>As we can see, our modified version performed worse across the board. In the next model we will reduce our frequency binning to 4</w:t>
      </w:r>
      <w:r w:rsidR="001F72E6">
        <w:t xml:space="preserve"> and reapply all 13 attributes to see if this improves accuracy.</w:t>
      </w:r>
    </w:p>
    <w:p w14:paraId="3793B0CD" w14:textId="4CD3FA85" w:rsidR="001F72E6" w:rsidRDefault="00F7371B" w:rsidP="00D04FC5">
      <w:r>
        <w:t>Figure 1</w:t>
      </w:r>
      <w:r w:rsidR="00104D55">
        <w:t>4</w:t>
      </w:r>
      <w:r>
        <w:t xml:space="preserve"> shows the reduced frequency binning used in the next model.</w:t>
      </w:r>
    </w:p>
    <w:p w14:paraId="5AF71DE7" w14:textId="77777777" w:rsidR="00F7371B" w:rsidRDefault="00F7371B" w:rsidP="00F7371B">
      <w:pPr>
        <w:keepNext/>
      </w:pPr>
      <w:r>
        <w:rPr>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2">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18846FFB" w:rsidR="00F7371B" w:rsidRDefault="00F7371B" w:rsidP="00F7371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4</w:t>
      </w:r>
      <w:r w:rsidR="004720D0">
        <w:rPr>
          <w:noProof/>
        </w:rPr>
        <w:fldChar w:fldCharType="end"/>
      </w:r>
      <w:r>
        <w:t>. Reduced frequency binning from 8 to 4.</w:t>
      </w:r>
    </w:p>
    <w:p w14:paraId="0C95788C" w14:textId="73E00914" w:rsidR="00F7371B" w:rsidRDefault="006076B2" w:rsidP="00F7371B">
      <w:r>
        <w:t>Figure 1</w:t>
      </w:r>
      <w:r w:rsidR="00DB753F">
        <w:t>5</w:t>
      </w:r>
      <w:r>
        <w:t xml:space="preserve"> shows the third iteration of our rpart decision tree.</w:t>
      </w:r>
    </w:p>
    <w:p w14:paraId="167E50F3" w14:textId="77777777" w:rsidR="006076B2" w:rsidRDefault="006076B2" w:rsidP="006076B2">
      <w:pPr>
        <w:keepNext/>
      </w:pPr>
      <w:r>
        <w:rPr>
          <w:noProof/>
        </w:rPr>
        <w:drawing>
          <wp:inline distT="0" distB="0" distL="0" distR="0" wp14:anchorId="3166A029" wp14:editId="5BB70F96">
            <wp:extent cx="3223504" cy="4061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3">
                      <a:extLst>
                        <a:ext uri="{28A0092B-C50C-407E-A947-70E740481C1C}">
                          <a14:useLocalDpi xmlns:a14="http://schemas.microsoft.com/office/drawing/2010/main" val="0"/>
                        </a:ext>
                      </a:extLst>
                    </a:blip>
                    <a:stretch>
                      <a:fillRect/>
                    </a:stretch>
                  </pic:blipFill>
                  <pic:spPr>
                    <a:xfrm>
                      <a:off x="0" y="0"/>
                      <a:ext cx="3238699" cy="4080605"/>
                    </a:xfrm>
                    <a:prstGeom prst="rect">
                      <a:avLst/>
                    </a:prstGeom>
                  </pic:spPr>
                </pic:pic>
              </a:graphicData>
            </a:graphic>
          </wp:inline>
        </w:drawing>
      </w:r>
    </w:p>
    <w:p w14:paraId="755D1887" w14:textId="59FD57A0" w:rsidR="006076B2" w:rsidRDefault="006076B2" w:rsidP="006076B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5</w:t>
      </w:r>
      <w:r w:rsidR="004720D0">
        <w:rPr>
          <w:noProof/>
        </w:rPr>
        <w:fldChar w:fldCharType="end"/>
      </w:r>
      <w:r w:rsidR="00DB753F">
        <w:rPr>
          <w:noProof/>
        </w:rPr>
        <w:t>5</w:t>
      </w:r>
      <w:r>
        <w:t>. Third iteration of rpart decision tree.</w:t>
      </w:r>
    </w:p>
    <w:p w14:paraId="76272B13" w14:textId="1DAFA472" w:rsidR="00A72ABA" w:rsidRDefault="00A72ABA" w:rsidP="00A72ABA">
      <w:r>
        <w:t xml:space="preserve">As can be seen, we are still only using the abdomen circumference measurement as the decision split criteria and only using 3 of the 4 frequency bins. </w:t>
      </w:r>
      <w:r w:rsidR="00D71A40">
        <w:t>Figure 1</w:t>
      </w:r>
      <w:r w:rsidR="00EF0A1C">
        <w:t>6</w:t>
      </w:r>
      <w:r w:rsidR="00D71A40">
        <w:t xml:space="preserve"> shows the confusion matrix for the training set, with an accuracy of .6, or 60%.</w:t>
      </w:r>
    </w:p>
    <w:p w14:paraId="67BF8F13" w14:textId="77777777" w:rsidR="00D71A40" w:rsidRDefault="00D71A40" w:rsidP="00D71A40">
      <w:pPr>
        <w:keepNext/>
      </w:pPr>
      <w:r>
        <w:rPr>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4">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24B71D9E" w:rsidR="00D71A40" w:rsidRDefault="00D71A40" w:rsidP="00D71A40">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6</w:t>
      </w:r>
      <w:r w:rsidR="004720D0">
        <w:rPr>
          <w:noProof/>
        </w:rPr>
        <w:fldChar w:fldCharType="end"/>
      </w:r>
      <w:r>
        <w:t>. Third model training data confusion matrix.</w:t>
      </w:r>
    </w:p>
    <w:p w14:paraId="52815F9E" w14:textId="3A418AC1" w:rsidR="00D71A40" w:rsidRDefault="00A97BB3" w:rsidP="00D71A40">
      <w:r>
        <w:t>Figure 1</w:t>
      </w:r>
      <w:r w:rsidR="00EF0A1C">
        <w:t>7</w:t>
      </w:r>
      <w:r>
        <w:t xml:space="preserve"> shows the confusion matrix</w:t>
      </w:r>
      <w:r w:rsidR="0068286B">
        <w:t xml:space="preserve"> for the test data set</w:t>
      </w:r>
      <w:r w:rsidR="00722E33">
        <w:t xml:space="preserve"> with an accuracy of 0.493, or 50%.</w:t>
      </w:r>
    </w:p>
    <w:p w14:paraId="21104039" w14:textId="77777777" w:rsidR="0068286B" w:rsidRDefault="0068286B" w:rsidP="0068286B">
      <w:pPr>
        <w:keepNext/>
      </w:pPr>
      <w:r>
        <w:rPr>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5">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85BCCF9" w:rsidR="0068286B" w:rsidRDefault="0068286B" w:rsidP="0068286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872764">
        <w:rPr>
          <w:noProof/>
        </w:rPr>
        <w:t>17</w:t>
      </w:r>
      <w:r w:rsidR="004720D0">
        <w:rPr>
          <w:noProof/>
        </w:rPr>
        <w:fldChar w:fldCharType="end"/>
      </w:r>
      <w:r>
        <w:t>. Third model test data confusion matrix.</w:t>
      </w:r>
    </w:p>
    <w:p w14:paraId="4E198C41" w14:textId="31DF054E" w:rsidR="0085582A" w:rsidRDefault="00885D86" w:rsidP="005D127E">
      <w:r>
        <w:t>Because the previous model is only using 3 of the bins we will make a final adjustment to</w:t>
      </w:r>
      <w:r w:rsidR="00AE5721">
        <w:t xml:space="preserve"> this number of bins to see the effect on accuracy. </w:t>
      </w:r>
      <w:r w:rsidR="00F633CD">
        <w:t>Figure 18 shows the new decision tree with all 3 bins being used.</w:t>
      </w:r>
    </w:p>
    <w:p w14:paraId="324A4220" w14:textId="77777777" w:rsidR="002110A5" w:rsidRDefault="00F633CD" w:rsidP="002110A5">
      <w:pPr>
        <w:keepNext/>
      </w:pPr>
      <w:r>
        <w:rPr>
          <w:noProof/>
        </w:rPr>
        <w:drawing>
          <wp:inline distT="0" distB="0" distL="0" distR="0" wp14:anchorId="4DAC8700" wp14:editId="15D412EC">
            <wp:extent cx="4273633" cy="350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26">
                      <a:extLst>
                        <a:ext uri="{28A0092B-C50C-407E-A947-70E740481C1C}">
                          <a14:useLocalDpi xmlns:a14="http://schemas.microsoft.com/office/drawing/2010/main" val="0"/>
                        </a:ext>
                      </a:extLst>
                    </a:blip>
                    <a:stretch>
                      <a:fillRect/>
                    </a:stretch>
                  </pic:blipFill>
                  <pic:spPr>
                    <a:xfrm>
                      <a:off x="0" y="0"/>
                      <a:ext cx="4284474" cy="3514092"/>
                    </a:xfrm>
                    <a:prstGeom prst="rect">
                      <a:avLst/>
                    </a:prstGeom>
                  </pic:spPr>
                </pic:pic>
              </a:graphicData>
            </a:graphic>
          </wp:inline>
        </w:drawing>
      </w:r>
    </w:p>
    <w:p w14:paraId="53DB539B" w14:textId="4A727CC8" w:rsidR="00F633CD" w:rsidRDefault="002110A5" w:rsidP="002110A5">
      <w:pPr>
        <w:pStyle w:val="Caption"/>
      </w:pPr>
      <w:r>
        <w:t xml:space="preserve">Figure </w:t>
      </w:r>
      <w:r>
        <w:fldChar w:fldCharType="begin"/>
      </w:r>
      <w:r>
        <w:instrText xml:space="preserve"> SEQ Figure \* ARABIC </w:instrText>
      </w:r>
      <w:r>
        <w:fldChar w:fldCharType="separate"/>
      </w:r>
      <w:r w:rsidR="00872764">
        <w:rPr>
          <w:noProof/>
        </w:rPr>
        <w:t>18</w:t>
      </w:r>
      <w:r>
        <w:fldChar w:fldCharType="end"/>
      </w:r>
      <w:r>
        <w:t xml:space="preserve">. </w:t>
      </w:r>
      <w:r w:rsidR="00845324">
        <w:t>rpart cross-validated tree with 3 bins.</w:t>
      </w:r>
    </w:p>
    <w:p w14:paraId="7D8D5C09" w14:textId="705757C4" w:rsidR="00B715FF" w:rsidRDefault="0072523F" w:rsidP="00B715FF">
      <w:r>
        <w:lastRenderedPageBreak/>
        <w:t>The resulting confusion matrix for the training set can be seen in figure 19</w:t>
      </w:r>
      <w:r w:rsidR="00F64051">
        <w:t xml:space="preserve"> with </w:t>
      </w:r>
      <w:proofErr w:type="spellStart"/>
      <w:proofErr w:type="gramStart"/>
      <w:r w:rsidR="00F64051">
        <w:t>a</w:t>
      </w:r>
      <w:proofErr w:type="spellEnd"/>
      <w:proofErr w:type="gramEnd"/>
      <w:r w:rsidR="00F64051">
        <w:t xml:space="preserve"> overall accuracy of 0.71</w:t>
      </w:r>
      <w:r w:rsidR="00B715FF">
        <w:t>67, or approximately 72%</w:t>
      </w:r>
      <w:r>
        <w:t>.</w:t>
      </w:r>
    </w:p>
    <w:p w14:paraId="3F470714" w14:textId="77777777" w:rsidR="00B715FF" w:rsidRDefault="00B715FF" w:rsidP="00B715FF">
      <w:pPr>
        <w:keepNext/>
      </w:pPr>
      <w:r>
        <w:rPr>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27">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63CD40B9" w:rsidR="0072523F" w:rsidRDefault="00B715FF" w:rsidP="00B715FF">
      <w:pPr>
        <w:pStyle w:val="Caption"/>
      </w:pPr>
      <w:r>
        <w:t xml:space="preserve">Figure </w:t>
      </w:r>
      <w:r>
        <w:fldChar w:fldCharType="begin"/>
      </w:r>
      <w:r>
        <w:instrText xml:space="preserve"> SEQ Figure \* ARABIC </w:instrText>
      </w:r>
      <w:r>
        <w:fldChar w:fldCharType="separate"/>
      </w:r>
      <w:r w:rsidR="00872764">
        <w:rPr>
          <w:noProof/>
        </w:rPr>
        <w:t>19</w:t>
      </w:r>
      <w:r>
        <w:fldChar w:fldCharType="end"/>
      </w:r>
      <w:r>
        <w:t>. 3-bin model training set confusion matrix.</w:t>
      </w:r>
    </w:p>
    <w:p w14:paraId="54D12DEF" w14:textId="34BA3EB6" w:rsidR="00AC4AE6" w:rsidRDefault="00AC4AE6" w:rsidP="005D127E">
      <w:r>
        <w:t xml:space="preserve">The confusion matrix for the test dataset can be see in figure 20, with an overall accuracy of </w:t>
      </w:r>
      <w:r w:rsidR="00811A17">
        <w:t>0.5775, or approximately 58%.</w:t>
      </w:r>
    </w:p>
    <w:p w14:paraId="62797EE5" w14:textId="77777777" w:rsidR="00811A17" w:rsidRDefault="00811A17" w:rsidP="00811A17">
      <w:pPr>
        <w:keepNext/>
      </w:pPr>
      <w:r>
        <w:rPr>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28">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7D1ACB20" w:rsidR="00811A17" w:rsidRDefault="00811A17" w:rsidP="00811A17">
      <w:pPr>
        <w:pStyle w:val="Caption"/>
      </w:pPr>
      <w:r>
        <w:t xml:space="preserve">Figure </w:t>
      </w:r>
      <w:r>
        <w:fldChar w:fldCharType="begin"/>
      </w:r>
      <w:r>
        <w:instrText xml:space="preserve"> SEQ Figure \* ARABIC </w:instrText>
      </w:r>
      <w:r>
        <w:fldChar w:fldCharType="separate"/>
      </w:r>
      <w:r w:rsidR="00872764">
        <w:rPr>
          <w:noProof/>
        </w:rPr>
        <w:t>20</w:t>
      </w:r>
      <w:r>
        <w:fldChar w:fldCharType="end"/>
      </w:r>
      <w:r>
        <w:t>. 3-bin model test set confusion matrix.</w:t>
      </w:r>
    </w:p>
    <w:p w14:paraId="054C51B7" w14:textId="42FA611D" w:rsidR="00124028" w:rsidRDefault="005D127E" w:rsidP="005D127E">
      <w:r>
        <w:t xml:space="preserve">Although this model has the lowest level of granularity, with </w:t>
      </w:r>
      <w:r w:rsidR="00811A17">
        <w:t>3</w:t>
      </w:r>
      <w:r>
        <w:t xml:space="preserve"> frequency bins, it does provide the best overall accuracy of 5</w:t>
      </w:r>
      <w:r w:rsidR="00811A17">
        <w:t>8</w:t>
      </w:r>
      <w:r>
        <w:t xml:space="preserve">% with the test data set. </w:t>
      </w:r>
      <w:r w:rsidR="001D18CD">
        <w:t xml:space="preserve">Table </w:t>
      </w:r>
      <w:r w:rsidR="00682DDF">
        <w:t>9</w:t>
      </w:r>
      <w:r w:rsidR="001D18CD">
        <w:t xml:space="preserve"> shows the number of true positive/negatives </w:t>
      </w:r>
      <w:r w:rsidR="00BA44E6">
        <w:t xml:space="preserve">(TP/TN) </w:t>
      </w:r>
      <w:r w:rsidR="001D18CD">
        <w:t xml:space="preserve">and false positive/negatives </w:t>
      </w:r>
      <w:r w:rsidR="00DA7D1F">
        <w:t xml:space="preserve">(FP/FN) </w:t>
      </w:r>
      <w:r w:rsidR="001D18CD">
        <w:t>on the test set confusion matrix in figure 20</w:t>
      </w:r>
      <w:r w:rsidR="00682DDF">
        <w:t>, while table 10 shows the overall statistics</w:t>
      </w:r>
      <w:r w:rsidR="001D18CD">
        <w:t>.</w:t>
      </w:r>
    </w:p>
    <w:p w14:paraId="5525AAD6" w14:textId="1A681343" w:rsidR="00BA44E6" w:rsidRDefault="00BA44E6" w:rsidP="00BA44E6">
      <w:pPr>
        <w:pStyle w:val="Caption"/>
        <w:keepNext/>
      </w:pPr>
      <w:r>
        <w:t xml:space="preserve">Table </w:t>
      </w:r>
      <w:r>
        <w:fldChar w:fldCharType="begin"/>
      </w:r>
      <w:r>
        <w:instrText xml:space="preserve"> SEQ Table \* ARABIC </w:instrText>
      </w:r>
      <w:r>
        <w:fldChar w:fldCharType="separate"/>
      </w:r>
      <w:r w:rsidR="00B56260">
        <w:rPr>
          <w:noProof/>
        </w:rPr>
        <w:t>9</w:t>
      </w:r>
      <w:r>
        <w:fldChar w:fldCharType="end"/>
      </w:r>
      <w:r>
        <w:t xml:space="preserve">. </w:t>
      </w:r>
      <w:r w:rsidR="00654DE2">
        <w:t>N</w:t>
      </w:r>
      <w:r w:rsidR="00654DE2">
        <w:t xml:space="preserve">umber of true positive/negatives (TP/TN) and false positive/negatives (FP/FN) </w:t>
      </w:r>
      <w:r w:rsidR="00654DE2">
        <w:t>i</w:t>
      </w:r>
      <w:r w:rsidR="00654DE2">
        <w:t>n</w:t>
      </w:r>
      <w:r w:rsidR="00654DE2">
        <w:t xml:space="preserve"> </w:t>
      </w:r>
      <w:r w:rsidR="00654DE2">
        <w:t>test set</w:t>
      </w:r>
      <w:r w:rsidR="00654DE2">
        <w: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463732" w14:paraId="0C2BA96F" w14:textId="4C98EFAF" w:rsidTr="00A34C24">
        <w:trPr>
          <w:trHeight w:val="552"/>
        </w:trPr>
        <w:tc>
          <w:tcPr>
            <w:tcW w:w="1705" w:type="dxa"/>
            <w:noWrap/>
          </w:tcPr>
          <w:p w14:paraId="048FA354" w14:textId="59F29789" w:rsidR="00A34C24" w:rsidRPr="00463732" w:rsidRDefault="00A34C24" w:rsidP="00527D5A">
            <w:pPr>
              <w:ind w:firstLine="0"/>
              <w:jc w:val="center"/>
            </w:pPr>
            <w:r>
              <w:t>Type</w:t>
            </w:r>
          </w:p>
        </w:tc>
        <w:tc>
          <w:tcPr>
            <w:tcW w:w="2070" w:type="dxa"/>
            <w:noWrap/>
          </w:tcPr>
          <w:p w14:paraId="15798198" w14:textId="3A71ACC7" w:rsidR="00A34C24" w:rsidRPr="00463732" w:rsidRDefault="00A34C24" w:rsidP="0038689B">
            <w:r>
              <w:t>[1.9, 15.1)</w:t>
            </w:r>
          </w:p>
        </w:tc>
        <w:tc>
          <w:tcPr>
            <w:tcW w:w="2070" w:type="dxa"/>
            <w:noWrap/>
          </w:tcPr>
          <w:p w14:paraId="716D60E8" w14:textId="1B09C332" w:rsidR="00A34C24" w:rsidRPr="00463732" w:rsidRDefault="00A34C24" w:rsidP="0038689B">
            <w:r>
              <w:t>[15.1, 22.3)</w:t>
            </w:r>
          </w:p>
        </w:tc>
        <w:tc>
          <w:tcPr>
            <w:tcW w:w="2160" w:type="dxa"/>
          </w:tcPr>
          <w:p w14:paraId="0A87B4AD" w14:textId="62F59CAD" w:rsidR="00A34C24" w:rsidRDefault="00A34C24" w:rsidP="0038689B">
            <w:r>
              <w:t>[22.3, 45.1]</w:t>
            </w:r>
          </w:p>
        </w:tc>
      </w:tr>
      <w:tr w:rsidR="00A34C24" w:rsidRPr="00463732" w14:paraId="4567697E" w14:textId="5B8393D1" w:rsidTr="00A34C24">
        <w:trPr>
          <w:trHeight w:val="552"/>
        </w:trPr>
        <w:tc>
          <w:tcPr>
            <w:tcW w:w="1705" w:type="dxa"/>
            <w:noWrap/>
            <w:hideMark/>
          </w:tcPr>
          <w:p w14:paraId="020FB243" w14:textId="0ADC4EE4" w:rsidR="00A34C24" w:rsidRPr="00463732" w:rsidRDefault="00A34C24" w:rsidP="00527D5A">
            <w:pPr>
              <w:spacing w:after="160" w:line="259" w:lineRule="auto"/>
              <w:ind w:firstLine="0"/>
              <w:jc w:val="center"/>
            </w:pPr>
            <w:r>
              <w:t>TP</w:t>
            </w:r>
          </w:p>
        </w:tc>
        <w:tc>
          <w:tcPr>
            <w:tcW w:w="2070" w:type="dxa"/>
            <w:noWrap/>
            <w:hideMark/>
          </w:tcPr>
          <w:p w14:paraId="2F366AE4" w14:textId="2C66A0C5" w:rsidR="00A34C24" w:rsidRPr="00463732" w:rsidRDefault="00A34C24" w:rsidP="0038689B">
            <w:pPr>
              <w:spacing w:after="160" w:line="259" w:lineRule="auto"/>
            </w:pPr>
            <w:r>
              <w:t>17</w:t>
            </w:r>
          </w:p>
        </w:tc>
        <w:tc>
          <w:tcPr>
            <w:tcW w:w="2070" w:type="dxa"/>
            <w:noWrap/>
            <w:hideMark/>
          </w:tcPr>
          <w:p w14:paraId="55AF694C" w14:textId="325BABE1" w:rsidR="00A34C24" w:rsidRPr="00463732" w:rsidRDefault="00A34C24" w:rsidP="0038689B">
            <w:pPr>
              <w:spacing w:after="160" w:line="259" w:lineRule="auto"/>
            </w:pPr>
            <w:r>
              <w:t>15</w:t>
            </w:r>
          </w:p>
        </w:tc>
        <w:tc>
          <w:tcPr>
            <w:tcW w:w="2160" w:type="dxa"/>
          </w:tcPr>
          <w:p w14:paraId="14CA7581" w14:textId="5E508C7C" w:rsidR="00A34C24" w:rsidRDefault="00A34C24" w:rsidP="0038689B">
            <w:pPr>
              <w:spacing w:after="160" w:line="259" w:lineRule="auto"/>
            </w:pPr>
            <w:r>
              <w:t>9</w:t>
            </w:r>
          </w:p>
        </w:tc>
      </w:tr>
      <w:tr w:rsidR="00A34C24" w:rsidRPr="00463732" w14:paraId="21470846" w14:textId="2D1888E1" w:rsidTr="00A34C24">
        <w:trPr>
          <w:trHeight w:val="552"/>
        </w:trPr>
        <w:tc>
          <w:tcPr>
            <w:tcW w:w="1705" w:type="dxa"/>
            <w:noWrap/>
            <w:hideMark/>
          </w:tcPr>
          <w:p w14:paraId="2B46DB4B" w14:textId="2E54C8E7" w:rsidR="00A34C24" w:rsidRPr="00463732" w:rsidRDefault="00A34C24" w:rsidP="00527D5A">
            <w:pPr>
              <w:spacing w:after="160" w:line="259" w:lineRule="auto"/>
              <w:ind w:firstLine="0"/>
              <w:jc w:val="center"/>
            </w:pPr>
            <w:r>
              <w:t>Type 1 FP</w:t>
            </w:r>
          </w:p>
        </w:tc>
        <w:tc>
          <w:tcPr>
            <w:tcW w:w="2070" w:type="dxa"/>
            <w:noWrap/>
            <w:hideMark/>
          </w:tcPr>
          <w:p w14:paraId="5857A1E3" w14:textId="1E0FBE17" w:rsidR="00A34C24" w:rsidRPr="00463732" w:rsidRDefault="00A34C24" w:rsidP="0038689B">
            <w:pPr>
              <w:spacing w:after="160" w:line="259" w:lineRule="auto"/>
            </w:pPr>
            <w:r>
              <w:t>13</w:t>
            </w:r>
          </w:p>
        </w:tc>
        <w:tc>
          <w:tcPr>
            <w:tcW w:w="2070" w:type="dxa"/>
            <w:noWrap/>
            <w:hideMark/>
          </w:tcPr>
          <w:p w14:paraId="34EA72E8" w14:textId="2DFA6FE6" w:rsidR="00A34C24" w:rsidRPr="00463732" w:rsidRDefault="00A34C24" w:rsidP="0038689B">
            <w:pPr>
              <w:spacing w:after="160" w:line="259" w:lineRule="auto"/>
            </w:pPr>
            <w:r>
              <w:t>16</w:t>
            </w:r>
          </w:p>
        </w:tc>
        <w:tc>
          <w:tcPr>
            <w:tcW w:w="2160" w:type="dxa"/>
          </w:tcPr>
          <w:p w14:paraId="19473DD3" w14:textId="532A4EDB" w:rsidR="00A34C24" w:rsidRDefault="00A34C24" w:rsidP="0038689B">
            <w:pPr>
              <w:spacing w:after="160" w:line="259" w:lineRule="auto"/>
            </w:pPr>
            <w:r>
              <w:t>1</w:t>
            </w:r>
          </w:p>
        </w:tc>
      </w:tr>
      <w:tr w:rsidR="00A34C24" w:rsidRPr="00463732" w14:paraId="683817E4" w14:textId="452CC37D" w:rsidTr="00A34C24">
        <w:trPr>
          <w:trHeight w:val="552"/>
        </w:trPr>
        <w:tc>
          <w:tcPr>
            <w:tcW w:w="1705" w:type="dxa"/>
            <w:noWrap/>
            <w:hideMark/>
          </w:tcPr>
          <w:p w14:paraId="3D151EAD" w14:textId="387EEF0C" w:rsidR="00A34C24" w:rsidRPr="00463732" w:rsidRDefault="00A34C24" w:rsidP="00527D5A">
            <w:pPr>
              <w:spacing w:after="160" w:line="259" w:lineRule="auto"/>
              <w:ind w:firstLine="0"/>
              <w:jc w:val="center"/>
            </w:pPr>
            <w:r>
              <w:t>TN</w:t>
            </w:r>
          </w:p>
        </w:tc>
        <w:tc>
          <w:tcPr>
            <w:tcW w:w="2070" w:type="dxa"/>
            <w:noWrap/>
            <w:hideMark/>
          </w:tcPr>
          <w:p w14:paraId="6E46A3FE" w14:textId="651AA684" w:rsidR="00A34C24" w:rsidRPr="00463732" w:rsidRDefault="00A34C24" w:rsidP="0038689B">
            <w:pPr>
              <w:spacing w:after="160" w:line="259" w:lineRule="auto"/>
            </w:pPr>
            <w:r>
              <w:t>39</w:t>
            </w:r>
          </w:p>
        </w:tc>
        <w:tc>
          <w:tcPr>
            <w:tcW w:w="2070" w:type="dxa"/>
            <w:noWrap/>
            <w:hideMark/>
          </w:tcPr>
          <w:p w14:paraId="270E3C9D" w14:textId="0E97B0E0" w:rsidR="00A34C24" w:rsidRPr="00463732" w:rsidRDefault="00A34C24" w:rsidP="0038689B">
            <w:pPr>
              <w:spacing w:after="160" w:line="259" w:lineRule="auto"/>
            </w:pPr>
            <w:r>
              <w:t>29</w:t>
            </w:r>
          </w:p>
        </w:tc>
        <w:tc>
          <w:tcPr>
            <w:tcW w:w="2160" w:type="dxa"/>
          </w:tcPr>
          <w:p w14:paraId="06801151" w14:textId="7E43DC4E" w:rsidR="00A34C24" w:rsidRDefault="00A34C24" w:rsidP="0038689B">
            <w:pPr>
              <w:spacing w:after="160" w:line="259" w:lineRule="auto"/>
            </w:pPr>
            <w:r>
              <w:t>44</w:t>
            </w:r>
          </w:p>
        </w:tc>
      </w:tr>
      <w:tr w:rsidR="00A34C24" w:rsidRPr="00463732" w14:paraId="1C538242" w14:textId="084929ED" w:rsidTr="00A34C24">
        <w:trPr>
          <w:trHeight w:val="552"/>
        </w:trPr>
        <w:tc>
          <w:tcPr>
            <w:tcW w:w="1705" w:type="dxa"/>
            <w:noWrap/>
            <w:hideMark/>
          </w:tcPr>
          <w:p w14:paraId="4AF98342" w14:textId="121D8EF3" w:rsidR="00A34C24" w:rsidRPr="00463732" w:rsidRDefault="00A34C24" w:rsidP="00527D5A">
            <w:pPr>
              <w:spacing w:after="160" w:line="259" w:lineRule="auto"/>
              <w:ind w:firstLine="0"/>
              <w:jc w:val="center"/>
            </w:pPr>
            <w:r>
              <w:t>Type 2 FN</w:t>
            </w:r>
          </w:p>
        </w:tc>
        <w:tc>
          <w:tcPr>
            <w:tcW w:w="2070" w:type="dxa"/>
            <w:noWrap/>
            <w:hideMark/>
          </w:tcPr>
          <w:p w14:paraId="612D575D" w14:textId="646ED9BD" w:rsidR="00A34C24" w:rsidRPr="00463732" w:rsidRDefault="00A34C24" w:rsidP="0038689B">
            <w:pPr>
              <w:spacing w:after="160" w:line="259" w:lineRule="auto"/>
            </w:pPr>
            <w:r>
              <w:t>2</w:t>
            </w:r>
          </w:p>
        </w:tc>
        <w:tc>
          <w:tcPr>
            <w:tcW w:w="2070" w:type="dxa"/>
            <w:noWrap/>
            <w:hideMark/>
          </w:tcPr>
          <w:p w14:paraId="237D6334" w14:textId="1BFD96C8" w:rsidR="00A34C24" w:rsidRPr="00463732" w:rsidRDefault="00A34C24" w:rsidP="0038689B">
            <w:pPr>
              <w:spacing w:after="160" w:line="259" w:lineRule="auto"/>
            </w:pPr>
            <w:r>
              <w:t>11</w:t>
            </w:r>
          </w:p>
        </w:tc>
        <w:tc>
          <w:tcPr>
            <w:tcW w:w="2160" w:type="dxa"/>
          </w:tcPr>
          <w:p w14:paraId="68348B34" w14:textId="7F295DA6" w:rsidR="00A34C24" w:rsidRDefault="00A34C24" w:rsidP="0038689B">
            <w:pPr>
              <w:spacing w:after="160" w:line="259" w:lineRule="auto"/>
            </w:pPr>
            <w:r>
              <w:t>17</w:t>
            </w:r>
          </w:p>
        </w:tc>
      </w:tr>
    </w:tbl>
    <w:p w14:paraId="30AA7418" w14:textId="77777777" w:rsidR="001D18CD" w:rsidRDefault="001D18CD" w:rsidP="005D127E"/>
    <w:p w14:paraId="4B935501" w14:textId="16A7A9E1" w:rsidR="00EC1131" w:rsidRDefault="00EC1131" w:rsidP="00EC1131">
      <w:pPr>
        <w:pStyle w:val="Caption"/>
        <w:keepNext/>
      </w:pPr>
      <w:r>
        <w:lastRenderedPageBreak/>
        <w:t xml:space="preserve">Table </w:t>
      </w:r>
      <w:r>
        <w:fldChar w:fldCharType="begin"/>
      </w:r>
      <w:r>
        <w:instrText xml:space="preserve"> SEQ Table \* ARABIC </w:instrText>
      </w:r>
      <w:r>
        <w:fldChar w:fldCharType="separate"/>
      </w:r>
      <w:r w:rsidR="00B56260">
        <w:rPr>
          <w:noProof/>
        </w:rPr>
        <w:t>10</w:t>
      </w:r>
      <w:r>
        <w:fldChar w:fldCharType="end"/>
      </w:r>
      <w:r>
        <w:t>. Overall statistics for final rpart cross-validated 3-bin model</w:t>
      </w:r>
      <w:r w:rsidR="008C681D">
        <w:t xml:space="preserve"> on test set.</w:t>
      </w:r>
    </w:p>
    <w:tbl>
      <w:tblPr>
        <w:tblStyle w:val="TableGrid"/>
        <w:tblW w:w="0" w:type="auto"/>
        <w:tblLook w:val="04A0" w:firstRow="1" w:lastRow="0" w:firstColumn="1" w:lastColumn="0" w:noHBand="0" w:noVBand="1"/>
      </w:tblPr>
      <w:tblGrid>
        <w:gridCol w:w="9350"/>
      </w:tblGrid>
      <w:tr w:rsidR="00EC1131" w:rsidRPr="00F06FB0" w14:paraId="066EAF55" w14:textId="77777777" w:rsidTr="0038689B">
        <w:tc>
          <w:tcPr>
            <w:tcW w:w="9350" w:type="dxa"/>
          </w:tcPr>
          <w:p w14:paraId="39943980" w14:textId="77777777" w:rsidR="00EC1131" w:rsidRPr="00F06FB0" w:rsidRDefault="00EC1131" w:rsidP="0038689B">
            <w:r w:rsidRPr="00F06FB0">
              <w:t>Overall Statistics</w:t>
            </w:r>
          </w:p>
        </w:tc>
      </w:tr>
      <w:tr w:rsidR="00EC1131" w:rsidRPr="00F06FB0" w14:paraId="0E0A17A2" w14:textId="77777777" w:rsidTr="0038689B">
        <w:tc>
          <w:tcPr>
            <w:tcW w:w="9350" w:type="dxa"/>
          </w:tcPr>
          <w:p w14:paraId="5F48FC76" w14:textId="77777777" w:rsidR="00EC1131" w:rsidRPr="00F06FB0" w:rsidRDefault="00EC1131" w:rsidP="0038689B">
            <w:r w:rsidRPr="00F06FB0">
              <w:t xml:space="preserve">               Accuracy : 0.5775          </w:t>
            </w:r>
          </w:p>
        </w:tc>
      </w:tr>
      <w:tr w:rsidR="00EC1131" w:rsidRPr="00F06FB0" w14:paraId="15CD91BA" w14:textId="77777777" w:rsidTr="0038689B">
        <w:tc>
          <w:tcPr>
            <w:tcW w:w="9350" w:type="dxa"/>
          </w:tcPr>
          <w:p w14:paraId="34395062" w14:textId="77777777" w:rsidR="00EC1131" w:rsidRPr="00F06FB0" w:rsidRDefault="00EC1131" w:rsidP="0038689B">
            <w:r w:rsidRPr="00F06FB0">
              <w:t xml:space="preserve">                 95% CI : (0.4544, 0.6939)</w:t>
            </w:r>
          </w:p>
        </w:tc>
      </w:tr>
      <w:tr w:rsidR="00EC1131" w:rsidRPr="00F06FB0" w14:paraId="1084D8DD" w14:textId="77777777" w:rsidTr="0038689B">
        <w:tc>
          <w:tcPr>
            <w:tcW w:w="9350" w:type="dxa"/>
          </w:tcPr>
          <w:p w14:paraId="0A5C430C" w14:textId="77777777" w:rsidR="00EC1131" w:rsidRPr="00F06FB0" w:rsidRDefault="00EC1131" w:rsidP="0038689B">
            <w:r w:rsidRPr="00F06FB0">
              <w:t xml:space="preserve">    No Information Rate : 0.3662          </w:t>
            </w:r>
          </w:p>
        </w:tc>
      </w:tr>
      <w:tr w:rsidR="00EC1131" w:rsidRPr="00F06FB0" w14:paraId="79D463F1" w14:textId="77777777" w:rsidTr="0038689B">
        <w:tc>
          <w:tcPr>
            <w:tcW w:w="9350" w:type="dxa"/>
          </w:tcPr>
          <w:p w14:paraId="53803DEC" w14:textId="77777777" w:rsidR="00EC1131" w:rsidRPr="00F06FB0" w:rsidRDefault="00EC1131" w:rsidP="0038689B">
            <w:r w:rsidRPr="00F06FB0">
              <w:t xml:space="preserve">    P-Value [Acc &gt; NIR] : 0.0002362       </w:t>
            </w:r>
          </w:p>
        </w:tc>
      </w:tr>
      <w:tr w:rsidR="00EC1131" w:rsidRPr="00F06FB0" w14:paraId="17EE8473" w14:textId="77777777" w:rsidTr="0038689B">
        <w:tc>
          <w:tcPr>
            <w:tcW w:w="9350" w:type="dxa"/>
          </w:tcPr>
          <w:p w14:paraId="640B1341" w14:textId="77777777" w:rsidR="00EC1131" w:rsidRPr="00F06FB0" w:rsidRDefault="00EC1131" w:rsidP="0038689B">
            <w:r w:rsidRPr="00F06FB0">
              <w:t xml:space="preserve">                  Kappa : 0.3744          </w:t>
            </w:r>
          </w:p>
        </w:tc>
      </w:tr>
      <w:tr w:rsidR="00EC1131" w:rsidRPr="00F06FB0" w14:paraId="45FE9134" w14:textId="77777777" w:rsidTr="0038689B">
        <w:tc>
          <w:tcPr>
            <w:tcW w:w="9350" w:type="dxa"/>
          </w:tcPr>
          <w:p w14:paraId="345BEF78" w14:textId="77777777" w:rsidR="00EC1131" w:rsidRPr="00F06FB0" w:rsidRDefault="00EC1131" w:rsidP="0038689B">
            <w:r w:rsidRPr="00F06FB0">
              <w:t xml:space="preserve"> </w:t>
            </w:r>
            <w:proofErr w:type="spellStart"/>
            <w:r w:rsidRPr="00F06FB0">
              <w:t>Mcnemar's</w:t>
            </w:r>
            <w:proofErr w:type="spellEnd"/>
            <w:r w:rsidRPr="00F06FB0">
              <w:t xml:space="preserve"> Test P-Value : 0.0002054       </w:t>
            </w:r>
          </w:p>
        </w:tc>
      </w:tr>
      <w:tr w:rsidR="00EC1131" w:rsidRPr="00F06FB0" w14:paraId="19AD84EC" w14:textId="77777777" w:rsidTr="0038689B">
        <w:tc>
          <w:tcPr>
            <w:tcW w:w="9350" w:type="dxa"/>
          </w:tcPr>
          <w:p w14:paraId="52156416" w14:textId="77777777" w:rsidR="00EC1131" w:rsidRPr="00F06FB0" w:rsidRDefault="00EC1131" w:rsidP="0038689B">
            <w:r w:rsidRPr="00F06FB0">
              <w:t>Statistics by Class:</w:t>
            </w:r>
          </w:p>
        </w:tc>
      </w:tr>
      <w:tr w:rsidR="00EC1131" w:rsidRPr="00F06FB0" w14:paraId="619BADEE" w14:textId="77777777" w:rsidTr="0038689B">
        <w:tc>
          <w:tcPr>
            <w:tcW w:w="9350" w:type="dxa"/>
          </w:tcPr>
          <w:p w14:paraId="30D11EE9" w14:textId="77777777" w:rsidR="00EC1131" w:rsidRPr="00F06FB0" w:rsidRDefault="00EC1131" w:rsidP="0038689B">
            <w:r w:rsidRPr="00F06FB0">
              <w:t xml:space="preserve">                     </w:t>
            </w:r>
            <w:r>
              <w:t xml:space="preserve">                  </w:t>
            </w:r>
            <w:r w:rsidRPr="00F06FB0">
              <w:t>Class: [1.9,15.1) Class: [15.1,22.3) Class: [22.3,45.1]</w:t>
            </w:r>
          </w:p>
        </w:tc>
      </w:tr>
      <w:tr w:rsidR="00EC1131" w:rsidRPr="00F06FB0" w14:paraId="5515FB34" w14:textId="77777777" w:rsidTr="0038689B">
        <w:tc>
          <w:tcPr>
            <w:tcW w:w="9350" w:type="dxa"/>
          </w:tcPr>
          <w:p w14:paraId="2C6C62C5" w14:textId="77777777" w:rsidR="00EC1131" w:rsidRPr="00F06FB0" w:rsidRDefault="00EC1131" w:rsidP="0038689B">
            <w:r w:rsidRPr="00F06FB0">
              <w:t xml:space="preserve">Sensitivity                     </w:t>
            </w:r>
            <w:r>
              <w:t xml:space="preserve">       </w:t>
            </w:r>
            <w:r w:rsidRPr="00F06FB0">
              <w:t>0.8947             0.5769             0.3462</w:t>
            </w:r>
          </w:p>
        </w:tc>
      </w:tr>
      <w:tr w:rsidR="00EC1131" w:rsidRPr="00F06FB0" w14:paraId="506914E8" w14:textId="77777777" w:rsidTr="0038689B">
        <w:tc>
          <w:tcPr>
            <w:tcW w:w="9350" w:type="dxa"/>
          </w:tcPr>
          <w:p w14:paraId="4752D959" w14:textId="77777777" w:rsidR="00EC1131" w:rsidRPr="00F06FB0" w:rsidRDefault="00EC1131" w:rsidP="0038689B">
            <w:r w:rsidRPr="00F06FB0">
              <w:t xml:space="preserve">Specificity                     </w:t>
            </w:r>
            <w:r>
              <w:t xml:space="preserve">       </w:t>
            </w:r>
            <w:r w:rsidRPr="00F06FB0">
              <w:t>0.7500             0.6444             0.9778</w:t>
            </w:r>
          </w:p>
        </w:tc>
      </w:tr>
      <w:tr w:rsidR="00EC1131" w:rsidRPr="00F06FB0" w14:paraId="2EB1F576" w14:textId="77777777" w:rsidTr="0038689B">
        <w:tc>
          <w:tcPr>
            <w:tcW w:w="9350" w:type="dxa"/>
          </w:tcPr>
          <w:p w14:paraId="6A53DF7F" w14:textId="77777777" w:rsidR="00EC1131" w:rsidRPr="00F06FB0" w:rsidRDefault="00EC1131" w:rsidP="0038689B">
            <w:r w:rsidRPr="00F06FB0">
              <w:t xml:space="preserve">Pos </w:t>
            </w:r>
            <w:proofErr w:type="spellStart"/>
            <w:r w:rsidRPr="00F06FB0">
              <w:t>Pred</w:t>
            </w:r>
            <w:proofErr w:type="spellEnd"/>
            <w:r w:rsidRPr="00F06FB0">
              <w:t xml:space="preserve"> Value               </w:t>
            </w:r>
            <w:r>
              <w:t xml:space="preserve"> </w:t>
            </w:r>
            <w:r w:rsidRPr="00F06FB0">
              <w:t xml:space="preserve">   0.5667             0.4839             0.9000</w:t>
            </w:r>
          </w:p>
        </w:tc>
      </w:tr>
      <w:tr w:rsidR="00EC1131" w:rsidRPr="00F06FB0" w14:paraId="5296E71C" w14:textId="77777777" w:rsidTr="0038689B">
        <w:tc>
          <w:tcPr>
            <w:tcW w:w="9350" w:type="dxa"/>
          </w:tcPr>
          <w:p w14:paraId="7C22800A" w14:textId="77777777" w:rsidR="00EC1131" w:rsidRPr="00F06FB0" w:rsidRDefault="00EC1131" w:rsidP="0038689B">
            <w:r w:rsidRPr="00F06FB0">
              <w:t xml:space="preserve">Neg </w:t>
            </w:r>
            <w:proofErr w:type="spellStart"/>
            <w:r w:rsidRPr="00F06FB0">
              <w:t>Pred</w:t>
            </w:r>
            <w:proofErr w:type="spellEnd"/>
            <w:r w:rsidRPr="00F06FB0">
              <w:t xml:space="preserve"> Value                  0.9512             0.7250             0.7213</w:t>
            </w:r>
          </w:p>
        </w:tc>
      </w:tr>
      <w:tr w:rsidR="00EC1131" w:rsidRPr="00F06FB0" w14:paraId="112CC9DA" w14:textId="77777777" w:rsidTr="0038689B">
        <w:tc>
          <w:tcPr>
            <w:tcW w:w="9350" w:type="dxa"/>
          </w:tcPr>
          <w:p w14:paraId="022CF12C" w14:textId="77777777" w:rsidR="00EC1131" w:rsidRPr="00F06FB0" w:rsidRDefault="00EC1131" w:rsidP="0038689B">
            <w:r w:rsidRPr="00F06FB0">
              <w:t xml:space="preserve">Prevalence                     </w:t>
            </w:r>
            <w:r>
              <w:t xml:space="preserve">    </w:t>
            </w:r>
            <w:r w:rsidRPr="00F06FB0">
              <w:t xml:space="preserve"> 0.2676             0.3662             0.3662</w:t>
            </w:r>
          </w:p>
        </w:tc>
      </w:tr>
      <w:tr w:rsidR="00EC1131" w:rsidRPr="00F06FB0" w14:paraId="3C410DD9" w14:textId="77777777" w:rsidTr="0038689B">
        <w:tc>
          <w:tcPr>
            <w:tcW w:w="9350" w:type="dxa"/>
          </w:tcPr>
          <w:p w14:paraId="7E4871C2" w14:textId="77777777" w:rsidR="00EC1131" w:rsidRPr="00F06FB0" w:rsidRDefault="00EC1131" w:rsidP="0038689B">
            <w:r w:rsidRPr="00F06FB0">
              <w:t xml:space="preserve">Detection Rate                 </w:t>
            </w:r>
            <w:r>
              <w:t xml:space="preserve"> </w:t>
            </w:r>
            <w:r w:rsidRPr="00F06FB0">
              <w:t xml:space="preserve"> 0.2394             0.2113             0.1268</w:t>
            </w:r>
          </w:p>
        </w:tc>
      </w:tr>
      <w:tr w:rsidR="00EC1131" w:rsidRPr="00F06FB0" w14:paraId="3CB85062" w14:textId="77777777" w:rsidTr="0038689B">
        <w:tc>
          <w:tcPr>
            <w:tcW w:w="9350" w:type="dxa"/>
          </w:tcPr>
          <w:p w14:paraId="26BD06BD" w14:textId="77777777" w:rsidR="00EC1131" w:rsidRPr="00F06FB0" w:rsidRDefault="00EC1131" w:rsidP="0038689B">
            <w:r w:rsidRPr="00F06FB0">
              <w:t>Detection Prevalence       0.4225             0.4366             0.1408</w:t>
            </w:r>
          </w:p>
        </w:tc>
      </w:tr>
      <w:tr w:rsidR="00EC1131" w:rsidRPr="00F06FB0" w14:paraId="7BC24422" w14:textId="77777777" w:rsidTr="0038689B">
        <w:tc>
          <w:tcPr>
            <w:tcW w:w="9350" w:type="dxa"/>
          </w:tcPr>
          <w:p w14:paraId="05F0A3A2" w14:textId="77777777" w:rsidR="00EC1131" w:rsidRPr="00F06FB0" w:rsidRDefault="00EC1131" w:rsidP="0038689B">
            <w:r w:rsidRPr="00F06FB0">
              <w:t>Balanced Accuracy            0.8224             0.6107             0.6620</w:t>
            </w:r>
          </w:p>
        </w:tc>
      </w:tr>
    </w:tbl>
    <w:p w14:paraId="7C8D7731" w14:textId="77777777" w:rsidR="001D64B8" w:rsidRDefault="001D64B8" w:rsidP="004B1CCA"/>
    <w:p w14:paraId="3BDB35B1" w14:textId="78FC27BD" w:rsidR="004B1CCA" w:rsidRDefault="004B1CCA" w:rsidP="004B1CCA">
      <w:r>
        <w:t xml:space="preserve">After conducting a prediction on our test data set with the modified second model, we find our cross-model accuracy and error rates of our actual and predicted values in table </w:t>
      </w:r>
      <w:r>
        <w:t>11</w:t>
      </w:r>
      <w:r>
        <w:t xml:space="preserve">, with table </w:t>
      </w:r>
      <w:r>
        <w:t>12</w:t>
      </w:r>
      <w:r>
        <w:t xml:space="preserve"> showing the first ten rows of the predicted test data.</w:t>
      </w:r>
    </w:p>
    <w:p w14:paraId="3C4B5215" w14:textId="6D61BBEE" w:rsidR="00B56260" w:rsidRDefault="00B56260" w:rsidP="00B56260">
      <w:pPr>
        <w:pStyle w:val="Caption"/>
        <w:keepNext/>
      </w:pPr>
      <w:r>
        <w:t xml:space="preserve">Table </w:t>
      </w:r>
      <w:r>
        <w:fldChar w:fldCharType="begin"/>
      </w:r>
      <w:r>
        <w:instrText xml:space="preserve"> SEQ Table \* ARABIC </w:instrText>
      </w:r>
      <w:r>
        <w:fldChar w:fldCharType="separate"/>
      </w:r>
      <w:r>
        <w:rPr>
          <w:noProof/>
        </w:rPr>
        <w:t>11</w:t>
      </w:r>
      <w:r>
        <w:fldChar w:fldCharType="end"/>
      </w:r>
      <w:r>
        <w:t xml:space="preserve">. </w:t>
      </w:r>
      <w:r>
        <w:t>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463732"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D065FA" w:rsidRDefault="00B56260"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D065FA" w:rsidRDefault="00B56260" w:rsidP="0038689B">
            <w:pPr>
              <w:rPr>
                <w:rFonts w:asciiTheme="majorHAnsi" w:hAnsiTheme="majorHAnsi" w:cstheme="majorHAnsi"/>
              </w:rPr>
            </w:pPr>
            <w:r>
              <w:rPr>
                <w:rFonts w:asciiTheme="majorHAnsi" w:hAnsiTheme="majorHAnsi" w:cstheme="majorHAnsi"/>
              </w:rPr>
              <w:t>Value</w:t>
            </w:r>
          </w:p>
        </w:tc>
      </w:tr>
      <w:tr w:rsidR="00B56260" w:rsidRPr="00463732"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0.</w:t>
            </w:r>
            <w:r w:rsidR="004B1CCA">
              <w:rPr>
                <w:rFonts w:asciiTheme="majorHAnsi" w:hAnsiTheme="majorHAnsi" w:cstheme="majorHAnsi"/>
              </w:rPr>
              <w:t>64</w:t>
            </w:r>
          </w:p>
        </w:tc>
      </w:tr>
      <w:tr w:rsidR="00B56260" w:rsidRPr="00463732"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82</w:t>
            </w:r>
          </w:p>
        </w:tc>
      </w:tr>
      <w:tr w:rsidR="00B56260" w:rsidRPr="00463732"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74</w:t>
            </w:r>
          </w:p>
        </w:tc>
      </w:tr>
      <w:tr w:rsidR="00B56260" w:rsidRPr="00463732"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46</w:t>
            </w:r>
          </w:p>
        </w:tc>
      </w:tr>
      <w:tr w:rsidR="00B56260" w:rsidRPr="00463732"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20</w:t>
            </w:r>
          </w:p>
        </w:tc>
      </w:tr>
    </w:tbl>
    <w:p w14:paraId="5C2C1ACF" w14:textId="77777777" w:rsidR="00B56260" w:rsidRDefault="00B56260" w:rsidP="005D127E"/>
    <w:p w14:paraId="5BED9324" w14:textId="5DDBD4C4" w:rsidR="008C7692" w:rsidRDefault="008C7692" w:rsidP="008C7692">
      <w:pPr>
        <w:pStyle w:val="Caption"/>
        <w:keepNext/>
      </w:pPr>
      <w:r>
        <w:t xml:space="preserve">Table </w:t>
      </w:r>
      <w:r w:rsidR="004720D0">
        <w:rPr>
          <w:noProof/>
        </w:rPr>
        <w:fldChar w:fldCharType="begin"/>
      </w:r>
      <w:r w:rsidR="004720D0">
        <w:rPr>
          <w:noProof/>
        </w:rPr>
        <w:instrText xml:space="preserve"> SEQ Table \* ARABIC </w:instrText>
      </w:r>
      <w:r w:rsidR="004720D0">
        <w:rPr>
          <w:noProof/>
        </w:rPr>
        <w:fldChar w:fldCharType="separate"/>
      </w:r>
      <w:r w:rsidR="00B56260">
        <w:rPr>
          <w:noProof/>
        </w:rPr>
        <w:t>12</w:t>
      </w:r>
      <w:r w:rsidR="004720D0">
        <w:rPr>
          <w:noProof/>
        </w:rPr>
        <w:fldChar w:fldCharType="end"/>
      </w:r>
      <w:r>
        <w:t xml:space="preserve">. Actual vs Predicted </w:t>
      </w:r>
      <w:r w:rsidR="0048275B">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463732"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463732" w:rsidRDefault="008C7692" w:rsidP="00615F1F">
            <w: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463732" w:rsidRDefault="008C7692" w:rsidP="00615F1F">
            <w: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463732" w:rsidRDefault="008C7692" w:rsidP="00615F1F">
            <w:r>
              <w:t>Predicted</w:t>
            </w:r>
          </w:p>
        </w:tc>
      </w:tr>
      <w:tr w:rsidR="008C7692" w:rsidRPr="00463732"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463732" w:rsidRDefault="0048275B"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463732" w:rsidRDefault="00845093"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463732" w:rsidRDefault="00845093" w:rsidP="00615F1F">
            <w:pPr>
              <w:spacing w:after="160" w:line="259" w:lineRule="auto"/>
            </w:pPr>
            <w:r>
              <w:t>2</w:t>
            </w:r>
          </w:p>
        </w:tc>
      </w:tr>
      <w:tr w:rsidR="008C7692" w:rsidRPr="00463732"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463732" w:rsidRDefault="0048275B"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463732" w:rsidRDefault="00845093" w:rsidP="00615F1F">
            <w:pPr>
              <w:spacing w:after="160" w:line="259" w:lineRule="auto"/>
            </w:pPr>
            <w:r>
              <w:t>2</w:t>
            </w:r>
          </w:p>
        </w:tc>
      </w:tr>
      <w:tr w:rsidR="008C7692" w:rsidRPr="00463732"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463732" w:rsidRDefault="00845093" w:rsidP="00615F1F">
            <w:pPr>
              <w:spacing w:after="160" w:line="259" w:lineRule="auto"/>
            </w:pPr>
            <w:r>
              <w:t>2</w:t>
            </w:r>
          </w:p>
        </w:tc>
      </w:tr>
      <w:tr w:rsidR="008C7692" w:rsidRPr="00463732"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463732" w:rsidRDefault="00A64121" w:rsidP="00615F1F">
            <w:pPr>
              <w:spacing w:after="160" w:line="259" w:lineRule="auto"/>
            </w:pPr>
            <w:r>
              <w:t>1</w:t>
            </w:r>
          </w:p>
        </w:tc>
      </w:tr>
      <w:tr w:rsidR="008C7692" w:rsidRPr="00463732"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463732" w:rsidRDefault="00A64121" w:rsidP="00615F1F">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463732" w:rsidRDefault="00253D95" w:rsidP="00615F1F">
            <w:pPr>
              <w:spacing w:after="160" w:line="259" w:lineRule="auto"/>
            </w:pPr>
            <w:r>
              <w:t>1</w:t>
            </w:r>
          </w:p>
        </w:tc>
      </w:tr>
      <w:tr w:rsidR="008C7692" w:rsidRPr="00463732"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463732" w:rsidRDefault="00A64121" w:rsidP="00615F1F">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463732" w:rsidRDefault="00A64121" w:rsidP="00615F1F">
            <w:pPr>
              <w:spacing w:after="160" w:line="259" w:lineRule="auto"/>
            </w:pPr>
            <w:r>
              <w:t>1</w:t>
            </w:r>
          </w:p>
        </w:tc>
      </w:tr>
      <w:tr w:rsidR="008C7692" w:rsidRPr="00463732"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463732" w:rsidRDefault="00A64121" w:rsidP="00615F1F">
            <w:pPr>
              <w:spacing w:after="160" w:line="259" w:lineRule="auto"/>
            </w:pPr>
            <w:r>
              <w:lastRenderedPageBreak/>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463732" w:rsidRDefault="00253D95" w:rsidP="00615F1F">
            <w:pPr>
              <w:spacing w:after="160" w:line="259" w:lineRule="auto"/>
            </w:pPr>
            <w:r>
              <w:t>3</w:t>
            </w:r>
          </w:p>
        </w:tc>
      </w:tr>
      <w:tr w:rsidR="008C7692" w:rsidRPr="00463732"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463732" w:rsidRDefault="00A64121" w:rsidP="00615F1F">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463732" w:rsidRDefault="00253D95" w:rsidP="00615F1F">
            <w:pPr>
              <w:spacing w:after="160" w:line="259" w:lineRule="auto"/>
            </w:pPr>
            <w:r>
              <w:t>3</w:t>
            </w:r>
          </w:p>
        </w:tc>
      </w:tr>
      <w:tr w:rsidR="008C7692" w:rsidRPr="00463732"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463732" w:rsidRDefault="00A64121" w:rsidP="00615F1F">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463732" w:rsidRDefault="00253D95" w:rsidP="00615F1F">
            <w:pPr>
              <w:spacing w:after="160" w:line="259" w:lineRule="auto"/>
            </w:pPr>
            <w:r>
              <w:t>3</w:t>
            </w:r>
          </w:p>
        </w:tc>
      </w:tr>
      <w:tr w:rsidR="008C7692" w:rsidRPr="00463732"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463732" w:rsidRDefault="00A64121" w:rsidP="00615F1F">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463732" w:rsidRDefault="00A64121" w:rsidP="00615F1F">
            <w:pPr>
              <w:spacing w:after="160" w:line="259" w:lineRule="auto"/>
            </w:pPr>
            <w:r>
              <w:t>1</w:t>
            </w:r>
          </w:p>
        </w:tc>
      </w:tr>
    </w:tbl>
    <w:p w14:paraId="072BB961" w14:textId="730CDDFC" w:rsidR="00356D90" w:rsidRDefault="00356D90" w:rsidP="00356D90">
      <w:pPr>
        <w:ind w:firstLine="0"/>
      </w:pPr>
    </w:p>
    <w:p w14:paraId="14C8B533" w14:textId="77955AB1" w:rsidR="00514050" w:rsidRDefault="0046548C" w:rsidP="00514050">
      <w:r>
        <w:t>Figure 21 shows the ROC curve for each bin, with a mean Area Under Curve (AUC) of</w:t>
      </w:r>
      <w:r w:rsidR="00872764">
        <w:t xml:space="preserve"> 0.76.</w:t>
      </w:r>
      <w:r w:rsidR="003D58D9">
        <w:t xml:space="preserve"> </w:t>
      </w:r>
      <w:r w:rsidR="00514050">
        <w:t xml:space="preserve">After an exhaustive study of applying </w:t>
      </w:r>
      <w:r w:rsidR="005052F6">
        <w:t>a</w:t>
      </w:r>
      <w:r w:rsidR="005052F6" w:rsidRPr="005052F6">
        <w:t xml:space="preserve"> </w:t>
      </w:r>
      <w:r w:rsidR="005052F6">
        <w:t>r</w:t>
      </w:r>
      <w:r w:rsidR="005052F6" w:rsidRPr="005052F6">
        <w:t xml:space="preserve">ecursive </w:t>
      </w:r>
      <w:r w:rsidR="005052F6">
        <w:t>p</w:t>
      </w:r>
      <w:r w:rsidR="005052F6" w:rsidRPr="005052F6">
        <w:t xml:space="preserve">artitioning </w:t>
      </w:r>
      <w:r w:rsidR="005052F6">
        <w:t>d</w:t>
      </w:r>
      <w:r w:rsidR="005052F6" w:rsidRPr="005052F6">
        <w:t xml:space="preserve">ecision </w:t>
      </w:r>
      <w:r w:rsidR="005052F6">
        <w:t>t</w:t>
      </w:r>
      <w:r w:rsidR="005052F6" w:rsidRPr="005052F6">
        <w:t>ree</w:t>
      </w:r>
      <w:r w:rsidR="005052F6">
        <w:t xml:space="preserve"> </w:t>
      </w:r>
      <w:r w:rsidR="00514050">
        <w:t xml:space="preserve"> to the </w:t>
      </w:r>
      <w:proofErr w:type="spellStart"/>
      <w:r w:rsidR="00514050">
        <w:t>BodyFat</w:t>
      </w:r>
      <w:proofErr w:type="spellEnd"/>
      <w:r w:rsidR="00514050">
        <w:t xml:space="preserve"> data set, we can conclude that a </w:t>
      </w:r>
      <w:r w:rsidR="005052F6">
        <w:t>cross-validated 10-fold</w:t>
      </w:r>
      <w:r w:rsidR="001A1A05">
        <w:t xml:space="preserve"> </w:t>
      </w:r>
      <w:r w:rsidR="00B45A03">
        <w:t>5-time</w:t>
      </w:r>
      <w:r w:rsidR="001A1A05">
        <w:t xml:space="preserve"> repeat rpart algorithm with a tuned length of 100 will produce the best model</w:t>
      </w:r>
      <w:r w:rsidR="00B45A03">
        <w:t xml:space="preserve"> </w:t>
      </w:r>
      <w:r w:rsidR="001A1A05">
        <w:t>using only the abdomen circumference attribute</w:t>
      </w:r>
      <w:r w:rsidR="00514050">
        <w:t>.</w:t>
      </w:r>
      <w:r w:rsidR="00B45A03">
        <w:t xml:space="preserve"> </w:t>
      </w:r>
    </w:p>
    <w:p w14:paraId="4FAD0482" w14:textId="312C8A77" w:rsidR="00356D90" w:rsidRDefault="00356D90" w:rsidP="00356D90">
      <w:pPr>
        <w:ind w:firstLine="0"/>
      </w:pPr>
    </w:p>
    <w:p w14:paraId="243B698E" w14:textId="77777777" w:rsidR="00872764" w:rsidRDefault="00872764" w:rsidP="00872764">
      <w:pPr>
        <w:keepNext/>
        <w:ind w:firstLine="0"/>
      </w:pPr>
      <w:r>
        <w:rPr>
          <w:noProof/>
        </w:rPr>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29">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77777777" w:rsidR="00A62233" w:rsidRDefault="00872764" w:rsidP="00A62233">
      <w:pPr>
        <w:pStyle w:val="Caption"/>
      </w:pPr>
      <w:r>
        <w:t xml:space="preserve">Figure </w:t>
      </w:r>
      <w:r>
        <w:fldChar w:fldCharType="begin"/>
      </w:r>
      <w:r>
        <w:instrText xml:space="preserve"> SEQ Figure \* ARABIC </w:instrText>
      </w:r>
      <w:r>
        <w:fldChar w:fldCharType="separate"/>
      </w:r>
      <w:r>
        <w:rPr>
          <w:noProof/>
        </w:rPr>
        <w:t>21</w:t>
      </w:r>
      <w:r>
        <w:fldChar w:fldCharType="end"/>
      </w:r>
      <w:r>
        <w:t>. ROC curve plot for 3-bin cross-validated rpart decision tree model on test set data.</w:t>
      </w:r>
      <w:bookmarkStart w:id="16" w:name="_Toc517644454"/>
    </w:p>
    <w:p w14:paraId="089CBD4E" w14:textId="750F0D50" w:rsidR="00A62233" w:rsidRPr="00A62233" w:rsidRDefault="00A62233" w:rsidP="00A62233">
      <w:pPr>
        <w:pStyle w:val="Caption"/>
        <w:ind w:firstLine="720"/>
        <w:rPr>
          <w:i w:val="0"/>
          <w:sz w:val="24"/>
          <w:szCs w:val="24"/>
        </w:rPr>
      </w:pPr>
      <w:r w:rsidRPr="00A62233">
        <w:rPr>
          <w:i w:val="0"/>
          <w:sz w:val="24"/>
          <w:szCs w:val="24"/>
        </w:rPr>
        <w:t xml:space="preserve">In the next section we will apply a naïve </w:t>
      </w:r>
      <w:proofErr w:type="spellStart"/>
      <w:r w:rsidRPr="00A62233">
        <w:rPr>
          <w:i w:val="0"/>
          <w:sz w:val="24"/>
          <w:szCs w:val="24"/>
        </w:rPr>
        <w:t>bayes</w:t>
      </w:r>
      <w:proofErr w:type="spellEnd"/>
      <w:r w:rsidRPr="00A62233">
        <w:rPr>
          <w:i w:val="0"/>
          <w:sz w:val="24"/>
          <w:szCs w:val="24"/>
        </w:rPr>
        <w:t xml:space="preserve"> algorithm on the Bodyfat data set to determine its effectiveness.</w:t>
      </w:r>
    </w:p>
    <w:p w14:paraId="1F03F722" w14:textId="5FD45C12" w:rsidR="007D5902" w:rsidRPr="004720D0" w:rsidRDefault="007D5902" w:rsidP="007D5902">
      <w:pPr>
        <w:pStyle w:val="Heading3"/>
        <w:rPr>
          <w:b w:val="0"/>
        </w:rPr>
      </w:pPr>
      <w:r>
        <w:t>Naïve Bayes Classification.</w:t>
      </w:r>
      <w:bookmarkEnd w:id="16"/>
      <w:r w:rsidR="004720D0">
        <w:t xml:space="preserve"> </w:t>
      </w:r>
      <w:bookmarkStart w:id="17" w:name="_GoBack"/>
      <w:bookmarkEnd w:id="17"/>
      <w:r w:rsidR="004720D0" w:rsidRPr="004720D0">
        <w:rPr>
          <w:b w:val="0"/>
        </w:rPr>
        <w:t>For this algorithm we will be employing the same data preprocessing we used in our linear regression model. The only exception, we will discretize</w:t>
      </w:r>
    </w:p>
    <w:p w14:paraId="36139C21" w14:textId="3E76B129" w:rsidR="00E71A81" w:rsidRPr="000E2B3E" w:rsidRDefault="001642AC" w:rsidP="001642AC">
      <w:pPr>
        <w:pStyle w:val="Heading1"/>
        <w:rPr>
          <w:rFonts w:asciiTheme="minorHAnsi" w:hAnsiTheme="minorHAnsi" w:cstheme="minorHAnsi"/>
        </w:rPr>
      </w:pPr>
      <w:bookmarkStart w:id="18" w:name="_Toc517644455"/>
      <w:r w:rsidRPr="000E2B3E">
        <w:rPr>
          <w:rFonts w:asciiTheme="minorHAnsi" w:hAnsiTheme="minorHAnsi" w:cstheme="minorHAnsi"/>
        </w:rPr>
        <w:t>Conclusion</w:t>
      </w:r>
      <w:bookmarkEnd w:id="18"/>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9" w:name="_Toc517644456"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9"/>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30"/>
      <w:headerReference w:type="first" r:id="rId3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4720D0">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81"/>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tqgFAOAHUlQtAAAA"/>
  </w:docVars>
  <w:rsids>
    <w:rsidRoot w:val="00F44021"/>
    <w:rsid w:val="0000006F"/>
    <w:rsid w:val="0000154D"/>
    <w:rsid w:val="00001907"/>
    <w:rsid w:val="00006848"/>
    <w:rsid w:val="00011C5A"/>
    <w:rsid w:val="00012835"/>
    <w:rsid w:val="000128CC"/>
    <w:rsid w:val="000140BC"/>
    <w:rsid w:val="00015861"/>
    <w:rsid w:val="000219C4"/>
    <w:rsid w:val="00024132"/>
    <w:rsid w:val="00025E7A"/>
    <w:rsid w:val="00027E0D"/>
    <w:rsid w:val="00030363"/>
    <w:rsid w:val="0003104F"/>
    <w:rsid w:val="00035181"/>
    <w:rsid w:val="00036634"/>
    <w:rsid w:val="00036758"/>
    <w:rsid w:val="000408FC"/>
    <w:rsid w:val="000415A8"/>
    <w:rsid w:val="00043423"/>
    <w:rsid w:val="000439D1"/>
    <w:rsid w:val="00043DF9"/>
    <w:rsid w:val="00046E99"/>
    <w:rsid w:val="00047E7E"/>
    <w:rsid w:val="00051770"/>
    <w:rsid w:val="000518FB"/>
    <w:rsid w:val="00052D12"/>
    <w:rsid w:val="00053EDF"/>
    <w:rsid w:val="00055557"/>
    <w:rsid w:val="00055559"/>
    <w:rsid w:val="00057476"/>
    <w:rsid w:val="000579F7"/>
    <w:rsid w:val="00062AEC"/>
    <w:rsid w:val="000650D0"/>
    <w:rsid w:val="00072418"/>
    <w:rsid w:val="00072A37"/>
    <w:rsid w:val="00075BF0"/>
    <w:rsid w:val="00082311"/>
    <w:rsid w:val="000859A9"/>
    <w:rsid w:val="00086620"/>
    <w:rsid w:val="00091197"/>
    <w:rsid w:val="000923BA"/>
    <w:rsid w:val="000973B0"/>
    <w:rsid w:val="000A24B4"/>
    <w:rsid w:val="000A3D56"/>
    <w:rsid w:val="000A6943"/>
    <w:rsid w:val="000A7A8D"/>
    <w:rsid w:val="000B0E03"/>
    <w:rsid w:val="000B14F4"/>
    <w:rsid w:val="000B2793"/>
    <w:rsid w:val="000B3C01"/>
    <w:rsid w:val="000B5165"/>
    <w:rsid w:val="000B5E18"/>
    <w:rsid w:val="000B6C2C"/>
    <w:rsid w:val="000B7CD9"/>
    <w:rsid w:val="000C4EF3"/>
    <w:rsid w:val="000C674C"/>
    <w:rsid w:val="000C6DC3"/>
    <w:rsid w:val="000C7346"/>
    <w:rsid w:val="000C7899"/>
    <w:rsid w:val="000D0C0F"/>
    <w:rsid w:val="000D2DC7"/>
    <w:rsid w:val="000D3063"/>
    <w:rsid w:val="000D3F41"/>
    <w:rsid w:val="000D54A1"/>
    <w:rsid w:val="000D687C"/>
    <w:rsid w:val="000E2810"/>
    <w:rsid w:val="000E2B3E"/>
    <w:rsid w:val="000F0768"/>
    <w:rsid w:val="000F0D3B"/>
    <w:rsid w:val="000F4899"/>
    <w:rsid w:val="001005F6"/>
    <w:rsid w:val="00102267"/>
    <w:rsid w:val="001028CE"/>
    <w:rsid w:val="00102A5D"/>
    <w:rsid w:val="001035B4"/>
    <w:rsid w:val="0010460A"/>
    <w:rsid w:val="00104D55"/>
    <w:rsid w:val="001051AE"/>
    <w:rsid w:val="00106AFE"/>
    <w:rsid w:val="001076A7"/>
    <w:rsid w:val="001105DD"/>
    <w:rsid w:val="00111600"/>
    <w:rsid w:val="001125FC"/>
    <w:rsid w:val="0011336D"/>
    <w:rsid w:val="00114A16"/>
    <w:rsid w:val="00114B11"/>
    <w:rsid w:val="00116D2F"/>
    <w:rsid w:val="001226AB"/>
    <w:rsid w:val="00124028"/>
    <w:rsid w:val="00130ACB"/>
    <w:rsid w:val="0013619E"/>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1A05"/>
    <w:rsid w:val="001A3148"/>
    <w:rsid w:val="001A4C66"/>
    <w:rsid w:val="001A7F86"/>
    <w:rsid w:val="001B1216"/>
    <w:rsid w:val="001B169C"/>
    <w:rsid w:val="001B1BE6"/>
    <w:rsid w:val="001B3441"/>
    <w:rsid w:val="001B7D4E"/>
    <w:rsid w:val="001C0503"/>
    <w:rsid w:val="001C0B44"/>
    <w:rsid w:val="001C151E"/>
    <w:rsid w:val="001C1773"/>
    <w:rsid w:val="001C2D7E"/>
    <w:rsid w:val="001C36FA"/>
    <w:rsid w:val="001C5757"/>
    <w:rsid w:val="001C5E8A"/>
    <w:rsid w:val="001C72EF"/>
    <w:rsid w:val="001C7F8B"/>
    <w:rsid w:val="001D18CD"/>
    <w:rsid w:val="001D21C1"/>
    <w:rsid w:val="001D3A42"/>
    <w:rsid w:val="001D4EE8"/>
    <w:rsid w:val="001D64B8"/>
    <w:rsid w:val="001E1D4E"/>
    <w:rsid w:val="001E284B"/>
    <w:rsid w:val="001E3DFC"/>
    <w:rsid w:val="001E4412"/>
    <w:rsid w:val="001F6E47"/>
    <w:rsid w:val="001F72E6"/>
    <w:rsid w:val="001F73A9"/>
    <w:rsid w:val="00210B3B"/>
    <w:rsid w:val="00210CAA"/>
    <w:rsid w:val="002110A5"/>
    <w:rsid w:val="00211E25"/>
    <w:rsid w:val="0021259A"/>
    <w:rsid w:val="00214F08"/>
    <w:rsid w:val="002174EC"/>
    <w:rsid w:val="00221A9D"/>
    <w:rsid w:val="00222488"/>
    <w:rsid w:val="0022302C"/>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40E5"/>
    <w:rsid w:val="002459FB"/>
    <w:rsid w:val="00246C4D"/>
    <w:rsid w:val="0024752C"/>
    <w:rsid w:val="00251667"/>
    <w:rsid w:val="00253D95"/>
    <w:rsid w:val="00256B78"/>
    <w:rsid w:val="00262316"/>
    <w:rsid w:val="00262B5A"/>
    <w:rsid w:val="0026456E"/>
    <w:rsid w:val="002649D5"/>
    <w:rsid w:val="00265678"/>
    <w:rsid w:val="00272B63"/>
    <w:rsid w:val="0027473A"/>
    <w:rsid w:val="00287C08"/>
    <w:rsid w:val="00287DE5"/>
    <w:rsid w:val="0029276E"/>
    <w:rsid w:val="0029528B"/>
    <w:rsid w:val="00297311"/>
    <w:rsid w:val="00297935"/>
    <w:rsid w:val="002A0029"/>
    <w:rsid w:val="002A0C79"/>
    <w:rsid w:val="002A127B"/>
    <w:rsid w:val="002A2A12"/>
    <w:rsid w:val="002A4B13"/>
    <w:rsid w:val="002A57AC"/>
    <w:rsid w:val="002A5B1C"/>
    <w:rsid w:val="002A677B"/>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3294"/>
    <w:rsid w:val="002E3C81"/>
    <w:rsid w:val="002E75DF"/>
    <w:rsid w:val="002F0A1C"/>
    <w:rsid w:val="002F2DB8"/>
    <w:rsid w:val="002F30BC"/>
    <w:rsid w:val="002F4AAE"/>
    <w:rsid w:val="002F5690"/>
    <w:rsid w:val="002F62A6"/>
    <w:rsid w:val="002F6801"/>
    <w:rsid w:val="00302BC2"/>
    <w:rsid w:val="0030636D"/>
    <w:rsid w:val="003071F5"/>
    <w:rsid w:val="003076F4"/>
    <w:rsid w:val="00310CDD"/>
    <w:rsid w:val="00312212"/>
    <w:rsid w:val="003129E2"/>
    <w:rsid w:val="00312C47"/>
    <w:rsid w:val="00312FA2"/>
    <w:rsid w:val="00314228"/>
    <w:rsid w:val="00316613"/>
    <w:rsid w:val="00316D37"/>
    <w:rsid w:val="00320AF5"/>
    <w:rsid w:val="00321E9B"/>
    <w:rsid w:val="00325791"/>
    <w:rsid w:val="00325CEA"/>
    <w:rsid w:val="003268D1"/>
    <w:rsid w:val="00332CC2"/>
    <w:rsid w:val="00333D3C"/>
    <w:rsid w:val="00335AF7"/>
    <w:rsid w:val="00337D2C"/>
    <w:rsid w:val="00337E04"/>
    <w:rsid w:val="0034151B"/>
    <w:rsid w:val="00341F5F"/>
    <w:rsid w:val="00344DEB"/>
    <w:rsid w:val="00345998"/>
    <w:rsid w:val="0035055F"/>
    <w:rsid w:val="00351A5A"/>
    <w:rsid w:val="0035248C"/>
    <w:rsid w:val="003529DD"/>
    <w:rsid w:val="00354223"/>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5319"/>
    <w:rsid w:val="00395D16"/>
    <w:rsid w:val="003A093C"/>
    <w:rsid w:val="003A15C3"/>
    <w:rsid w:val="003A3E4E"/>
    <w:rsid w:val="003A45F4"/>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401194"/>
    <w:rsid w:val="00402CEA"/>
    <w:rsid w:val="00407F14"/>
    <w:rsid w:val="00415016"/>
    <w:rsid w:val="00416DBA"/>
    <w:rsid w:val="00423676"/>
    <w:rsid w:val="0042434E"/>
    <w:rsid w:val="00425247"/>
    <w:rsid w:val="00426DCE"/>
    <w:rsid w:val="00430AB5"/>
    <w:rsid w:val="00431DEC"/>
    <w:rsid w:val="00435C21"/>
    <w:rsid w:val="00442CCF"/>
    <w:rsid w:val="004444A1"/>
    <w:rsid w:val="004506EE"/>
    <w:rsid w:val="00453F75"/>
    <w:rsid w:val="00455EE3"/>
    <w:rsid w:val="0045789C"/>
    <w:rsid w:val="00460CEE"/>
    <w:rsid w:val="00464CDD"/>
    <w:rsid w:val="00465208"/>
    <w:rsid w:val="0046548C"/>
    <w:rsid w:val="00466513"/>
    <w:rsid w:val="004700B8"/>
    <w:rsid w:val="00470ACE"/>
    <w:rsid w:val="004711F1"/>
    <w:rsid w:val="004720D0"/>
    <w:rsid w:val="00473C89"/>
    <w:rsid w:val="00474B61"/>
    <w:rsid w:val="00475D2F"/>
    <w:rsid w:val="00476FE2"/>
    <w:rsid w:val="0048020F"/>
    <w:rsid w:val="0048086A"/>
    <w:rsid w:val="0048275B"/>
    <w:rsid w:val="00483200"/>
    <w:rsid w:val="00483682"/>
    <w:rsid w:val="00484501"/>
    <w:rsid w:val="00485EA4"/>
    <w:rsid w:val="00487347"/>
    <w:rsid w:val="004929BA"/>
    <w:rsid w:val="00493DF3"/>
    <w:rsid w:val="0049540C"/>
    <w:rsid w:val="004A2A3E"/>
    <w:rsid w:val="004A519D"/>
    <w:rsid w:val="004A70DB"/>
    <w:rsid w:val="004B1CCA"/>
    <w:rsid w:val="004B326B"/>
    <w:rsid w:val="004B5FB2"/>
    <w:rsid w:val="004B7D88"/>
    <w:rsid w:val="004C04FB"/>
    <w:rsid w:val="004C08B6"/>
    <w:rsid w:val="004C12A0"/>
    <w:rsid w:val="004C2964"/>
    <w:rsid w:val="004C5730"/>
    <w:rsid w:val="004C5CD5"/>
    <w:rsid w:val="004D1E7D"/>
    <w:rsid w:val="004D336D"/>
    <w:rsid w:val="004D3A85"/>
    <w:rsid w:val="004D4646"/>
    <w:rsid w:val="004D466A"/>
    <w:rsid w:val="004D6F8D"/>
    <w:rsid w:val="004E0202"/>
    <w:rsid w:val="004E0557"/>
    <w:rsid w:val="004E16C5"/>
    <w:rsid w:val="004E2EF2"/>
    <w:rsid w:val="004E3859"/>
    <w:rsid w:val="004F1F07"/>
    <w:rsid w:val="004F45B3"/>
    <w:rsid w:val="004F4A06"/>
    <w:rsid w:val="004F5A6E"/>
    <w:rsid w:val="0050159B"/>
    <w:rsid w:val="00501BB5"/>
    <w:rsid w:val="005033CF"/>
    <w:rsid w:val="0050454F"/>
    <w:rsid w:val="005052F6"/>
    <w:rsid w:val="00505433"/>
    <w:rsid w:val="00505966"/>
    <w:rsid w:val="00507372"/>
    <w:rsid w:val="0051141D"/>
    <w:rsid w:val="00511D23"/>
    <w:rsid w:val="005125D4"/>
    <w:rsid w:val="00513E0C"/>
    <w:rsid w:val="00513E85"/>
    <w:rsid w:val="00514050"/>
    <w:rsid w:val="00514139"/>
    <w:rsid w:val="005145B9"/>
    <w:rsid w:val="005158FE"/>
    <w:rsid w:val="005164B6"/>
    <w:rsid w:val="00516EDC"/>
    <w:rsid w:val="00520041"/>
    <w:rsid w:val="005220B8"/>
    <w:rsid w:val="005229EB"/>
    <w:rsid w:val="00522AF4"/>
    <w:rsid w:val="00527D5A"/>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71AB5"/>
    <w:rsid w:val="00582FC0"/>
    <w:rsid w:val="005845F3"/>
    <w:rsid w:val="00584ED2"/>
    <w:rsid w:val="005861EB"/>
    <w:rsid w:val="00586BCE"/>
    <w:rsid w:val="00586E27"/>
    <w:rsid w:val="00591690"/>
    <w:rsid w:val="00592369"/>
    <w:rsid w:val="005929F3"/>
    <w:rsid w:val="005958DF"/>
    <w:rsid w:val="005A283C"/>
    <w:rsid w:val="005A2CC0"/>
    <w:rsid w:val="005A31EE"/>
    <w:rsid w:val="005A3BD9"/>
    <w:rsid w:val="005A4F7D"/>
    <w:rsid w:val="005A6FFF"/>
    <w:rsid w:val="005B232C"/>
    <w:rsid w:val="005B3E43"/>
    <w:rsid w:val="005B3FB3"/>
    <w:rsid w:val="005B44A7"/>
    <w:rsid w:val="005B4695"/>
    <w:rsid w:val="005B46AB"/>
    <w:rsid w:val="005B570A"/>
    <w:rsid w:val="005C0936"/>
    <w:rsid w:val="005C4937"/>
    <w:rsid w:val="005C66C7"/>
    <w:rsid w:val="005C6EAD"/>
    <w:rsid w:val="005D127E"/>
    <w:rsid w:val="005D303E"/>
    <w:rsid w:val="005D3A03"/>
    <w:rsid w:val="005D3AB0"/>
    <w:rsid w:val="005E09F0"/>
    <w:rsid w:val="005E0FC3"/>
    <w:rsid w:val="005E3DE8"/>
    <w:rsid w:val="005E4236"/>
    <w:rsid w:val="005E4B83"/>
    <w:rsid w:val="005F06B4"/>
    <w:rsid w:val="005F2FD9"/>
    <w:rsid w:val="005F337D"/>
    <w:rsid w:val="005F3B0B"/>
    <w:rsid w:val="006000C8"/>
    <w:rsid w:val="00601DFB"/>
    <w:rsid w:val="00602C01"/>
    <w:rsid w:val="0060324B"/>
    <w:rsid w:val="006045CF"/>
    <w:rsid w:val="00605FBE"/>
    <w:rsid w:val="006076B2"/>
    <w:rsid w:val="00607DEA"/>
    <w:rsid w:val="00610445"/>
    <w:rsid w:val="00610B19"/>
    <w:rsid w:val="00611031"/>
    <w:rsid w:val="0061251A"/>
    <w:rsid w:val="006158D3"/>
    <w:rsid w:val="0061603E"/>
    <w:rsid w:val="00616696"/>
    <w:rsid w:val="00617380"/>
    <w:rsid w:val="00617982"/>
    <w:rsid w:val="00621E41"/>
    <w:rsid w:val="00623301"/>
    <w:rsid w:val="00625C06"/>
    <w:rsid w:val="0062731E"/>
    <w:rsid w:val="00631199"/>
    <w:rsid w:val="00633BB2"/>
    <w:rsid w:val="006340E6"/>
    <w:rsid w:val="00641A9E"/>
    <w:rsid w:val="00642325"/>
    <w:rsid w:val="00643617"/>
    <w:rsid w:val="006454AE"/>
    <w:rsid w:val="0064622B"/>
    <w:rsid w:val="00650BA3"/>
    <w:rsid w:val="0065132B"/>
    <w:rsid w:val="00652453"/>
    <w:rsid w:val="006532AC"/>
    <w:rsid w:val="00654B16"/>
    <w:rsid w:val="00654DE2"/>
    <w:rsid w:val="0065548C"/>
    <w:rsid w:val="00660FF3"/>
    <w:rsid w:val="0066199D"/>
    <w:rsid w:val="00661CFF"/>
    <w:rsid w:val="006636FC"/>
    <w:rsid w:val="006644EA"/>
    <w:rsid w:val="00664EDF"/>
    <w:rsid w:val="006677FA"/>
    <w:rsid w:val="00670894"/>
    <w:rsid w:val="00670923"/>
    <w:rsid w:val="006746F0"/>
    <w:rsid w:val="00675526"/>
    <w:rsid w:val="00677D41"/>
    <w:rsid w:val="00680441"/>
    <w:rsid w:val="006814B7"/>
    <w:rsid w:val="0068286B"/>
    <w:rsid w:val="00682DDF"/>
    <w:rsid w:val="006839B9"/>
    <w:rsid w:val="00683F8A"/>
    <w:rsid w:val="006844C7"/>
    <w:rsid w:val="0069211B"/>
    <w:rsid w:val="00693F74"/>
    <w:rsid w:val="00695AE7"/>
    <w:rsid w:val="0069753C"/>
    <w:rsid w:val="00697AED"/>
    <w:rsid w:val="006A1ED1"/>
    <w:rsid w:val="006A2BA7"/>
    <w:rsid w:val="006A3CA4"/>
    <w:rsid w:val="006A4037"/>
    <w:rsid w:val="006A4538"/>
    <w:rsid w:val="006B18BA"/>
    <w:rsid w:val="006B2DE6"/>
    <w:rsid w:val="006B7437"/>
    <w:rsid w:val="006B760B"/>
    <w:rsid w:val="006C3E56"/>
    <w:rsid w:val="006C4D72"/>
    <w:rsid w:val="006C4EAC"/>
    <w:rsid w:val="006C7E92"/>
    <w:rsid w:val="006D0080"/>
    <w:rsid w:val="006D1DA5"/>
    <w:rsid w:val="006D5849"/>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7C72"/>
    <w:rsid w:val="00710CC0"/>
    <w:rsid w:val="0071567C"/>
    <w:rsid w:val="00716902"/>
    <w:rsid w:val="00722C7D"/>
    <w:rsid w:val="00722E33"/>
    <w:rsid w:val="00725141"/>
    <w:rsid w:val="0072523F"/>
    <w:rsid w:val="007274A0"/>
    <w:rsid w:val="00732B6A"/>
    <w:rsid w:val="0073656B"/>
    <w:rsid w:val="007367B1"/>
    <w:rsid w:val="00737E9F"/>
    <w:rsid w:val="007414F9"/>
    <w:rsid w:val="00743BE6"/>
    <w:rsid w:val="00745589"/>
    <w:rsid w:val="00745B58"/>
    <w:rsid w:val="0074723E"/>
    <w:rsid w:val="00747FEF"/>
    <w:rsid w:val="00754010"/>
    <w:rsid w:val="00754677"/>
    <w:rsid w:val="00757560"/>
    <w:rsid w:val="00760AAD"/>
    <w:rsid w:val="00760E0D"/>
    <w:rsid w:val="00764631"/>
    <w:rsid w:val="007657FE"/>
    <w:rsid w:val="00765FB8"/>
    <w:rsid w:val="00766DDD"/>
    <w:rsid w:val="0076729E"/>
    <w:rsid w:val="00767839"/>
    <w:rsid w:val="00767C86"/>
    <w:rsid w:val="0077008D"/>
    <w:rsid w:val="00771BE6"/>
    <w:rsid w:val="00774B17"/>
    <w:rsid w:val="00775FB1"/>
    <w:rsid w:val="007764D8"/>
    <w:rsid w:val="00777110"/>
    <w:rsid w:val="00781D32"/>
    <w:rsid w:val="00786635"/>
    <w:rsid w:val="00787C80"/>
    <w:rsid w:val="00793A6F"/>
    <w:rsid w:val="00793A76"/>
    <w:rsid w:val="00796D6C"/>
    <w:rsid w:val="007A1003"/>
    <w:rsid w:val="007A113E"/>
    <w:rsid w:val="007A1A7E"/>
    <w:rsid w:val="007A3399"/>
    <w:rsid w:val="007A38E4"/>
    <w:rsid w:val="007A4DB2"/>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7386"/>
    <w:rsid w:val="007E0526"/>
    <w:rsid w:val="007E38F6"/>
    <w:rsid w:val="007E43DF"/>
    <w:rsid w:val="007E7DC4"/>
    <w:rsid w:val="007F2990"/>
    <w:rsid w:val="007F42D3"/>
    <w:rsid w:val="007F557E"/>
    <w:rsid w:val="007F5CFF"/>
    <w:rsid w:val="007F65CF"/>
    <w:rsid w:val="007F6621"/>
    <w:rsid w:val="008002C0"/>
    <w:rsid w:val="00800FF1"/>
    <w:rsid w:val="00802C32"/>
    <w:rsid w:val="0080336C"/>
    <w:rsid w:val="00806314"/>
    <w:rsid w:val="00806688"/>
    <w:rsid w:val="00807580"/>
    <w:rsid w:val="00811621"/>
    <w:rsid w:val="00811A17"/>
    <w:rsid w:val="00813671"/>
    <w:rsid w:val="008246C8"/>
    <w:rsid w:val="00826F1A"/>
    <w:rsid w:val="008275BA"/>
    <w:rsid w:val="00830F49"/>
    <w:rsid w:val="008320A8"/>
    <w:rsid w:val="00833E78"/>
    <w:rsid w:val="00834E37"/>
    <w:rsid w:val="00836A65"/>
    <w:rsid w:val="008429B8"/>
    <w:rsid w:val="00845093"/>
    <w:rsid w:val="00845324"/>
    <w:rsid w:val="0084636A"/>
    <w:rsid w:val="00846F55"/>
    <w:rsid w:val="00851C99"/>
    <w:rsid w:val="0085582A"/>
    <w:rsid w:val="008559F0"/>
    <w:rsid w:val="00855C40"/>
    <w:rsid w:val="0086396A"/>
    <w:rsid w:val="008647DF"/>
    <w:rsid w:val="008653C6"/>
    <w:rsid w:val="00865510"/>
    <w:rsid w:val="00866B72"/>
    <w:rsid w:val="008703F4"/>
    <w:rsid w:val="00872764"/>
    <w:rsid w:val="00872EA6"/>
    <w:rsid w:val="00873A14"/>
    <w:rsid w:val="00875356"/>
    <w:rsid w:val="008772CB"/>
    <w:rsid w:val="00877A77"/>
    <w:rsid w:val="00877CEF"/>
    <w:rsid w:val="0088232B"/>
    <w:rsid w:val="00885D86"/>
    <w:rsid w:val="0088606A"/>
    <w:rsid w:val="00886C97"/>
    <w:rsid w:val="00891003"/>
    <w:rsid w:val="00891120"/>
    <w:rsid w:val="00891BCB"/>
    <w:rsid w:val="0089346C"/>
    <w:rsid w:val="008948FC"/>
    <w:rsid w:val="00895640"/>
    <w:rsid w:val="00895DF6"/>
    <w:rsid w:val="00897E9B"/>
    <w:rsid w:val="008A2FCB"/>
    <w:rsid w:val="008A54C2"/>
    <w:rsid w:val="008B0A91"/>
    <w:rsid w:val="008B527E"/>
    <w:rsid w:val="008B6FAB"/>
    <w:rsid w:val="008B7EDE"/>
    <w:rsid w:val="008C0CC6"/>
    <w:rsid w:val="008C1770"/>
    <w:rsid w:val="008C2685"/>
    <w:rsid w:val="008C3CF7"/>
    <w:rsid w:val="008C5323"/>
    <w:rsid w:val="008C5460"/>
    <w:rsid w:val="008C681D"/>
    <w:rsid w:val="008C7692"/>
    <w:rsid w:val="008D483A"/>
    <w:rsid w:val="008D4AC4"/>
    <w:rsid w:val="008D632A"/>
    <w:rsid w:val="008D6855"/>
    <w:rsid w:val="008D7417"/>
    <w:rsid w:val="008D76CA"/>
    <w:rsid w:val="008E303D"/>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1275"/>
    <w:rsid w:val="009132CA"/>
    <w:rsid w:val="00920000"/>
    <w:rsid w:val="00921437"/>
    <w:rsid w:val="00921664"/>
    <w:rsid w:val="00922F68"/>
    <w:rsid w:val="00926765"/>
    <w:rsid w:val="00926C6B"/>
    <w:rsid w:val="00926FB5"/>
    <w:rsid w:val="0093036C"/>
    <w:rsid w:val="009325B9"/>
    <w:rsid w:val="00934361"/>
    <w:rsid w:val="009347B2"/>
    <w:rsid w:val="009350F5"/>
    <w:rsid w:val="00936EA2"/>
    <w:rsid w:val="0093757E"/>
    <w:rsid w:val="00941BF1"/>
    <w:rsid w:val="00941CAD"/>
    <w:rsid w:val="00942661"/>
    <w:rsid w:val="009466A7"/>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59AD"/>
    <w:rsid w:val="00980EC1"/>
    <w:rsid w:val="0098204C"/>
    <w:rsid w:val="009864D4"/>
    <w:rsid w:val="00992C44"/>
    <w:rsid w:val="009932F8"/>
    <w:rsid w:val="00995626"/>
    <w:rsid w:val="00995B77"/>
    <w:rsid w:val="00996521"/>
    <w:rsid w:val="009A0082"/>
    <w:rsid w:val="009A0612"/>
    <w:rsid w:val="009A6A3B"/>
    <w:rsid w:val="009A77DC"/>
    <w:rsid w:val="009B262B"/>
    <w:rsid w:val="009B4E3B"/>
    <w:rsid w:val="009B60FC"/>
    <w:rsid w:val="009C0F80"/>
    <w:rsid w:val="009C2299"/>
    <w:rsid w:val="009C2EA2"/>
    <w:rsid w:val="009C2FA7"/>
    <w:rsid w:val="009C3F33"/>
    <w:rsid w:val="009C4D67"/>
    <w:rsid w:val="009C6726"/>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4C24"/>
    <w:rsid w:val="00A35EB7"/>
    <w:rsid w:val="00A46F2D"/>
    <w:rsid w:val="00A514C2"/>
    <w:rsid w:val="00A51BB2"/>
    <w:rsid w:val="00A52E20"/>
    <w:rsid w:val="00A54EEB"/>
    <w:rsid w:val="00A57504"/>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C69"/>
    <w:rsid w:val="00A85214"/>
    <w:rsid w:val="00A879F3"/>
    <w:rsid w:val="00A87FC7"/>
    <w:rsid w:val="00A97BB3"/>
    <w:rsid w:val="00AA1A5D"/>
    <w:rsid w:val="00AA3FE0"/>
    <w:rsid w:val="00AA5020"/>
    <w:rsid w:val="00AA5BDA"/>
    <w:rsid w:val="00AB07CA"/>
    <w:rsid w:val="00AB0A35"/>
    <w:rsid w:val="00AB1267"/>
    <w:rsid w:val="00AB2E57"/>
    <w:rsid w:val="00AB3659"/>
    <w:rsid w:val="00AB4B56"/>
    <w:rsid w:val="00AB6114"/>
    <w:rsid w:val="00AB6A8C"/>
    <w:rsid w:val="00AB783C"/>
    <w:rsid w:val="00AC27E5"/>
    <w:rsid w:val="00AC33FE"/>
    <w:rsid w:val="00AC4AE6"/>
    <w:rsid w:val="00AC5935"/>
    <w:rsid w:val="00AD03D4"/>
    <w:rsid w:val="00AD1F32"/>
    <w:rsid w:val="00AE062C"/>
    <w:rsid w:val="00AE0DBE"/>
    <w:rsid w:val="00AE4AF5"/>
    <w:rsid w:val="00AE4EE2"/>
    <w:rsid w:val="00AE5721"/>
    <w:rsid w:val="00AE5B43"/>
    <w:rsid w:val="00AE7205"/>
    <w:rsid w:val="00AF0F12"/>
    <w:rsid w:val="00AF2E5F"/>
    <w:rsid w:val="00AF4A57"/>
    <w:rsid w:val="00AF657C"/>
    <w:rsid w:val="00AF7001"/>
    <w:rsid w:val="00B00CEB"/>
    <w:rsid w:val="00B040C5"/>
    <w:rsid w:val="00B050B9"/>
    <w:rsid w:val="00B06799"/>
    <w:rsid w:val="00B07D69"/>
    <w:rsid w:val="00B1020E"/>
    <w:rsid w:val="00B15993"/>
    <w:rsid w:val="00B15B5F"/>
    <w:rsid w:val="00B173BB"/>
    <w:rsid w:val="00B17A69"/>
    <w:rsid w:val="00B26397"/>
    <w:rsid w:val="00B32B62"/>
    <w:rsid w:val="00B37B66"/>
    <w:rsid w:val="00B4288F"/>
    <w:rsid w:val="00B450AD"/>
    <w:rsid w:val="00B45A03"/>
    <w:rsid w:val="00B47C1A"/>
    <w:rsid w:val="00B51A9A"/>
    <w:rsid w:val="00B537A2"/>
    <w:rsid w:val="00B56260"/>
    <w:rsid w:val="00B6236D"/>
    <w:rsid w:val="00B64CF8"/>
    <w:rsid w:val="00B65C9D"/>
    <w:rsid w:val="00B715FF"/>
    <w:rsid w:val="00B73FFA"/>
    <w:rsid w:val="00B758CB"/>
    <w:rsid w:val="00B77347"/>
    <w:rsid w:val="00B77768"/>
    <w:rsid w:val="00B823AA"/>
    <w:rsid w:val="00B95FF3"/>
    <w:rsid w:val="00B975DC"/>
    <w:rsid w:val="00B97FAB"/>
    <w:rsid w:val="00BA3936"/>
    <w:rsid w:val="00BA44E6"/>
    <w:rsid w:val="00BA45DB"/>
    <w:rsid w:val="00BA4E1E"/>
    <w:rsid w:val="00BA5395"/>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361FE"/>
    <w:rsid w:val="00C370B6"/>
    <w:rsid w:val="00C40B05"/>
    <w:rsid w:val="00C4324B"/>
    <w:rsid w:val="00C43FAB"/>
    <w:rsid w:val="00C45960"/>
    <w:rsid w:val="00C45D2F"/>
    <w:rsid w:val="00C46EEB"/>
    <w:rsid w:val="00C5210F"/>
    <w:rsid w:val="00C56A97"/>
    <w:rsid w:val="00C62331"/>
    <w:rsid w:val="00C62AD7"/>
    <w:rsid w:val="00C631E2"/>
    <w:rsid w:val="00C65DC0"/>
    <w:rsid w:val="00C70F86"/>
    <w:rsid w:val="00C710BD"/>
    <w:rsid w:val="00C719CB"/>
    <w:rsid w:val="00C71D99"/>
    <w:rsid w:val="00C72205"/>
    <w:rsid w:val="00C72EDC"/>
    <w:rsid w:val="00C73363"/>
    <w:rsid w:val="00C74591"/>
    <w:rsid w:val="00C779DB"/>
    <w:rsid w:val="00C84FAF"/>
    <w:rsid w:val="00C96278"/>
    <w:rsid w:val="00CA1633"/>
    <w:rsid w:val="00CA1950"/>
    <w:rsid w:val="00CA1E5F"/>
    <w:rsid w:val="00CA31AA"/>
    <w:rsid w:val="00CA441E"/>
    <w:rsid w:val="00CB1E5D"/>
    <w:rsid w:val="00CB2A52"/>
    <w:rsid w:val="00CB2B02"/>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6F77"/>
    <w:rsid w:val="00CF2CFE"/>
    <w:rsid w:val="00CF6E91"/>
    <w:rsid w:val="00CF7AE6"/>
    <w:rsid w:val="00CF7B87"/>
    <w:rsid w:val="00D0331E"/>
    <w:rsid w:val="00D04FC5"/>
    <w:rsid w:val="00D065FA"/>
    <w:rsid w:val="00D1206D"/>
    <w:rsid w:val="00D12965"/>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458E"/>
    <w:rsid w:val="00D45799"/>
    <w:rsid w:val="00D45A37"/>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1A40"/>
    <w:rsid w:val="00D71C53"/>
    <w:rsid w:val="00D74D9D"/>
    <w:rsid w:val="00D77112"/>
    <w:rsid w:val="00D8244F"/>
    <w:rsid w:val="00D82CAA"/>
    <w:rsid w:val="00D83118"/>
    <w:rsid w:val="00D84CDC"/>
    <w:rsid w:val="00D85B68"/>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164F3"/>
    <w:rsid w:val="00E177FE"/>
    <w:rsid w:val="00E21142"/>
    <w:rsid w:val="00E23D09"/>
    <w:rsid w:val="00E302B8"/>
    <w:rsid w:val="00E3108C"/>
    <w:rsid w:val="00E31BAE"/>
    <w:rsid w:val="00E31F22"/>
    <w:rsid w:val="00E32088"/>
    <w:rsid w:val="00E359EE"/>
    <w:rsid w:val="00E3720D"/>
    <w:rsid w:val="00E44D1E"/>
    <w:rsid w:val="00E47E0D"/>
    <w:rsid w:val="00E5317F"/>
    <w:rsid w:val="00E531FC"/>
    <w:rsid w:val="00E53412"/>
    <w:rsid w:val="00E568A2"/>
    <w:rsid w:val="00E57261"/>
    <w:rsid w:val="00E6004D"/>
    <w:rsid w:val="00E64795"/>
    <w:rsid w:val="00E6582B"/>
    <w:rsid w:val="00E66C05"/>
    <w:rsid w:val="00E66E62"/>
    <w:rsid w:val="00E70BBD"/>
    <w:rsid w:val="00E71A81"/>
    <w:rsid w:val="00E72B75"/>
    <w:rsid w:val="00E7392E"/>
    <w:rsid w:val="00E74A85"/>
    <w:rsid w:val="00E75E67"/>
    <w:rsid w:val="00E764E4"/>
    <w:rsid w:val="00E81978"/>
    <w:rsid w:val="00E90649"/>
    <w:rsid w:val="00E9134D"/>
    <w:rsid w:val="00E9218B"/>
    <w:rsid w:val="00E9470E"/>
    <w:rsid w:val="00E951A3"/>
    <w:rsid w:val="00E955A8"/>
    <w:rsid w:val="00EA18F4"/>
    <w:rsid w:val="00EA3498"/>
    <w:rsid w:val="00EA6EA7"/>
    <w:rsid w:val="00EA7444"/>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0A1C"/>
    <w:rsid w:val="00EF1D5E"/>
    <w:rsid w:val="00EF1ECA"/>
    <w:rsid w:val="00EF20F6"/>
    <w:rsid w:val="00EF2647"/>
    <w:rsid w:val="00F0004E"/>
    <w:rsid w:val="00F00C43"/>
    <w:rsid w:val="00F02625"/>
    <w:rsid w:val="00F10206"/>
    <w:rsid w:val="00F1224C"/>
    <w:rsid w:val="00F12530"/>
    <w:rsid w:val="00F16451"/>
    <w:rsid w:val="00F20451"/>
    <w:rsid w:val="00F20769"/>
    <w:rsid w:val="00F21159"/>
    <w:rsid w:val="00F2312C"/>
    <w:rsid w:val="00F240F3"/>
    <w:rsid w:val="00F25790"/>
    <w:rsid w:val="00F266B7"/>
    <w:rsid w:val="00F2713A"/>
    <w:rsid w:val="00F2789D"/>
    <w:rsid w:val="00F27EF6"/>
    <w:rsid w:val="00F33887"/>
    <w:rsid w:val="00F34CB9"/>
    <w:rsid w:val="00F34E3C"/>
    <w:rsid w:val="00F379B7"/>
    <w:rsid w:val="00F4367D"/>
    <w:rsid w:val="00F44021"/>
    <w:rsid w:val="00F52366"/>
    <w:rsid w:val="00F525FA"/>
    <w:rsid w:val="00F542C4"/>
    <w:rsid w:val="00F555A2"/>
    <w:rsid w:val="00F5596C"/>
    <w:rsid w:val="00F612C2"/>
    <w:rsid w:val="00F633CD"/>
    <w:rsid w:val="00F64051"/>
    <w:rsid w:val="00F66289"/>
    <w:rsid w:val="00F6645C"/>
    <w:rsid w:val="00F71267"/>
    <w:rsid w:val="00F7371B"/>
    <w:rsid w:val="00F73E81"/>
    <w:rsid w:val="00F7600C"/>
    <w:rsid w:val="00F8116B"/>
    <w:rsid w:val="00F8363B"/>
    <w:rsid w:val="00F83A36"/>
    <w:rsid w:val="00F8733F"/>
    <w:rsid w:val="00F904B7"/>
    <w:rsid w:val="00F91391"/>
    <w:rsid w:val="00F9242F"/>
    <w:rsid w:val="00F954AE"/>
    <w:rsid w:val="00FA14CC"/>
    <w:rsid w:val="00FA5002"/>
    <w:rsid w:val="00FA5428"/>
    <w:rsid w:val="00FA5C31"/>
    <w:rsid w:val="00FA77AB"/>
    <w:rsid w:val="00FA7FD5"/>
    <w:rsid w:val="00FB0BBE"/>
    <w:rsid w:val="00FB4CEC"/>
    <w:rsid w:val="00FC01A0"/>
    <w:rsid w:val="00FC1A9F"/>
    <w:rsid w:val="00FC73FF"/>
    <w:rsid w:val="00FD21F3"/>
    <w:rsid w:val="00FE1FC5"/>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DD5888-A14B-4F07-B157-4A85E28E1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908</TotalTime>
  <Pages>29</Pages>
  <Words>5407</Words>
  <Characters>3082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3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273</cp:revision>
  <dcterms:created xsi:type="dcterms:W3CDTF">2018-01-31T15:58:00Z</dcterms:created>
  <dcterms:modified xsi:type="dcterms:W3CDTF">2018-07-04T11:06:00Z</dcterms:modified>
</cp:coreProperties>
</file>